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649537" w14:textId="27FEB2F9" w:rsidR="00E149ED" w:rsidRPr="006828AD" w:rsidRDefault="00D66E74" w:rsidP="00EF01F5">
      <w:pPr>
        <w:spacing w:after="0" w:line="240" w:lineRule="auto"/>
        <w:rPr>
          <w:rFonts w:ascii="Open Sans" w:hAnsi="Open Sans" w:cs="Open Sans"/>
          <w:sz w:val="68"/>
          <w:szCs w:val="68"/>
          <w:lang w:val="en-US"/>
        </w:rPr>
      </w:pPr>
      <w:r>
        <w:rPr>
          <w:rFonts w:ascii="Open Sans" w:hAnsi="Open Sans" w:cs="Open Sans"/>
          <w:sz w:val="68"/>
          <w:szCs w:val="68"/>
          <w:lang w:val="en-US"/>
        </w:rPr>
        <w:t>2025</w:t>
      </w:r>
      <w:r w:rsidR="00A61938">
        <w:rPr>
          <w:rFonts w:ascii="Open Sans" w:hAnsi="Open Sans" w:cs="Open Sans"/>
          <w:sz w:val="68"/>
          <w:szCs w:val="68"/>
          <w:lang w:val="en-US"/>
        </w:rPr>
        <w:t xml:space="preserve"> </w:t>
      </w:r>
      <w:r w:rsidR="00242A09" w:rsidRPr="006828AD">
        <w:rPr>
          <w:rFonts w:ascii="Open Sans" w:hAnsi="Open Sans" w:cs="Open Sans"/>
          <w:sz w:val="68"/>
          <w:szCs w:val="68"/>
          <w:lang w:val="en-US"/>
        </w:rPr>
        <w:t>F</w:t>
      </w:r>
      <w:r w:rsidR="00E149ED" w:rsidRPr="006828AD">
        <w:rPr>
          <w:rFonts w:ascii="Open Sans" w:hAnsi="Open Sans" w:cs="Open Sans"/>
          <w:sz w:val="68"/>
          <w:szCs w:val="68"/>
          <w:lang w:val="en-US"/>
        </w:rPr>
        <w:t>RINGE BENEFITS TAX</w:t>
      </w:r>
    </w:p>
    <w:p w14:paraId="42B51730" w14:textId="684DEBB1" w:rsidR="00EF01F5" w:rsidRPr="006828AD" w:rsidRDefault="00E149ED" w:rsidP="00EF01F5">
      <w:pPr>
        <w:spacing w:after="0" w:line="240" w:lineRule="auto"/>
        <w:rPr>
          <w:rFonts w:ascii="Open Sans" w:hAnsi="Open Sans" w:cs="Open Sans"/>
          <w:sz w:val="68"/>
          <w:szCs w:val="68"/>
          <w:lang w:val="en-US"/>
        </w:rPr>
      </w:pPr>
      <w:r w:rsidRPr="006828AD">
        <w:rPr>
          <w:rFonts w:ascii="Open Sans" w:hAnsi="Open Sans" w:cs="Open Sans"/>
          <w:b/>
          <w:sz w:val="68"/>
          <w:szCs w:val="68"/>
          <w:lang w:val="en-US"/>
        </w:rPr>
        <w:t>(FBT) QUESTIONNAIRE</w:t>
      </w:r>
    </w:p>
    <w:p w14:paraId="2556CD09" w14:textId="77777777" w:rsidR="003D1B2C" w:rsidRPr="006828AD" w:rsidRDefault="003D1B2C" w:rsidP="003D1B2C">
      <w:pPr>
        <w:spacing w:after="0" w:line="240" w:lineRule="auto"/>
        <w:rPr>
          <w:rFonts w:ascii="Open Sans" w:hAnsi="Open Sans" w:cs="Open Sans"/>
          <w:sz w:val="20"/>
          <w:szCs w:val="20"/>
        </w:rPr>
      </w:pPr>
    </w:p>
    <w:p w14:paraId="0A3D7703" w14:textId="36C740B0" w:rsidR="006828AD" w:rsidRDefault="006828AD" w:rsidP="00092B55">
      <w:pPr>
        <w:shd w:val="clear" w:color="auto" w:fill="F2F2F2" w:themeFill="background1" w:themeFillShade="F2"/>
        <w:spacing w:after="0" w:line="240" w:lineRule="auto"/>
        <w:rPr>
          <w:rFonts w:ascii="Open Sans" w:hAnsi="Open Sans" w:cs="Open Sans"/>
          <w:sz w:val="32"/>
          <w:szCs w:val="32"/>
        </w:rPr>
      </w:pPr>
      <w:r>
        <w:rPr>
          <w:rFonts w:ascii="Open Sans" w:hAnsi="Open Sans" w:cs="Open Sans"/>
          <w:sz w:val="32"/>
          <w:szCs w:val="32"/>
        </w:rPr>
        <w:t xml:space="preserve">BUSINESS NAME: </w:t>
      </w:r>
    </w:p>
    <w:p w14:paraId="15095F08" w14:textId="77777777" w:rsidR="006828AD" w:rsidRPr="00FB648C" w:rsidRDefault="006828AD" w:rsidP="003D1B2C">
      <w:pPr>
        <w:spacing w:after="0" w:line="240" w:lineRule="auto"/>
        <w:rPr>
          <w:rFonts w:ascii="Open Sans" w:hAnsi="Open Sans" w:cs="Open Sans"/>
          <w:sz w:val="24"/>
          <w:szCs w:val="24"/>
        </w:rPr>
      </w:pPr>
    </w:p>
    <w:p w14:paraId="5E47668B" w14:textId="21ABFC45" w:rsidR="00E149ED" w:rsidRPr="006828AD" w:rsidRDefault="00BE0125" w:rsidP="003D1B2C">
      <w:pPr>
        <w:spacing w:after="0" w:line="240" w:lineRule="auto"/>
        <w:rPr>
          <w:rFonts w:ascii="Open Sans" w:hAnsi="Open Sans" w:cs="Open Sans"/>
          <w:sz w:val="32"/>
          <w:szCs w:val="32"/>
        </w:rPr>
      </w:pPr>
      <w:r>
        <w:rPr>
          <w:rFonts w:ascii="Open Sans" w:hAnsi="Open Sans" w:cs="Open Sans"/>
          <w:sz w:val="32"/>
          <w:szCs w:val="32"/>
        </w:rPr>
        <w:t xml:space="preserve">At any time from 1 April </w:t>
      </w:r>
      <w:r w:rsidR="00D66E74">
        <w:rPr>
          <w:rFonts w:ascii="Open Sans" w:hAnsi="Open Sans" w:cs="Open Sans"/>
          <w:sz w:val="32"/>
          <w:szCs w:val="32"/>
        </w:rPr>
        <w:t>2024</w:t>
      </w:r>
      <w:r>
        <w:rPr>
          <w:rFonts w:ascii="Open Sans" w:hAnsi="Open Sans" w:cs="Open Sans"/>
          <w:sz w:val="32"/>
          <w:szCs w:val="32"/>
        </w:rPr>
        <w:t xml:space="preserve"> to 31 March </w:t>
      </w:r>
      <w:r w:rsidR="00D66E74">
        <w:rPr>
          <w:rFonts w:ascii="Open Sans" w:hAnsi="Open Sans" w:cs="Open Sans"/>
          <w:sz w:val="32"/>
          <w:szCs w:val="32"/>
        </w:rPr>
        <w:t>2025</w:t>
      </w:r>
      <w:r w:rsidR="00E149ED" w:rsidRPr="006828AD">
        <w:rPr>
          <w:rFonts w:ascii="Open Sans" w:hAnsi="Open Sans" w:cs="Open Sans"/>
          <w:sz w:val="32"/>
          <w:szCs w:val="32"/>
        </w:rPr>
        <w:t xml:space="preserve">, </w:t>
      </w:r>
      <w:r>
        <w:rPr>
          <w:rFonts w:ascii="Open Sans" w:hAnsi="Open Sans" w:cs="Open Sans"/>
          <w:b/>
          <w:sz w:val="32"/>
          <w:szCs w:val="32"/>
        </w:rPr>
        <w:t>did you</w:t>
      </w:r>
      <w:r w:rsidR="00E149ED" w:rsidRPr="006828AD">
        <w:rPr>
          <w:rFonts w:ascii="Open Sans" w:hAnsi="Open Sans" w:cs="Open Sans"/>
          <w:b/>
          <w:sz w:val="32"/>
          <w:szCs w:val="32"/>
        </w:rPr>
        <w:t>:</w:t>
      </w:r>
    </w:p>
    <w:p w14:paraId="66521D62" w14:textId="77777777" w:rsidR="00E149ED" w:rsidRPr="006828AD" w:rsidRDefault="00E149ED" w:rsidP="00E149ED">
      <w:p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NZ" w:eastAsia="en-US"/>
        </w:rPr>
      </w:pPr>
    </w:p>
    <w:p w14:paraId="773E1C2E" w14:textId="2E7A799E" w:rsidR="00E149ED" w:rsidRDefault="00000000" w:rsidP="00E149ED">
      <w:p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NZ" w:eastAsia="en-US"/>
        </w:rPr>
      </w:pPr>
      <w:sdt>
        <w:sdtPr>
          <w:rPr>
            <w:rFonts w:ascii="Open Sans" w:hAnsi="Open Sans" w:cs="Open Sans"/>
            <w:color w:val="000000"/>
            <w:sz w:val="20"/>
            <w:szCs w:val="20"/>
            <w:lang w:val="en-NZ" w:eastAsia="en-US"/>
          </w:rPr>
          <w:tag w:val="motor"/>
          <w:id w:val="1108079022"/>
          <w15:color w:val="000000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 w:rsidR="00673192" w:rsidRPr="006828AD">
            <w:rPr>
              <w:rFonts w:ascii="Segoe UI Symbol" w:eastAsia="MS Gothic" w:hAnsi="Segoe UI Symbol" w:cs="Segoe UI Symbol"/>
              <w:color w:val="000000"/>
              <w:sz w:val="20"/>
              <w:szCs w:val="20"/>
              <w:lang w:val="en-NZ" w:eastAsia="en-US"/>
            </w:rPr>
            <w:t>☐</w:t>
          </w:r>
        </w:sdtContent>
      </w:sdt>
      <w:r w:rsidR="00E149ED"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 xml:space="preserve"> make vehicles owned or leased by the business available to employees</w:t>
      </w:r>
      <w:r w:rsidR="00EB1B49">
        <w:rPr>
          <w:rFonts w:ascii="Open Sans" w:hAnsi="Open Sans" w:cs="Open Sans"/>
          <w:color w:val="000000"/>
          <w:sz w:val="20"/>
          <w:szCs w:val="20"/>
          <w:lang w:val="en-NZ" w:eastAsia="en-US"/>
        </w:rPr>
        <w:t>/associates</w:t>
      </w:r>
      <w:r w:rsidR="00E149ED"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 xml:space="preserve"> for private use?</w:t>
      </w:r>
    </w:p>
    <w:p w14:paraId="7CCFBB31" w14:textId="46E47484" w:rsidR="004D3DF3" w:rsidRPr="006828AD" w:rsidRDefault="00000000" w:rsidP="004D3DF3">
      <w:p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NZ" w:eastAsia="en-US"/>
        </w:rPr>
      </w:pPr>
      <w:sdt>
        <w:sdtPr>
          <w:rPr>
            <w:rFonts w:ascii="Open Sans" w:hAnsi="Open Sans" w:cs="Open Sans"/>
            <w:color w:val="000000"/>
            <w:sz w:val="20"/>
            <w:szCs w:val="20"/>
            <w:lang w:val="en-NZ" w:eastAsia="en-US"/>
          </w:rPr>
          <w:tag w:val="loans"/>
          <w:id w:val="2124107947"/>
          <w15:color w:val="000000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 w:rsidR="004D3DF3" w:rsidRPr="006828AD">
            <w:rPr>
              <w:rFonts w:ascii="Segoe UI Symbol" w:eastAsia="MS Gothic" w:hAnsi="Segoe UI Symbol" w:cs="Segoe UI Symbol"/>
              <w:color w:val="000000"/>
              <w:sz w:val="20"/>
              <w:szCs w:val="20"/>
              <w:lang w:val="en-NZ" w:eastAsia="en-US"/>
            </w:rPr>
            <w:t>☐</w:t>
          </w:r>
        </w:sdtContent>
      </w:sdt>
      <w:r w:rsidR="004D3DF3"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 xml:space="preserve"> provide </w:t>
      </w:r>
      <w:r w:rsidR="00ED6939">
        <w:rPr>
          <w:rFonts w:ascii="Open Sans" w:hAnsi="Open Sans" w:cs="Open Sans"/>
          <w:color w:val="000000"/>
          <w:sz w:val="20"/>
          <w:szCs w:val="20"/>
          <w:lang w:val="en-NZ" w:eastAsia="en-US"/>
        </w:rPr>
        <w:t>car parking benefits</w:t>
      </w:r>
      <w:r w:rsidR="004D3DF3"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 xml:space="preserve"> to employees</w:t>
      </w:r>
      <w:r w:rsidR="00ED6939">
        <w:rPr>
          <w:rFonts w:ascii="Open Sans" w:hAnsi="Open Sans" w:cs="Open Sans"/>
          <w:color w:val="000000"/>
          <w:sz w:val="20"/>
          <w:szCs w:val="20"/>
          <w:lang w:val="en-NZ" w:eastAsia="en-US"/>
        </w:rPr>
        <w:t>?</w:t>
      </w:r>
    </w:p>
    <w:p w14:paraId="24CBF9EA" w14:textId="76FEE23D" w:rsidR="00E149ED" w:rsidRPr="006828AD" w:rsidRDefault="00000000" w:rsidP="00E149ED">
      <w:p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NZ" w:eastAsia="en-US"/>
        </w:rPr>
      </w:pPr>
      <w:sdt>
        <w:sdtPr>
          <w:rPr>
            <w:rFonts w:ascii="Open Sans" w:hAnsi="Open Sans" w:cs="Open Sans"/>
            <w:color w:val="000000"/>
            <w:sz w:val="20"/>
            <w:szCs w:val="20"/>
            <w:lang w:val="en-NZ" w:eastAsia="en-US"/>
          </w:rPr>
          <w:tag w:val="loans"/>
          <w:id w:val="-958877262"/>
          <w15:color w:val="000000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 w:rsidR="00E149ED" w:rsidRPr="006828AD">
            <w:rPr>
              <w:rFonts w:ascii="Segoe UI Symbol" w:eastAsia="MS Gothic" w:hAnsi="Segoe UI Symbol" w:cs="Segoe UI Symbol"/>
              <w:color w:val="000000"/>
              <w:sz w:val="20"/>
              <w:szCs w:val="20"/>
              <w:lang w:val="en-NZ" w:eastAsia="en-US"/>
            </w:rPr>
            <w:t>☐</w:t>
          </w:r>
        </w:sdtContent>
      </w:sdt>
      <w:r w:rsidR="00E149ED"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 xml:space="preserve"> provide loans at reduced interest rates to employees</w:t>
      </w:r>
      <w:r w:rsidR="002C31E2">
        <w:rPr>
          <w:rFonts w:ascii="Open Sans" w:hAnsi="Open Sans" w:cs="Open Sans"/>
          <w:color w:val="000000"/>
          <w:sz w:val="20"/>
          <w:szCs w:val="20"/>
          <w:lang w:val="en-NZ" w:eastAsia="en-US"/>
        </w:rPr>
        <w:t>/associates</w:t>
      </w:r>
      <w:r w:rsidR="00E149ED"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>?</w:t>
      </w:r>
    </w:p>
    <w:p w14:paraId="403F3A62" w14:textId="31973610" w:rsidR="00E149ED" w:rsidRPr="006828AD" w:rsidRDefault="00000000" w:rsidP="00E149ED">
      <w:p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NZ" w:eastAsia="en-US"/>
        </w:rPr>
      </w:pPr>
      <w:sdt>
        <w:sdtPr>
          <w:rPr>
            <w:rFonts w:ascii="Open Sans" w:hAnsi="Open Sans" w:cs="Open Sans"/>
            <w:color w:val="000000"/>
            <w:sz w:val="20"/>
            <w:szCs w:val="20"/>
            <w:lang w:val="en-NZ" w:eastAsia="en-US"/>
          </w:rPr>
          <w:tag w:val="debts"/>
          <w:id w:val="1728336101"/>
          <w15:color w:val="000000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 w:rsidR="00E149ED" w:rsidRPr="006828AD">
            <w:rPr>
              <w:rFonts w:ascii="Segoe UI Symbol" w:eastAsia="MS Gothic" w:hAnsi="Segoe UI Symbol" w:cs="Segoe UI Symbol"/>
              <w:color w:val="000000"/>
              <w:sz w:val="20"/>
              <w:szCs w:val="20"/>
              <w:lang w:val="en-NZ" w:eastAsia="en-US"/>
            </w:rPr>
            <w:t>☐</w:t>
          </w:r>
        </w:sdtContent>
      </w:sdt>
      <w:r w:rsidR="00E149ED"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 xml:space="preserve"> forgive or release any debts owed by employees</w:t>
      </w:r>
      <w:r w:rsidR="0017217B">
        <w:rPr>
          <w:rFonts w:ascii="Open Sans" w:hAnsi="Open Sans" w:cs="Open Sans"/>
          <w:color w:val="000000"/>
          <w:sz w:val="20"/>
          <w:szCs w:val="20"/>
          <w:lang w:val="en-NZ" w:eastAsia="en-US"/>
        </w:rPr>
        <w:t>/associates</w:t>
      </w:r>
      <w:r w:rsidR="00E149ED"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>?</w:t>
      </w:r>
    </w:p>
    <w:p w14:paraId="54AF9A2A" w14:textId="0D3D3862" w:rsidR="00E149ED" w:rsidRPr="006828AD" w:rsidRDefault="00000000" w:rsidP="00E149ED">
      <w:p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NZ" w:eastAsia="en-US"/>
        </w:rPr>
      </w:pPr>
      <w:sdt>
        <w:sdtPr>
          <w:rPr>
            <w:rFonts w:ascii="Open Sans" w:hAnsi="Open Sans" w:cs="Open Sans"/>
            <w:color w:val="000000"/>
            <w:sz w:val="20"/>
            <w:szCs w:val="20"/>
            <w:lang w:val="en-NZ" w:eastAsia="en-US"/>
          </w:rPr>
          <w:tag w:val="expenses"/>
          <w:id w:val="-956872458"/>
          <w15:color w:val="000000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 w:rsidR="00E149ED" w:rsidRPr="006828AD">
            <w:rPr>
              <w:rFonts w:ascii="Segoe UI Symbol" w:eastAsia="MS Gothic" w:hAnsi="Segoe UI Symbol" w:cs="Segoe UI Symbol"/>
              <w:color w:val="000000"/>
              <w:sz w:val="20"/>
              <w:szCs w:val="20"/>
              <w:lang w:val="en-NZ" w:eastAsia="en-US"/>
            </w:rPr>
            <w:t>☐</w:t>
          </w:r>
        </w:sdtContent>
      </w:sdt>
      <w:r w:rsidR="00E149ED"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 xml:space="preserve"> pay for, or reimburse, any private expenses incurred by employees</w:t>
      </w:r>
      <w:r w:rsidR="0017217B">
        <w:rPr>
          <w:rFonts w:ascii="Open Sans" w:hAnsi="Open Sans" w:cs="Open Sans"/>
          <w:color w:val="000000"/>
          <w:sz w:val="20"/>
          <w:szCs w:val="20"/>
          <w:lang w:val="en-NZ" w:eastAsia="en-US"/>
        </w:rPr>
        <w:t>/associates</w:t>
      </w:r>
      <w:r w:rsidR="00E149ED"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>?</w:t>
      </w:r>
    </w:p>
    <w:p w14:paraId="6FBA31EB" w14:textId="302C1037" w:rsidR="00E149ED" w:rsidRDefault="00000000" w:rsidP="00E149ED">
      <w:p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NZ" w:eastAsia="en-US"/>
        </w:rPr>
      </w:pPr>
      <w:sdt>
        <w:sdtPr>
          <w:rPr>
            <w:rFonts w:ascii="Open Sans" w:hAnsi="Open Sans" w:cs="Open Sans"/>
            <w:color w:val="000000"/>
            <w:sz w:val="20"/>
            <w:szCs w:val="20"/>
            <w:lang w:val="en-NZ" w:eastAsia="en-US"/>
          </w:rPr>
          <w:tag w:val="housing"/>
          <w:id w:val="-1905360469"/>
          <w15:color w:val="000000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 w:rsidR="00E149ED" w:rsidRPr="006828AD">
            <w:rPr>
              <w:rFonts w:ascii="Segoe UI Symbol" w:eastAsia="MS Gothic" w:hAnsi="Segoe UI Symbol" w:cs="Segoe UI Symbol"/>
              <w:color w:val="000000"/>
              <w:sz w:val="20"/>
              <w:szCs w:val="20"/>
              <w:lang w:val="en-NZ" w:eastAsia="en-US"/>
            </w:rPr>
            <w:t>☐</w:t>
          </w:r>
        </w:sdtContent>
      </w:sdt>
      <w:r w:rsidR="00E149ED"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 xml:space="preserve"> provide a house or unit of accommodation to employees</w:t>
      </w:r>
      <w:r w:rsidR="002C31E2">
        <w:rPr>
          <w:rFonts w:ascii="Open Sans" w:hAnsi="Open Sans" w:cs="Open Sans"/>
          <w:color w:val="000000"/>
          <w:sz w:val="20"/>
          <w:szCs w:val="20"/>
          <w:lang w:val="en-NZ" w:eastAsia="en-US"/>
        </w:rPr>
        <w:t>/associates</w:t>
      </w:r>
      <w:r w:rsidR="00E149ED"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>?</w:t>
      </w:r>
    </w:p>
    <w:p w14:paraId="58E81286" w14:textId="77777777" w:rsidR="00024D4C" w:rsidRDefault="00000000" w:rsidP="00E149ED">
      <w:p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NZ" w:eastAsia="en-US"/>
        </w:rPr>
      </w:pPr>
      <w:sdt>
        <w:sdtPr>
          <w:rPr>
            <w:rFonts w:ascii="Open Sans" w:hAnsi="Open Sans" w:cs="Open Sans"/>
            <w:color w:val="000000"/>
            <w:sz w:val="20"/>
            <w:szCs w:val="20"/>
            <w:lang w:val="en-NZ" w:eastAsia="en-US"/>
          </w:rPr>
          <w:tag w:val="housing"/>
          <w:id w:val="141243687"/>
          <w15:color w:val="000000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 w:rsidR="005573D3" w:rsidRPr="006828AD">
            <w:rPr>
              <w:rFonts w:ascii="Segoe UI Symbol" w:eastAsia="MS Gothic" w:hAnsi="Segoe UI Symbol" w:cs="Segoe UI Symbol"/>
              <w:color w:val="000000"/>
              <w:sz w:val="20"/>
              <w:szCs w:val="20"/>
              <w:lang w:val="en-NZ" w:eastAsia="en-US"/>
            </w:rPr>
            <w:t>☐</w:t>
          </w:r>
        </w:sdtContent>
      </w:sdt>
      <w:r w:rsidR="005573D3"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 xml:space="preserve"> provide </w:t>
      </w:r>
      <w:r w:rsidR="005573D3">
        <w:rPr>
          <w:rFonts w:ascii="Open Sans" w:hAnsi="Open Sans" w:cs="Open Sans"/>
          <w:color w:val="000000"/>
          <w:sz w:val="20"/>
          <w:szCs w:val="20"/>
          <w:lang w:val="en-NZ" w:eastAsia="en-US"/>
        </w:rPr>
        <w:t>accommodation or reimburse rent and other living expenses to an employee living and</w:t>
      </w:r>
    </w:p>
    <w:p w14:paraId="2576D9A9" w14:textId="530A7B00" w:rsidR="005573D3" w:rsidRPr="006828AD" w:rsidRDefault="005573D3" w:rsidP="00024D4C">
      <w:pPr>
        <w:spacing w:after="0" w:line="240" w:lineRule="auto"/>
        <w:ind w:firstLine="284"/>
        <w:jc w:val="both"/>
        <w:rPr>
          <w:rFonts w:ascii="Open Sans" w:hAnsi="Open Sans" w:cs="Open Sans"/>
          <w:color w:val="000000"/>
          <w:sz w:val="20"/>
          <w:szCs w:val="20"/>
          <w:lang w:val="en-NZ" w:eastAsia="en-US"/>
        </w:rPr>
      </w:pPr>
      <w:r>
        <w:rPr>
          <w:rFonts w:ascii="Open Sans" w:hAnsi="Open Sans" w:cs="Open Sans"/>
          <w:color w:val="000000"/>
          <w:sz w:val="20"/>
          <w:szCs w:val="20"/>
          <w:lang w:val="en-NZ" w:eastAsia="en-US"/>
        </w:rPr>
        <w:t>working</w:t>
      </w:r>
      <w:r w:rsidR="00024D4C">
        <w:rPr>
          <w:rFonts w:ascii="Open Sans" w:hAnsi="Open Sans" w:cs="Open Sans"/>
          <w:color w:val="000000"/>
          <w:sz w:val="20"/>
          <w:szCs w:val="20"/>
          <w:lang w:val="en-NZ" w:eastAsia="en-US"/>
        </w:rPr>
        <w:t xml:space="preserve"> </w:t>
      </w:r>
      <w:r>
        <w:rPr>
          <w:rFonts w:ascii="Open Sans" w:hAnsi="Open Sans" w:cs="Open Sans"/>
          <w:color w:val="000000"/>
          <w:sz w:val="20"/>
          <w:szCs w:val="20"/>
          <w:lang w:val="en-NZ" w:eastAsia="en-US"/>
        </w:rPr>
        <w:t>in a remote area</w:t>
      </w:r>
    </w:p>
    <w:p w14:paraId="5519FD74" w14:textId="537A137B" w:rsidR="00E149ED" w:rsidRPr="006828AD" w:rsidRDefault="00000000" w:rsidP="00E149ED">
      <w:p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NZ" w:eastAsia="en-US"/>
        </w:rPr>
      </w:pPr>
      <w:sdt>
        <w:sdtPr>
          <w:rPr>
            <w:rFonts w:ascii="Open Sans" w:hAnsi="Open Sans" w:cs="Open Sans"/>
            <w:color w:val="000000"/>
            <w:sz w:val="20"/>
            <w:szCs w:val="20"/>
            <w:lang w:val="en-NZ" w:eastAsia="en-US"/>
          </w:rPr>
          <w:tag w:val="lafha"/>
          <w:id w:val="-849635562"/>
          <w15:color w:val="000000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 w:rsidR="00E149ED" w:rsidRPr="006828AD">
            <w:rPr>
              <w:rFonts w:ascii="Segoe UI Symbol" w:eastAsia="MS Gothic" w:hAnsi="Segoe UI Symbol" w:cs="Segoe UI Symbol"/>
              <w:color w:val="000000"/>
              <w:sz w:val="20"/>
              <w:szCs w:val="20"/>
              <w:lang w:val="en-NZ" w:eastAsia="en-US"/>
            </w:rPr>
            <w:t>☐</w:t>
          </w:r>
        </w:sdtContent>
      </w:sdt>
      <w:r w:rsidR="00E149ED"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 xml:space="preserve"> provide employees with living-away-from-home (LAFH) allowances</w:t>
      </w:r>
      <w:r w:rsidR="00861543">
        <w:rPr>
          <w:rFonts w:ascii="Open Sans" w:hAnsi="Open Sans" w:cs="Open Sans"/>
          <w:color w:val="000000"/>
          <w:sz w:val="20"/>
          <w:szCs w:val="20"/>
          <w:lang w:val="en-NZ" w:eastAsia="en-US"/>
        </w:rPr>
        <w:t xml:space="preserve"> or </w:t>
      </w:r>
      <w:r w:rsidR="00BA1C7E">
        <w:rPr>
          <w:rFonts w:ascii="Open Sans" w:hAnsi="Open Sans" w:cs="Open Sans"/>
          <w:color w:val="000000"/>
          <w:sz w:val="20"/>
          <w:szCs w:val="20"/>
          <w:lang w:val="en-NZ" w:eastAsia="en-US"/>
        </w:rPr>
        <w:t xml:space="preserve">LAFH </w:t>
      </w:r>
      <w:r w:rsidR="00861543">
        <w:rPr>
          <w:rFonts w:ascii="Open Sans" w:hAnsi="Open Sans" w:cs="Open Sans"/>
          <w:color w:val="000000"/>
          <w:sz w:val="20"/>
          <w:szCs w:val="20"/>
          <w:lang w:val="en-NZ" w:eastAsia="en-US"/>
        </w:rPr>
        <w:t>benefits</w:t>
      </w:r>
      <w:r w:rsidR="00E149ED"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>?</w:t>
      </w:r>
    </w:p>
    <w:p w14:paraId="611D395C" w14:textId="3DAC6619" w:rsidR="00E149ED" w:rsidRPr="006828AD" w:rsidRDefault="00000000" w:rsidP="00E149ED">
      <w:p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NZ" w:eastAsia="en-US"/>
        </w:rPr>
      </w:pPr>
      <w:sdt>
        <w:sdtPr>
          <w:rPr>
            <w:rFonts w:ascii="Open Sans" w:hAnsi="Open Sans" w:cs="Open Sans"/>
            <w:color w:val="000000"/>
            <w:sz w:val="20"/>
            <w:szCs w:val="20"/>
            <w:lang w:val="en-NZ" w:eastAsia="en-US"/>
          </w:rPr>
          <w:tag w:val="entertainment"/>
          <w:id w:val="-1789661713"/>
          <w15:color w:val="000000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 w:rsidR="00E149ED" w:rsidRPr="006828AD">
            <w:rPr>
              <w:rFonts w:ascii="Segoe UI Symbol" w:eastAsia="MS Gothic" w:hAnsi="Segoe UI Symbol" w:cs="Segoe UI Symbol"/>
              <w:color w:val="000000"/>
              <w:sz w:val="20"/>
              <w:szCs w:val="20"/>
              <w:lang w:val="en-NZ" w:eastAsia="en-US"/>
            </w:rPr>
            <w:t>☐</w:t>
          </w:r>
        </w:sdtContent>
      </w:sdt>
      <w:r w:rsidR="00E149ED"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 xml:space="preserve"> provide entertainment by way of food, </w:t>
      </w:r>
      <w:r w:rsidR="00024D4C"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>drink,</w:t>
      </w:r>
      <w:r w:rsidR="00E149ED"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 xml:space="preserve"> or recreation to employees (including any Christmas party)?</w:t>
      </w:r>
    </w:p>
    <w:p w14:paraId="392E5FAE" w14:textId="77777777" w:rsidR="00E149ED" w:rsidRPr="006828AD" w:rsidRDefault="00000000" w:rsidP="00E149ED">
      <w:p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NZ" w:eastAsia="en-US"/>
        </w:rPr>
      </w:pPr>
      <w:sdt>
        <w:sdtPr>
          <w:rPr>
            <w:rFonts w:ascii="Open Sans" w:hAnsi="Open Sans" w:cs="Open Sans"/>
            <w:color w:val="000000"/>
            <w:sz w:val="20"/>
            <w:szCs w:val="20"/>
            <w:lang w:val="en-NZ" w:eastAsia="en-US"/>
          </w:rPr>
          <w:tag w:val="salary"/>
          <w:id w:val="1522122502"/>
          <w15:color w:val="000000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 w:rsidR="00E149ED" w:rsidRPr="006828AD">
            <w:rPr>
              <w:rFonts w:ascii="Segoe UI Symbol" w:eastAsia="MS Gothic" w:hAnsi="Segoe UI Symbol" w:cs="Segoe UI Symbol"/>
              <w:color w:val="000000"/>
              <w:sz w:val="20"/>
              <w:szCs w:val="20"/>
              <w:lang w:val="en-NZ" w:eastAsia="en-US"/>
            </w:rPr>
            <w:t>☐</w:t>
          </w:r>
        </w:sdtContent>
      </w:sdt>
      <w:r w:rsidR="00E149ED"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 xml:space="preserve"> provide any employees with a salary package (salary sacrifice) arrangement?</w:t>
      </w:r>
    </w:p>
    <w:p w14:paraId="43196735" w14:textId="0E601749" w:rsidR="00E149ED" w:rsidRDefault="00000000" w:rsidP="00E149ED">
      <w:p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NZ" w:eastAsia="en-US"/>
        </w:rPr>
      </w:pPr>
      <w:sdt>
        <w:sdtPr>
          <w:rPr>
            <w:rFonts w:ascii="Open Sans" w:hAnsi="Open Sans" w:cs="Open Sans"/>
            <w:color w:val="000000"/>
            <w:sz w:val="20"/>
            <w:szCs w:val="20"/>
            <w:lang w:val="en-NZ" w:eastAsia="en-US"/>
          </w:rPr>
          <w:tag w:val="discounts"/>
          <w:id w:val="-1220975472"/>
          <w15:color w:val="000000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 w:rsidR="00E149ED" w:rsidRPr="006828AD">
            <w:rPr>
              <w:rFonts w:ascii="Segoe UI Symbol" w:eastAsia="MS Gothic" w:hAnsi="Segoe UI Symbol" w:cs="Segoe UI Symbol"/>
              <w:color w:val="000000"/>
              <w:sz w:val="20"/>
              <w:szCs w:val="20"/>
              <w:lang w:val="en-NZ" w:eastAsia="en-US"/>
            </w:rPr>
            <w:t>☐</w:t>
          </w:r>
        </w:sdtContent>
      </w:sdt>
      <w:r w:rsidR="00E149ED"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 xml:space="preserve"> provide any employees</w:t>
      </w:r>
      <w:r w:rsidR="002C31E2">
        <w:rPr>
          <w:rFonts w:ascii="Open Sans" w:hAnsi="Open Sans" w:cs="Open Sans"/>
          <w:color w:val="000000"/>
          <w:sz w:val="20"/>
          <w:szCs w:val="20"/>
          <w:lang w:val="en-NZ" w:eastAsia="en-US"/>
        </w:rPr>
        <w:t>/associates</w:t>
      </w:r>
      <w:r w:rsidR="00E149ED"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 xml:space="preserve"> with goods at a lower price than they are normally sold to the public?</w:t>
      </w:r>
    </w:p>
    <w:p w14:paraId="176A01D8" w14:textId="1A921B0C" w:rsidR="00861543" w:rsidRPr="006828AD" w:rsidRDefault="00000000" w:rsidP="00E149ED">
      <w:p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NZ" w:eastAsia="en-US"/>
        </w:rPr>
      </w:pPr>
      <w:sdt>
        <w:sdtPr>
          <w:rPr>
            <w:rFonts w:ascii="Open Sans" w:hAnsi="Open Sans" w:cs="Open Sans"/>
            <w:color w:val="000000"/>
            <w:sz w:val="20"/>
            <w:szCs w:val="20"/>
            <w:lang w:val="en-NZ" w:eastAsia="en-US"/>
          </w:rPr>
          <w:tag w:val="discounts"/>
          <w:id w:val="240849220"/>
          <w15:color w:val="000000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 w:rsidR="00861543" w:rsidRPr="006828AD">
            <w:rPr>
              <w:rFonts w:ascii="Segoe UI Symbol" w:eastAsia="MS Gothic" w:hAnsi="Segoe UI Symbol" w:cs="Segoe UI Symbol"/>
              <w:color w:val="000000"/>
              <w:sz w:val="20"/>
              <w:szCs w:val="20"/>
              <w:lang w:val="en-NZ" w:eastAsia="en-US"/>
            </w:rPr>
            <w:t>☐</w:t>
          </w:r>
        </w:sdtContent>
      </w:sdt>
      <w:r w:rsidR="00861543"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 xml:space="preserve"> </w:t>
      </w:r>
      <w:r w:rsidR="00861543">
        <w:rPr>
          <w:rFonts w:ascii="Open Sans" w:hAnsi="Open Sans" w:cs="Open Sans"/>
          <w:color w:val="000000"/>
          <w:sz w:val="20"/>
          <w:szCs w:val="20"/>
          <w:lang w:val="en-NZ" w:eastAsia="en-US"/>
        </w:rPr>
        <w:t>financially assist an employee in relation to a relocation, whether permanent or temporary</w:t>
      </w:r>
    </w:p>
    <w:p w14:paraId="409943A8" w14:textId="77777777" w:rsidR="00E149ED" w:rsidRPr="006828AD" w:rsidRDefault="00000000" w:rsidP="00E149ED">
      <w:p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NZ" w:eastAsia="en-US"/>
        </w:rPr>
      </w:pPr>
      <w:sdt>
        <w:sdtPr>
          <w:rPr>
            <w:rFonts w:ascii="Open Sans" w:hAnsi="Open Sans" w:cs="Open Sans"/>
            <w:color w:val="000000"/>
            <w:sz w:val="20"/>
            <w:szCs w:val="20"/>
            <w:lang w:val="en-NZ" w:eastAsia="en-US"/>
          </w:rPr>
          <w:id w:val="937102616"/>
          <w15:color w:val="000000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 w:rsidR="00E149ED" w:rsidRPr="006828AD">
            <w:rPr>
              <w:rFonts w:ascii="Segoe UI Symbol" w:eastAsia="MS Gothic" w:hAnsi="Segoe UI Symbol" w:cs="Segoe UI Symbol"/>
              <w:color w:val="000000"/>
              <w:sz w:val="20"/>
              <w:szCs w:val="20"/>
              <w:lang w:val="en-NZ" w:eastAsia="en-US"/>
            </w:rPr>
            <w:t>☐</w:t>
          </w:r>
        </w:sdtContent>
      </w:sdt>
      <w:r w:rsidR="00E149ED"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 xml:space="preserve"> change your business address or contact details?</w:t>
      </w:r>
    </w:p>
    <w:p w14:paraId="52C550FB" w14:textId="2B98684F" w:rsidR="00E149ED" w:rsidRDefault="00E149ED" w:rsidP="00E149ED">
      <w:p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NZ" w:eastAsia="en-US"/>
        </w:rPr>
      </w:pPr>
    </w:p>
    <w:p w14:paraId="10E6643C" w14:textId="5D890B82" w:rsidR="00EB1B49" w:rsidRPr="0017217B" w:rsidRDefault="0017217B" w:rsidP="00E149ED">
      <w:pPr>
        <w:spacing w:after="0" w:line="240" w:lineRule="auto"/>
        <w:jc w:val="both"/>
        <w:rPr>
          <w:rFonts w:ascii="Open Sans" w:hAnsi="Open Sans" w:cs="Open Sans"/>
          <w:color w:val="000000"/>
          <w:sz w:val="16"/>
          <w:szCs w:val="16"/>
          <w:lang w:val="en-NZ" w:eastAsia="en-US"/>
        </w:rPr>
      </w:pPr>
      <w:r w:rsidRPr="0017217B">
        <w:rPr>
          <w:rFonts w:ascii="Open Sans" w:hAnsi="Open Sans" w:cs="Open Sans"/>
          <w:color w:val="000000"/>
          <w:sz w:val="16"/>
          <w:szCs w:val="16"/>
          <w:lang w:val="en-NZ" w:eastAsia="en-US"/>
        </w:rPr>
        <w:t xml:space="preserve">* </w:t>
      </w:r>
      <w:r w:rsidR="00EB1B49" w:rsidRPr="0017217B">
        <w:rPr>
          <w:rFonts w:ascii="Open Sans" w:hAnsi="Open Sans" w:cs="Open Sans"/>
          <w:color w:val="000000"/>
          <w:sz w:val="16"/>
          <w:szCs w:val="16"/>
          <w:lang w:val="en-NZ" w:eastAsia="en-US"/>
        </w:rPr>
        <w:t xml:space="preserve">An “associate” </w:t>
      </w:r>
      <w:r w:rsidRPr="0017217B">
        <w:rPr>
          <w:rFonts w:ascii="Open Sans" w:hAnsi="Open Sans" w:cs="Open Sans"/>
          <w:color w:val="000000"/>
          <w:sz w:val="16"/>
          <w:szCs w:val="16"/>
          <w:lang w:val="en-NZ" w:eastAsia="en-US"/>
        </w:rPr>
        <w:t>is a relative of an employee, such as a spouse or a child.</w:t>
      </w:r>
    </w:p>
    <w:p w14:paraId="246422A3" w14:textId="77777777" w:rsidR="0017217B" w:rsidRPr="006828AD" w:rsidRDefault="0017217B" w:rsidP="00E149ED">
      <w:p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NZ" w:eastAsia="en-US"/>
        </w:rPr>
      </w:pPr>
    </w:p>
    <w:p w14:paraId="40E56628" w14:textId="4ABC551A" w:rsidR="00E149ED" w:rsidRPr="006828AD" w:rsidRDefault="00E149ED" w:rsidP="00E149ED">
      <w:p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NZ" w:eastAsia="en-US"/>
        </w:rPr>
      </w:pPr>
      <w:r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>If you ticked one or more of these questions then we will need to calculate any potential FBT liability, or to minimise it.</w:t>
      </w:r>
      <w:r w:rsidR="0053032A">
        <w:rPr>
          <w:rFonts w:ascii="Open Sans" w:hAnsi="Open Sans" w:cs="Open Sans"/>
          <w:color w:val="000000"/>
          <w:sz w:val="20"/>
          <w:szCs w:val="20"/>
          <w:lang w:val="en-NZ" w:eastAsia="en-US"/>
        </w:rPr>
        <w:t xml:space="preserve"> </w:t>
      </w:r>
      <w:r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>Please take the time to complete this checklist as it is a very important part of the FBT process.  It helps you:</w:t>
      </w:r>
    </w:p>
    <w:p w14:paraId="3B8CD729" w14:textId="77777777" w:rsidR="00E149ED" w:rsidRPr="006828AD" w:rsidRDefault="00E149ED" w:rsidP="00E149ED">
      <w:p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NZ" w:eastAsia="en-US"/>
        </w:rPr>
      </w:pPr>
    </w:p>
    <w:p w14:paraId="25271670" w14:textId="77777777" w:rsidR="00E149ED" w:rsidRPr="006828AD" w:rsidRDefault="00E149ED" w:rsidP="00E149ED">
      <w:pPr>
        <w:numPr>
          <w:ilvl w:val="0"/>
          <w:numId w:val="37"/>
        </w:num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NZ" w:eastAsia="en-US"/>
        </w:rPr>
      </w:pPr>
      <w:r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>Identify and provide the information we need to prepare your Fringe Benefits Tax Return</w:t>
      </w:r>
    </w:p>
    <w:p w14:paraId="679498A8" w14:textId="77777777" w:rsidR="00E149ED" w:rsidRPr="006828AD" w:rsidRDefault="00E149ED" w:rsidP="00E149ED">
      <w:pPr>
        <w:numPr>
          <w:ilvl w:val="0"/>
          <w:numId w:val="37"/>
        </w:num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NZ" w:eastAsia="en-US"/>
        </w:rPr>
      </w:pPr>
      <w:r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>Minimise the queries from us during the preparation of your Fringe Benefits Tax Return</w:t>
      </w:r>
    </w:p>
    <w:p w14:paraId="4AB15A4B" w14:textId="1154FCFF" w:rsidR="00E149ED" w:rsidRPr="006828AD" w:rsidRDefault="00E149ED" w:rsidP="00E149ED">
      <w:pPr>
        <w:numPr>
          <w:ilvl w:val="0"/>
          <w:numId w:val="37"/>
        </w:num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NZ" w:eastAsia="en-US"/>
        </w:rPr>
      </w:pPr>
      <w:r w:rsidRPr="006828AD">
        <w:rPr>
          <w:rFonts w:ascii="Open Sans" w:hAnsi="Open Sans" w:cs="Open Sans"/>
          <w:color w:val="000000"/>
          <w:sz w:val="20"/>
          <w:szCs w:val="20"/>
          <w:lang w:val="en-NZ" w:eastAsia="en-US"/>
        </w:rPr>
        <w:t>Ensure we can complete your Fringe Benefits Tax Return by the due date</w:t>
      </w:r>
      <w:r w:rsidR="00AF71A5">
        <w:rPr>
          <w:rFonts w:ascii="Open Sans" w:hAnsi="Open Sans" w:cs="Open Sans"/>
          <w:color w:val="000000"/>
          <w:sz w:val="20"/>
          <w:szCs w:val="20"/>
          <w:lang w:val="en-NZ" w:eastAsia="en-US"/>
        </w:rPr>
        <w:t xml:space="preserve"> of 2</w:t>
      </w:r>
      <w:r w:rsidR="008A7701">
        <w:rPr>
          <w:rFonts w:ascii="Open Sans" w:hAnsi="Open Sans" w:cs="Open Sans"/>
          <w:color w:val="000000"/>
          <w:sz w:val="20"/>
          <w:szCs w:val="20"/>
          <w:lang w:val="en-NZ" w:eastAsia="en-US"/>
        </w:rPr>
        <w:t>5</w:t>
      </w:r>
      <w:r w:rsidR="00AF71A5">
        <w:rPr>
          <w:rFonts w:ascii="Open Sans" w:hAnsi="Open Sans" w:cs="Open Sans"/>
          <w:color w:val="000000"/>
          <w:sz w:val="20"/>
          <w:szCs w:val="20"/>
          <w:lang w:val="en-NZ" w:eastAsia="en-US"/>
        </w:rPr>
        <w:t xml:space="preserve"> June </w:t>
      </w:r>
      <w:r w:rsidR="00D66E74">
        <w:rPr>
          <w:rFonts w:ascii="Open Sans" w:hAnsi="Open Sans" w:cs="Open Sans"/>
          <w:color w:val="000000"/>
          <w:sz w:val="20"/>
          <w:szCs w:val="20"/>
          <w:lang w:val="en-NZ" w:eastAsia="en-US"/>
        </w:rPr>
        <w:t>2025</w:t>
      </w:r>
    </w:p>
    <w:p w14:paraId="335CC7F7" w14:textId="346C6A5D" w:rsidR="00673192" w:rsidRPr="006828AD" w:rsidRDefault="00673192" w:rsidP="00E149ED">
      <w:p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US" w:eastAsia="en-US"/>
        </w:rPr>
      </w:pPr>
    </w:p>
    <w:tbl>
      <w:tblPr>
        <w:tblStyle w:val="PlainTable4"/>
        <w:tblW w:w="9909" w:type="dxa"/>
        <w:tblLayout w:type="fixed"/>
        <w:tblLook w:val="0420" w:firstRow="1" w:lastRow="0" w:firstColumn="0" w:lastColumn="0" w:noHBand="0" w:noVBand="1"/>
      </w:tblPr>
      <w:tblGrid>
        <w:gridCol w:w="7359"/>
        <w:gridCol w:w="850"/>
        <w:gridCol w:w="850"/>
        <w:gridCol w:w="850"/>
      </w:tblGrid>
      <w:tr w:rsidR="00E149ED" w:rsidRPr="006828AD" w14:paraId="1979522B" w14:textId="77777777" w:rsidTr="000A0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7359" w:type="dxa"/>
            <w:shd w:val="clear" w:color="auto" w:fill="12262F"/>
            <w:vAlign w:val="center"/>
          </w:tcPr>
          <w:p w14:paraId="50537DEB" w14:textId="43BDFEFF" w:rsidR="00E149ED" w:rsidRPr="006828AD" w:rsidRDefault="00E149ED" w:rsidP="00673192">
            <w:pPr>
              <w:rPr>
                <w:rFonts w:ascii="Open Sans" w:hAnsi="Open Sans" w:cs="Open Sans"/>
                <w:b w:val="0"/>
                <w:spacing w:val="20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b w:val="0"/>
                <w:color w:val="FFFFFF" w:themeColor="background1"/>
                <w:spacing w:val="20"/>
                <w:sz w:val="16"/>
                <w:szCs w:val="16"/>
              </w:rPr>
              <w:t>ITEM</w:t>
            </w:r>
          </w:p>
        </w:tc>
        <w:tc>
          <w:tcPr>
            <w:tcW w:w="850" w:type="dxa"/>
            <w:shd w:val="clear" w:color="auto" w:fill="12262F"/>
            <w:vAlign w:val="center"/>
          </w:tcPr>
          <w:p w14:paraId="329A5BDD" w14:textId="49849043" w:rsidR="00E149ED" w:rsidRPr="006828AD" w:rsidRDefault="00E149ED" w:rsidP="00E149ED">
            <w:pPr>
              <w:jc w:val="center"/>
              <w:rPr>
                <w:rFonts w:ascii="Open Sans" w:hAnsi="Open Sans" w:cs="Open Sans"/>
                <w:b w:val="0"/>
                <w:color w:val="FFFFFF" w:themeColor="background1"/>
                <w:spacing w:val="20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b w:val="0"/>
                <w:color w:val="FFFFFF" w:themeColor="background1"/>
                <w:spacing w:val="20"/>
                <w:sz w:val="16"/>
                <w:szCs w:val="16"/>
              </w:rPr>
              <w:t>YES</w:t>
            </w:r>
          </w:p>
        </w:tc>
        <w:tc>
          <w:tcPr>
            <w:tcW w:w="850" w:type="dxa"/>
            <w:shd w:val="clear" w:color="auto" w:fill="12262F"/>
            <w:vAlign w:val="center"/>
          </w:tcPr>
          <w:p w14:paraId="66C2E8DA" w14:textId="60902FA6" w:rsidR="00E149ED" w:rsidRPr="006828AD" w:rsidRDefault="00E149ED" w:rsidP="00E149ED">
            <w:pPr>
              <w:jc w:val="center"/>
              <w:rPr>
                <w:rFonts w:ascii="Open Sans" w:hAnsi="Open Sans" w:cs="Open Sans"/>
                <w:b w:val="0"/>
                <w:color w:val="FFFFFF" w:themeColor="background1"/>
                <w:spacing w:val="20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b w:val="0"/>
                <w:color w:val="FFFFFF" w:themeColor="background1"/>
                <w:spacing w:val="20"/>
                <w:sz w:val="16"/>
                <w:szCs w:val="16"/>
              </w:rPr>
              <w:t>NO</w:t>
            </w:r>
          </w:p>
        </w:tc>
        <w:tc>
          <w:tcPr>
            <w:tcW w:w="850" w:type="dxa"/>
            <w:shd w:val="clear" w:color="auto" w:fill="12262F"/>
            <w:vAlign w:val="center"/>
          </w:tcPr>
          <w:p w14:paraId="2E12920A" w14:textId="5DD31294" w:rsidR="00E149ED" w:rsidRPr="006828AD" w:rsidRDefault="00E149ED" w:rsidP="00E149ED">
            <w:pPr>
              <w:jc w:val="center"/>
              <w:rPr>
                <w:rFonts w:ascii="Open Sans" w:hAnsi="Open Sans" w:cs="Open Sans"/>
                <w:b w:val="0"/>
                <w:color w:val="FFFFFF" w:themeColor="background1"/>
                <w:spacing w:val="20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b w:val="0"/>
                <w:color w:val="FFFFFF" w:themeColor="background1"/>
                <w:spacing w:val="20"/>
                <w:sz w:val="16"/>
                <w:szCs w:val="16"/>
              </w:rPr>
              <w:t>N/A</w:t>
            </w:r>
          </w:p>
        </w:tc>
      </w:tr>
      <w:tr w:rsidR="00E149ED" w:rsidRPr="006828AD" w14:paraId="07C5B024" w14:textId="77777777" w:rsidTr="008102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tcW w:w="7359" w:type="dxa"/>
            <w:tcBorders>
              <w:bottom w:val="single" w:sz="4" w:space="0" w:color="auto"/>
            </w:tcBorders>
          </w:tcPr>
          <w:p w14:paraId="7292E203" w14:textId="77777777" w:rsidR="00673192" w:rsidRPr="006828AD" w:rsidRDefault="00673192" w:rsidP="00673192">
            <w:pPr>
              <w:rPr>
                <w:rFonts w:ascii="Open Sans" w:hAnsi="Open Sans" w:cs="Open Sans"/>
                <w:sz w:val="16"/>
                <w:szCs w:val="16"/>
              </w:rPr>
            </w:pPr>
          </w:p>
          <w:p w14:paraId="2A8A3C0B" w14:textId="77777777" w:rsidR="00E149ED" w:rsidRPr="006828AD" w:rsidRDefault="00673192" w:rsidP="00673192">
            <w:pPr>
              <w:rPr>
                <w:rFonts w:ascii="Open Sans" w:hAnsi="Open Sans" w:cs="Open Sans"/>
                <w:b/>
                <w:sz w:val="20"/>
                <w:szCs w:val="16"/>
              </w:rPr>
            </w:pPr>
            <w:r w:rsidRPr="006828AD">
              <w:rPr>
                <w:rFonts w:ascii="Open Sans" w:hAnsi="Open Sans" w:cs="Open Sans"/>
                <w:b/>
                <w:sz w:val="20"/>
                <w:szCs w:val="16"/>
              </w:rPr>
              <w:t>First Time Fringe Benefits Tax Return</w:t>
            </w:r>
          </w:p>
          <w:p w14:paraId="4D993400" w14:textId="77777777" w:rsidR="00673192" w:rsidRPr="006828AD" w:rsidRDefault="00673192" w:rsidP="00673192">
            <w:pPr>
              <w:rPr>
                <w:rFonts w:ascii="Open Sans" w:hAnsi="Open Sans" w:cs="Open Sans"/>
                <w:sz w:val="16"/>
                <w:szCs w:val="16"/>
              </w:rPr>
            </w:pPr>
          </w:p>
          <w:p w14:paraId="00BBBCE8" w14:textId="77777777" w:rsidR="00673192" w:rsidRDefault="00673192" w:rsidP="00673192">
            <w:pPr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If we are preparing your FBT for the first time, please provide copies of your last FBT return lodged with the Australian Taxation Office.</w:t>
            </w:r>
          </w:p>
          <w:p w14:paraId="5E51E880" w14:textId="518000F8" w:rsidR="0081026A" w:rsidRPr="006828AD" w:rsidRDefault="0081026A" w:rsidP="00673192">
            <w:pPr>
              <w:rPr>
                <w:rFonts w:ascii="Open Sans" w:hAnsi="Open Sans" w:cs="Open Sans"/>
                <w:sz w:val="16"/>
                <w:szCs w:val="16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70FE1637" w14:textId="77777777" w:rsidR="00673192" w:rsidRPr="006828AD" w:rsidRDefault="00673192" w:rsidP="00673192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633E7CD0" w14:textId="351EFBB6" w:rsidR="00E149ED" w:rsidRPr="006828AD" w:rsidRDefault="00000000" w:rsidP="00673192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sz w:val="16"/>
                <w:szCs w:val="16"/>
                <w:lang w:val="en-AU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-1527630983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673192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50A889A7" w14:textId="77777777" w:rsidR="00673192" w:rsidRPr="006828AD" w:rsidRDefault="00673192" w:rsidP="00673192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74780F38" w14:textId="5EA73BA8" w:rsidR="00E149ED" w:rsidRPr="006828AD" w:rsidRDefault="00000000" w:rsidP="00673192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sz w:val="16"/>
                <w:szCs w:val="16"/>
                <w:lang w:val="en-AU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-1547291536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673192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0E1CEF1A" w14:textId="77777777" w:rsidR="00673192" w:rsidRPr="006828AD" w:rsidRDefault="00673192" w:rsidP="00673192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2062C253" w14:textId="6CB59B8A" w:rsidR="00E149ED" w:rsidRPr="006828AD" w:rsidRDefault="00000000" w:rsidP="00673192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sz w:val="16"/>
                <w:szCs w:val="16"/>
                <w:lang w:val="en-AU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586814019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673192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</w:tr>
      <w:tr w:rsidR="00964968" w:rsidRPr="006828AD" w14:paraId="57316CB1" w14:textId="77777777" w:rsidTr="00A36B92">
        <w:trPr>
          <w:trHeight w:val="567"/>
        </w:trPr>
        <w:tc>
          <w:tcPr>
            <w:tcW w:w="7359" w:type="dxa"/>
            <w:tcBorders>
              <w:top w:val="single" w:sz="4" w:space="0" w:color="auto"/>
              <w:bottom w:val="single" w:sz="4" w:space="0" w:color="auto"/>
            </w:tcBorders>
          </w:tcPr>
          <w:p w14:paraId="72E658F8" w14:textId="77777777" w:rsidR="00964968" w:rsidRPr="006828AD" w:rsidRDefault="00964968" w:rsidP="00A36B92">
            <w:pPr>
              <w:rPr>
                <w:rFonts w:ascii="Open Sans" w:hAnsi="Open Sans" w:cs="Open Sans"/>
                <w:sz w:val="16"/>
                <w:szCs w:val="16"/>
              </w:rPr>
            </w:pPr>
          </w:p>
          <w:p w14:paraId="09F0060D" w14:textId="77777777" w:rsidR="00964968" w:rsidRPr="006828AD" w:rsidRDefault="00964968" w:rsidP="00A36B92">
            <w:pPr>
              <w:rPr>
                <w:rFonts w:ascii="Open Sans" w:hAnsi="Open Sans" w:cs="Open Sans"/>
                <w:b/>
                <w:sz w:val="20"/>
                <w:szCs w:val="20"/>
              </w:rPr>
            </w:pPr>
            <w:r w:rsidRPr="006828AD">
              <w:rPr>
                <w:rFonts w:ascii="Open Sans" w:hAnsi="Open Sans" w:cs="Open Sans"/>
                <w:b/>
                <w:sz w:val="20"/>
                <w:szCs w:val="20"/>
              </w:rPr>
              <w:t>Motor Vehicle Benefits</w:t>
            </w:r>
          </w:p>
          <w:p w14:paraId="5824E009" w14:textId="77777777" w:rsidR="00964968" w:rsidRPr="006828AD" w:rsidRDefault="00964968" w:rsidP="00A36B92">
            <w:pPr>
              <w:rPr>
                <w:rFonts w:ascii="Open Sans" w:hAnsi="Open Sans" w:cs="Open Sans"/>
                <w:sz w:val="16"/>
                <w:szCs w:val="16"/>
              </w:rPr>
            </w:pPr>
          </w:p>
          <w:p w14:paraId="5C1A4423" w14:textId="77777777" w:rsidR="0089555E" w:rsidRDefault="00964968" w:rsidP="00A36B92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 xml:space="preserve">Did you provide any motor vehicles to employees or associates (including directors), that were used for private use? </w:t>
            </w:r>
            <w:r w:rsidR="004E2CC1">
              <w:rPr>
                <w:rFonts w:ascii="Open Sans" w:hAnsi="Open Sans" w:cs="Open Sans"/>
                <w:sz w:val="16"/>
                <w:szCs w:val="16"/>
              </w:rPr>
              <w:br/>
            </w:r>
            <w:r w:rsidRPr="006828AD">
              <w:rPr>
                <w:rFonts w:ascii="Open Sans" w:hAnsi="Open Sans" w:cs="Open Sans"/>
                <w:sz w:val="16"/>
                <w:szCs w:val="16"/>
              </w:rPr>
              <w:t xml:space="preserve">If YES, please complete a </w:t>
            </w:r>
            <w:r w:rsidRPr="006828AD">
              <w:rPr>
                <w:rFonts w:ascii="Open Sans" w:hAnsi="Open Sans" w:cs="Open Sans"/>
                <w:b/>
                <w:sz w:val="16"/>
                <w:szCs w:val="16"/>
              </w:rPr>
              <w:t xml:space="preserve">Motor Vehicle Schedule </w:t>
            </w:r>
            <w:r w:rsidRPr="006828AD">
              <w:rPr>
                <w:rFonts w:ascii="Open Sans" w:hAnsi="Open Sans" w:cs="Open Sans"/>
                <w:sz w:val="16"/>
                <w:szCs w:val="16"/>
              </w:rPr>
              <w:t xml:space="preserve">and </w:t>
            </w:r>
            <w:r w:rsidRPr="006828AD">
              <w:rPr>
                <w:rFonts w:ascii="Open Sans" w:hAnsi="Open Sans" w:cs="Open Sans"/>
                <w:b/>
                <w:sz w:val="16"/>
                <w:szCs w:val="16"/>
              </w:rPr>
              <w:t>Odometer Readings Form</w:t>
            </w:r>
          </w:p>
          <w:p w14:paraId="1BEB2AA5" w14:textId="6139ECBB" w:rsidR="004E2CC1" w:rsidRPr="00806790" w:rsidRDefault="0084567A" w:rsidP="0084567A">
            <w:pPr>
              <w:tabs>
                <w:tab w:val="left" w:pos="6146"/>
              </w:tabs>
              <w:rPr>
                <w:rFonts w:ascii="Open Sans" w:hAnsi="Open Sans" w:cs="Open Sans"/>
                <w:b/>
                <w:sz w:val="16"/>
                <w:szCs w:val="16"/>
              </w:rPr>
            </w:pPr>
            <w:r>
              <w:rPr>
                <w:rFonts w:ascii="Open Sans" w:hAnsi="Open Sans" w:cs="Open Sans"/>
                <w:b/>
                <w:sz w:val="16"/>
                <w:szCs w:val="16"/>
              </w:rPr>
              <w:tab/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27CFB8A3" w14:textId="77777777" w:rsidR="00964968" w:rsidRPr="006828AD" w:rsidRDefault="00964968" w:rsidP="00A36B92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66EAFDA2" w14:textId="77777777" w:rsidR="00964968" w:rsidRPr="006828AD" w:rsidRDefault="00000000" w:rsidP="00A36B92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-630169634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64968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6011276F" w14:textId="77777777" w:rsidR="00964968" w:rsidRPr="006828AD" w:rsidRDefault="00964968" w:rsidP="00A36B92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0D22C9A2" w14:textId="04F98B0D" w:rsidR="00964968" w:rsidRPr="006828AD" w:rsidRDefault="00000000" w:rsidP="00A36B92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256488979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B64E53">
                  <w:rPr>
                    <w:rFonts w:ascii="MS Gothic" w:eastAsia="MS Gothic" w:hAnsi="MS Gothic" w:cs="Open Sans" w:hint="eastAsia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0A9E0C71" w14:textId="77777777" w:rsidR="00964968" w:rsidRPr="006828AD" w:rsidRDefault="00964968" w:rsidP="00A36B92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6C50148E" w14:textId="77777777" w:rsidR="00964968" w:rsidRPr="006828AD" w:rsidRDefault="00000000" w:rsidP="00A36B92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1368101313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89555E">
                  <w:rPr>
                    <w:rFonts w:ascii="MS Gothic" w:eastAsia="MS Gothic" w:hAnsi="MS Gothic" w:cs="Open Sans" w:hint="eastAsia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</w:tr>
      <w:tr w:rsidR="00ED7A67" w:rsidRPr="006828AD" w14:paraId="2BDEE438" w14:textId="77777777" w:rsidTr="0035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7359" w:type="dxa"/>
            <w:tcBorders>
              <w:top w:val="single" w:sz="4" w:space="0" w:color="auto"/>
              <w:bottom w:val="single" w:sz="4" w:space="0" w:color="auto"/>
            </w:tcBorders>
            <w:shd w:val="clear" w:color="auto" w:fill="12262F"/>
            <w:vAlign w:val="center"/>
          </w:tcPr>
          <w:p w14:paraId="70446D1B" w14:textId="77777777" w:rsidR="00ED7A67" w:rsidRDefault="00ED7A67" w:rsidP="006D406D">
            <w:pPr>
              <w:rPr>
                <w:rFonts w:ascii="Open Sans" w:hAnsi="Open Sans" w:cs="Open Sans"/>
                <w:color w:val="FFFFFF" w:themeColor="background1"/>
                <w:spacing w:val="20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color w:val="FFFFFF" w:themeColor="background1"/>
                <w:spacing w:val="20"/>
                <w:sz w:val="16"/>
                <w:szCs w:val="16"/>
              </w:rPr>
              <w:t>ITEM</w:t>
            </w:r>
          </w:p>
          <w:p w14:paraId="74CEF9F9" w14:textId="77777777" w:rsidR="00ED7FA4" w:rsidRPr="00ED7FA4" w:rsidRDefault="00ED7FA4" w:rsidP="00ED7FA4">
            <w:pPr>
              <w:rPr>
                <w:rFonts w:ascii="Open Sans" w:hAnsi="Open Sans" w:cs="Open Sans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12262F"/>
            <w:vAlign w:val="center"/>
          </w:tcPr>
          <w:p w14:paraId="4358AE35" w14:textId="77777777" w:rsidR="00ED7A67" w:rsidRPr="006828AD" w:rsidRDefault="00ED7A67" w:rsidP="006D406D">
            <w:pPr>
              <w:jc w:val="center"/>
              <w:rPr>
                <w:rFonts w:ascii="Open Sans" w:hAnsi="Open Sans" w:cs="Open Sans"/>
                <w:color w:val="FFFFFF" w:themeColor="background1"/>
                <w:spacing w:val="20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color w:val="FFFFFF" w:themeColor="background1"/>
                <w:spacing w:val="20"/>
                <w:sz w:val="16"/>
                <w:szCs w:val="16"/>
              </w:rPr>
              <w:t>YES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12262F"/>
            <w:vAlign w:val="center"/>
          </w:tcPr>
          <w:p w14:paraId="3C1FFEB2" w14:textId="77777777" w:rsidR="00ED7A67" w:rsidRPr="006828AD" w:rsidRDefault="00ED7A67" w:rsidP="006D406D">
            <w:pPr>
              <w:jc w:val="center"/>
              <w:rPr>
                <w:rFonts w:ascii="Open Sans" w:hAnsi="Open Sans" w:cs="Open Sans"/>
                <w:color w:val="FFFFFF" w:themeColor="background1"/>
                <w:spacing w:val="20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color w:val="FFFFFF" w:themeColor="background1"/>
                <w:spacing w:val="20"/>
                <w:sz w:val="16"/>
                <w:szCs w:val="16"/>
              </w:rPr>
              <w:t>NO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12262F"/>
            <w:vAlign w:val="center"/>
          </w:tcPr>
          <w:p w14:paraId="327ACB88" w14:textId="77777777" w:rsidR="00ED7A67" w:rsidRPr="006828AD" w:rsidRDefault="00ED7A67" w:rsidP="006D406D">
            <w:pPr>
              <w:jc w:val="center"/>
              <w:rPr>
                <w:rFonts w:ascii="Open Sans" w:hAnsi="Open Sans" w:cs="Open Sans"/>
                <w:color w:val="FFFFFF" w:themeColor="background1"/>
                <w:spacing w:val="20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color w:val="FFFFFF" w:themeColor="background1"/>
                <w:spacing w:val="20"/>
                <w:sz w:val="16"/>
                <w:szCs w:val="16"/>
              </w:rPr>
              <w:t>N/A</w:t>
            </w:r>
          </w:p>
        </w:tc>
      </w:tr>
      <w:tr w:rsidR="00C550CD" w:rsidRPr="006828AD" w14:paraId="08ABBD38" w14:textId="77777777" w:rsidTr="006D406D">
        <w:trPr>
          <w:trHeight w:val="567"/>
        </w:trPr>
        <w:tc>
          <w:tcPr>
            <w:tcW w:w="7359" w:type="dxa"/>
            <w:tcBorders>
              <w:top w:val="single" w:sz="4" w:space="0" w:color="auto"/>
              <w:bottom w:val="single" w:sz="4" w:space="0" w:color="auto"/>
            </w:tcBorders>
          </w:tcPr>
          <w:p w14:paraId="673908E0" w14:textId="77777777" w:rsidR="00C550CD" w:rsidRPr="006828AD" w:rsidRDefault="00C550CD" w:rsidP="006D406D">
            <w:pPr>
              <w:rPr>
                <w:rFonts w:ascii="Open Sans" w:hAnsi="Open Sans" w:cs="Open Sans"/>
                <w:sz w:val="16"/>
                <w:szCs w:val="16"/>
              </w:rPr>
            </w:pPr>
          </w:p>
          <w:p w14:paraId="12165F81" w14:textId="79837997" w:rsidR="00C550CD" w:rsidRPr="006828AD" w:rsidRDefault="00C550CD" w:rsidP="006D406D">
            <w:pPr>
              <w:rPr>
                <w:rFonts w:ascii="Open Sans" w:hAnsi="Open Sans" w:cs="Open Sans"/>
                <w:b/>
                <w:sz w:val="20"/>
                <w:szCs w:val="20"/>
              </w:rPr>
            </w:pPr>
            <w:r w:rsidRPr="006828AD">
              <w:rPr>
                <w:rFonts w:ascii="Open Sans" w:hAnsi="Open Sans" w:cs="Open Sans"/>
                <w:b/>
                <w:sz w:val="20"/>
                <w:szCs w:val="20"/>
              </w:rPr>
              <w:t>Entertainment Benefits</w:t>
            </w:r>
          </w:p>
          <w:p w14:paraId="7F5AA170" w14:textId="77777777" w:rsidR="00C550CD" w:rsidRPr="006828AD" w:rsidRDefault="00C550CD" w:rsidP="006D406D">
            <w:pPr>
              <w:rPr>
                <w:rFonts w:ascii="Open Sans" w:hAnsi="Open Sans" w:cs="Open Sans"/>
                <w:sz w:val="16"/>
                <w:szCs w:val="16"/>
              </w:rPr>
            </w:pPr>
          </w:p>
          <w:p w14:paraId="52F05420" w14:textId="7D1970DB" w:rsidR="00C550CD" w:rsidRPr="006828AD" w:rsidRDefault="00C550CD" w:rsidP="006D406D">
            <w:pPr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 xml:space="preserve">Have you provided any form of entertainment to employees or associates/ directors, such as restaurant meals, end of year parties, prizes, alcohol etc? If YES, please complete an </w:t>
            </w:r>
            <w:r w:rsidRPr="006828AD">
              <w:rPr>
                <w:rFonts w:ascii="Open Sans" w:hAnsi="Open Sans" w:cs="Open Sans"/>
                <w:b/>
                <w:sz w:val="16"/>
                <w:szCs w:val="16"/>
              </w:rPr>
              <w:t xml:space="preserve">Entertainment </w:t>
            </w:r>
            <w:r w:rsidR="00A512BC" w:rsidRPr="006828AD">
              <w:rPr>
                <w:rFonts w:ascii="Open Sans" w:hAnsi="Open Sans" w:cs="Open Sans"/>
                <w:b/>
                <w:sz w:val="16"/>
                <w:szCs w:val="16"/>
              </w:rPr>
              <w:t>Schedule</w:t>
            </w:r>
            <w:r w:rsidR="00A512BC" w:rsidRPr="006828AD">
              <w:rPr>
                <w:rFonts w:ascii="Open Sans" w:hAnsi="Open Sans" w:cs="Open Sans"/>
                <w:sz w:val="16"/>
                <w:szCs w:val="16"/>
              </w:rPr>
              <w:t>,</w:t>
            </w:r>
            <w:r w:rsidRPr="006828AD">
              <w:rPr>
                <w:rFonts w:ascii="Open Sans" w:hAnsi="Open Sans" w:cs="Open Sans"/>
                <w:sz w:val="16"/>
                <w:szCs w:val="16"/>
              </w:rPr>
              <w:t xml:space="preserve"> OR</w:t>
            </w:r>
          </w:p>
          <w:p w14:paraId="0880E854" w14:textId="545D930A" w:rsidR="00C550CD" w:rsidRPr="006828AD" w:rsidRDefault="00C550CD" w:rsidP="006D406D">
            <w:pPr>
              <w:rPr>
                <w:rFonts w:ascii="Open Sans" w:hAnsi="Open Sans" w:cs="Open Sans"/>
                <w:sz w:val="16"/>
                <w:szCs w:val="16"/>
              </w:rPr>
            </w:pPr>
          </w:p>
          <w:p w14:paraId="02039A90" w14:textId="553F2D09" w:rsidR="00C550CD" w:rsidRPr="006828AD" w:rsidRDefault="00C550CD" w:rsidP="00C550CD">
            <w:pPr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 xml:space="preserve">Please provide a </w:t>
            </w:r>
            <w:r w:rsidR="00A512BC" w:rsidRPr="006828AD">
              <w:rPr>
                <w:rFonts w:ascii="Open Sans" w:hAnsi="Open Sans" w:cs="Open Sans"/>
                <w:sz w:val="16"/>
                <w:szCs w:val="16"/>
              </w:rPr>
              <w:t>printout</w:t>
            </w:r>
            <w:r w:rsidRPr="006828AD">
              <w:rPr>
                <w:rFonts w:ascii="Open Sans" w:hAnsi="Open Sans" w:cs="Open Sans"/>
                <w:sz w:val="16"/>
                <w:szCs w:val="16"/>
              </w:rPr>
              <w:t xml:space="preserve"> from your computerised accounts with the following additional information noted:</w:t>
            </w:r>
          </w:p>
          <w:p w14:paraId="5F4D29D4" w14:textId="244B3D0A" w:rsidR="00C550CD" w:rsidRPr="006828AD" w:rsidRDefault="00C550CD" w:rsidP="001D5980">
            <w:pPr>
              <w:numPr>
                <w:ilvl w:val="0"/>
                <w:numId w:val="38"/>
              </w:numPr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Details of entertainment (e.g. meal, recreation activity)</w:t>
            </w:r>
          </w:p>
          <w:p w14:paraId="2E4A879B" w14:textId="1D094041" w:rsidR="00C550CD" w:rsidRPr="006828AD" w:rsidRDefault="00C550CD" w:rsidP="001D5980">
            <w:pPr>
              <w:numPr>
                <w:ilvl w:val="0"/>
                <w:numId w:val="38"/>
              </w:numPr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Where entertainment was provided</w:t>
            </w:r>
          </w:p>
          <w:p w14:paraId="7C410AC4" w14:textId="2A26F282" w:rsidR="00C550CD" w:rsidRPr="006828AD" w:rsidRDefault="00C550CD" w:rsidP="001D5980">
            <w:pPr>
              <w:numPr>
                <w:ilvl w:val="0"/>
                <w:numId w:val="38"/>
              </w:numPr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Who entertainment was provided to (incl. all names of employees, spouses/family members and clients)</w:t>
            </w:r>
          </w:p>
          <w:p w14:paraId="6646E9A7" w14:textId="279398E7" w:rsidR="00C550CD" w:rsidRPr="006828AD" w:rsidRDefault="00C550CD" w:rsidP="001D5980">
            <w:pPr>
              <w:numPr>
                <w:ilvl w:val="0"/>
                <w:numId w:val="38"/>
              </w:numPr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Number of people attended function</w:t>
            </w:r>
          </w:p>
          <w:p w14:paraId="497E8D99" w14:textId="75376F0B" w:rsidR="00C550CD" w:rsidRPr="006828AD" w:rsidRDefault="00C550CD" w:rsidP="001D5980">
            <w:pPr>
              <w:numPr>
                <w:ilvl w:val="0"/>
                <w:numId w:val="38"/>
              </w:numPr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 xml:space="preserve">If a meal, was it during </w:t>
            </w:r>
            <w:r w:rsidR="008A59A1">
              <w:rPr>
                <w:rFonts w:ascii="Open Sans" w:hAnsi="Open Sans" w:cs="Open Sans"/>
                <w:sz w:val="16"/>
                <w:szCs w:val="16"/>
              </w:rPr>
              <w:t xml:space="preserve">overnight </w:t>
            </w:r>
            <w:r w:rsidRPr="006828AD">
              <w:rPr>
                <w:rFonts w:ascii="Open Sans" w:hAnsi="Open Sans" w:cs="Open Sans"/>
                <w:sz w:val="16"/>
                <w:szCs w:val="16"/>
              </w:rPr>
              <w:t>business travel?</w:t>
            </w:r>
          </w:p>
          <w:p w14:paraId="7ED93CF8" w14:textId="112F9517" w:rsidR="001D5980" w:rsidRPr="001D5980" w:rsidRDefault="00C550CD" w:rsidP="001D5980">
            <w:pPr>
              <w:numPr>
                <w:ilvl w:val="0"/>
                <w:numId w:val="38"/>
              </w:numPr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If a meal, was it consumed on business premises?</w:t>
            </w:r>
          </w:p>
          <w:p w14:paraId="68D83500" w14:textId="77777777" w:rsidR="00C550CD" w:rsidRPr="006828AD" w:rsidRDefault="00C550CD" w:rsidP="006D406D">
            <w:pPr>
              <w:rPr>
                <w:rFonts w:ascii="Open Sans" w:hAnsi="Open Sans" w:cs="Open Sans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497637FC" w14:textId="638749C3" w:rsidR="00C550CD" w:rsidRPr="006828AD" w:rsidRDefault="00C550CD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58259D5F" w14:textId="3613360E" w:rsidR="00C550CD" w:rsidRPr="006828AD" w:rsidRDefault="00C550CD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20"/>
                <w:szCs w:val="20"/>
                <w:lang w:val="en-NZ"/>
              </w:rPr>
            </w:pPr>
          </w:p>
          <w:p w14:paraId="1A0D8A2F" w14:textId="77777777" w:rsidR="00C550CD" w:rsidRPr="006828AD" w:rsidRDefault="00C550CD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2C7BA6D6" w14:textId="77777777" w:rsidR="00C550CD" w:rsidRPr="006828AD" w:rsidRDefault="00000000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20"/>
                <w:szCs w:val="20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-519161127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550C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  <w:p w14:paraId="34C368C5" w14:textId="77777777" w:rsidR="00C550CD" w:rsidRPr="006828AD" w:rsidRDefault="00C550CD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0A73ED9D" w14:textId="77777777" w:rsidR="00C550CD" w:rsidRPr="006828AD" w:rsidRDefault="00C550CD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5B9FA0D6" w14:textId="77777777" w:rsidR="00C550CD" w:rsidRPr="006828AD" w:rsidRDefault="00C550CD" w:rsidP="00C550C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574EA978" w14:textId="15EA10FB" w:rsidR="00C550CD" w:rsidRPr="006828AD" w:rsidRDefault="00000000" w:rsidP="00C550C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-1454709744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550C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48DD7EA2" w14:textId="77777777" w:rsidR="00C550CD" w:rsidRPr="006828AD" w:rsidRDefault="00C550CD" w:rsidP="00C550C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744FDED2" w14:textId="77777777" w:rsidR="00C550CD" w:rsidRPr="006828AD" w:rsidRDefault="00C550CD" w:rsidP="00C550C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20"/>
                <w:szCs w:val="20"/>
                <w:lang w:val="en-NZ"/>
              </w:rPr>
            </w:pPr>
          </w:p>
          <w:p w14:paraId="3724138D" w14:textId="77777777" w:rsidR="00C550CD" w:rsidRPr="006828AD" w:rsidRDefault="00C550CD" w:rsidP="00C550C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7E0EEC66" w14:textId="77777777" w:rsidR="00C550CD" w:rsidRPr="006828AD" w:rsidRDefault="00000000" w:rsidP="00C550C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20"/>
                <w:szCs w:val="20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-457726502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550C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  <w:p w14:paraId="1D8FFFA4" w14:textId="77777777" w:rsidR="00C550CD" w:rsidRPr="006828AD" w:rsidRDefault="00C550CD" w:rsidP="00C550C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384EF059" w14:textId="77777777" w:rsidR="00C550CD" w:rsidRPr="006828AD" w:rsidRDefault="00C550CD" w:rsidP="00C550C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476761E5" w14:textId="77777777" w:rsidR="00C550CD" w:rsidRPr="006828AD" w:rsidRDefault="00C550CD" w:rsidP="00C550C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409E98AD" w14:textId="642366AE" w:rsidR="00C550CD" w:rsidRPr="006828AD" w:rsidRDefault="00000000" w:rsidP="00C550C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-304851449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550C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229936CB" w14:textId="77777777" w:rsidR="00C550CD" w:rsidRPr="006828AD" w:rsidRDefault="00C550CD" w:rsidP="00C550C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6AD7D57F" w14:textId="77777777" w:rsidR="00C550CD" w:rsidRPr="006828AD" w:rsidRDefault="00C550CD" w:rsidP="00C550C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20"/>
                <w:szCs w:val="20"/>
                <w:lang w:val="en-NZ"/>
              </w:rPr>
            </w:pPr>
          </w:p>
          <w:p w14:paraId="75265B79" w14:textId="77777777" w:rsidR="00C550CD" w:rsidRPr="006828AD" w:rsidRDefault="00C550CD" w:rsidP="00C550C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5B90385A" w14:textId="77777777" w:rsidR="00C550CD" w:rsidRPr="006828AD" w:rsidRDefault="00000000" w:rsidP="00C550C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20"/>
                <w:szCs w:val="20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-117373520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550C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  <w:p w14:paraId="46CEB73A" w14:textId="77777777" w:rsidR="00C550CD" w:rsidRPr="006828AD" w:rsidRDefault="00C550CD" w:rsidP="00C550C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03580072" w14:textId="77777777" w:rsidR="00C550CD" w:rsidRPr="006828AD" w:rsidRDefault="00C550CD" w:rsidP="00C550C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6215B6C1" w14:textId="77777777" w:rsidR="00C550CD" w:rsidRPr="006828AD" w:rsidRDefault="00C550CD" w:rsidP="00C550C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73F13C85" w14:textId="761103CB" w:rsidR="00C550CD" w:rsidRPr="006828AD" w:rsidRDefault="00000000" w:rsidP="00C550C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1756083243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550C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</w:tr>
      <w:tr w:rsidR="00C550CD" w:rsidRPr="006828AD" w14:paraId="23D35B0E" w14:textId="77777777" w:rsidTr="006D4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tcW w:w="7359" w:type="dxa"/>
            <w:tcBorders>
              <w:top w:val="single" w:sz="4" w:space="0" w:color="auto"/>
              <w:bottom w:val="single" w:sz="4" w:space="0" w:color="auto"/>
            </w:tcBorders>
          </w:tcPr>
          <w:p w14:paraId="275E96B4" w14:textId="77777777" w:rsidR="00C550CD" w:rsidRPr="006828AD" w:rsidRDefault="00C550CD" w:rsidP="006D406D">
            <w:pPr>
              <w:rPr>
                <w:rFonts w:ascii="Open Sans" w:hAnsi="Open Sans" w:cs="Open Sans"/>
                <w:sz w:val="16"/>
                <w:szCs w:val="16"/>
              </w:rPr>
            </w:pPr>
          </w:p>
          <w:p w14:paraId="72C847B6" w14:textId="7124F05B" w:rsidR="00C550CD" w:rsidRPr="006828AD" w:rsidRDefault="00C550CD" w:rsidP="006D406D">
            <w:pPr>
              <w:rPr>
                <w:rFonts w:ascii="Open Sans" w:hAnsi="Open Sans" w:cs="Open Sans"/>
                <w:b/>
                <w:sz w:val="20"/>
                <w:szCs w:val="20"/>
              </w:rPr>
            </w:pPr>
            <w:r w:rsidRPr="006828AD">
              <w:rPr>
                <w:rFonts w:ascii="Open Sans" w:hAnsi="Open Sans" w:cs="Open Sans"/>
                <w:b/>
                <w:sz w:val="20"/>
                <w:szCs w:val="20"/>
              </w:rPr>
              <w:t>Loan Benefits</w:t>
            </w:r>
          </w:p>
          <w:p w14:paraId="08740689" w14:textId="77777777" w:rsidR="00C550CD" w:rsidRPr="006828AD" w:rsidRDefault="00C550CD" w:rsidP="006D406D">
            <w:pPr>
              <w:rPr>
                <w:rFonts w:ascii="Open Sans" w:hAnsi="Open Sans" w:cs="Open Sans"/>
                <w:sz w:val="16"/>
                <w:szCs w:val="16"/>
              </w:rPr>
            </w:pPr>
          </w:p>
          <w:p w14:paraId="6310B8CB" w14:textId="3F8151EA" w:rsidR="00C550CD" w:rsidRDefault="00C550CD" w:rsidP="00C550CD">
            <w:pPr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Please provide details of each loan or advance provided to an employee or associate throughout FBT year:</w:t>
            </w:r>
          </w:p>
          <w:p w14:paraId="5F304B8F" w14:textId="77777777" w:rsidR="002C31E2" w:rsidRPr="006828AD" w:rsidRDefault="002C31E2" w:rsidP="00C550CD">
            <w:pPr>
              <w:rPr>
                <w:rFonts w:ascii="Open Sans" w:hAnsi="Open Sans" w:cs="Open Sans"/>
                <w:sz w:val="16"/>
                <w:szCs w:val="16"/>
              </w:rPr>
            </w:pPr>
          </w:p>
          <w:p w14:paraId="138E40BB" w14:textId="444C2E50" w:rsidR="00C550CD" w:rsidRPr="006828AD" w:rsidRDefault="00C550CD" w:rsidP="00C550CD">
            <w:pPr>
              <w:numPr>
                <w:ilvl w:val="0"/>
                <w:numId w:val="39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Date loan commenced</w:t>
            </w:r>
          </w:p>
          <w:p w14:paraId="39998ACE" w14:textId="50B77CB0" w:rsidR="00D81DA6" w:rsidRPr="006828AD" w:rsidRDefault="00033222" w:rsidP="00C550CD">
            <w:pPr>
              <w:numPr>
                <w:ilvl w:val="0"/>
                <w:numId w:val="39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>
              <w:rPr>
                <w:rFonts w:ascii="Open Sans" w:hAnsi="Open Sans" w:cs="Open Sans"/>
                <w:sz w:val="16"/>
                <w:szCs w:val="16"/>
              </w:rPr>
              <w:t>Amount of loan</w:t>
            </w:r>
          </w:p>
          <w:p w14:paraId="5355F882" w14:textId="77777777" w:rsidR="00C550CD" w:rsidRPr="006828AD" w:rsidRDefault="00C550CD" w:rsidP="00C550CD">
            <w:pPr>
              <w:numPr>
                <w:ilvl w:val="0"/>
                <w:numId w:val="39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Interest rate</w:t>
            </w:r>
          </w:p>
          <w:p w14:paraId="242B845F" w14:textId="77777777" w:rsidR="00C550CD" w:rsidRPr="006828AD" w:rsidRDefault="00C550CD" w:rsidP="00C550CD">
            <w:pPr>
              <w:numPr>
                <w:ilvl w:val="0"/>
                <w:numId w:val="39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Repayments made</w:t>
            </w:r>
          </w:p>
          <w:p w14:paraId="3481EEA1" w14:textId="77777777" w:rsidR="00C550CD" w:rsidRPr="006828AD" w:rsidRDefault="00C550CD" w:rsidP="00C550CD">
            <w:pPr>
              <w:numPr>
                <w:ilvl w:val="0"/>
                <w:numId w:val="39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Drawdowns made</w:t>
            </w:r>
          </w:p>
          <w:p w14:paraId="77AC6037" w14:textId="77777777" w:rsidR="00C550CD" w:rsidRPr="006828AD" w:rsidRDefault="00C550CD" w:rsidP="00C550CD">
            <w:pPr>
              <w:numPr>
                <w:ilvl w:val="0"/>
                <w:numId w:val="39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Purpose of Loan</w:t>
            </w:r>
          </w:p>
          <w:p w14:paraId="662B5B28" w14:textId="2AF413FF" w:rsidR="00C550CD" w:rsidRPr="006828AD" w:rsidRDefault="00C550CD" w:rsidP="00C550CD">
            <w:pPr>
              <w:numPr>
                <w:ilvl w:val="0"/>
                <w:numId w:val="39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Who took out the loan?</w:t>
            </w:r>
          </w:p>
          <w:p w14:paraId="2854FFE0" w14:textId="77777777" w:rsidR="00C550CD" w:rsidRPr="006828AD" w:rsidRDefault="00C550CD" w:rsidP="006D406D">
            <w:pPr>
              <w:rPr>
                <w:rFonts w:ascii="Open Sans" w:hAnsi="Open Sans" w:cs="Open Sans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5FE8EEE4" w14:textId="77777777" w:rsidR="00C550CD" w:rsidRPr="006828AD" w:rsidRDefault="00C550CD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06219BB7" w14:textId="77777777" w:rsidR="00C550CD" w:rsidRPr="006828AD" w:rsidRDefault="00000000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2131583749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550C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525F6AC2" w14:textId="77777777" w:rsidR="00C550CD" w:rsidRPr="006828AD" w:rsidRDefault="00C550CD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318F85EB" w14:textId="77777777" w:rsidR="00C550CD" w:rsidRPr="006828AD" w:rsidRDefault="00000000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264278842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550C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6A11625C" w14:textId="77777777" w:rsidR="00C550CD" w:rsidRPr="006828AD" w:rsidRDefault="00C550CD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37F74308" w14:textId="77777777" w:rsidR="00C550CD" w:rsidRPr="006828AD" w:rsidRDefault="00000000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-2089677539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550C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</w:tr>
      <w:tr w:rsidR="00C550CD" w:rsidRPr="006828AD" w14:paraId="64B578A8" w14:textId="77777777" w:rsidTr="006D406D">
        <w:trPr>
          <w:trHeight w:val="567"/>
        </w:trPr>
        <w:tc>
          <w:tcPr>
            <w:tcW w:w="7359" w:type="dxa"/>
            <w:tcBorders>
              <w:top w:val="single" w:sz="4" w:space="0" w:color="auto"/>
              <w:bottom w:val="single" w:sz="4" w:space="0" w:color="auto"/>
            </w:tcBorders>
          </w:tcPr>
          <w:p w14:paraId="0015C95E" w14:textId="77777777" w:rsidR="00C550CD" w:rsidRPr="006828AD" w:rsidRDefault="00C550CD" w:rsidP="006D406D">
            <w:pPr>
              <w:rPr>
                <w:rFonts w:ascii="Open Sans" w:hAnsi="Open Sans" w:cs="Open Sans"/>
                <w:sz w:val="16"/>
                <w:szCs w:val="16"/>
              </w:rPr>
            </w:pPr>
          </w:p>
          <w:p w14:paraId="5EDAC9E7" w14:textId="6B10BEF5" w:rsidR="00C550CD" w:rsidRPr="006828AD" w:rsidRDefault="00C550CD" w:rsidP="006D406D">
            <w:pPr>
              <w:rPr>
                <w:rFonts w:ascii="Open Sans" w:hAnsi="Open Sans" w:cs="Open Sans"/>
                <w:b/>
                <w:sz w:val="20"/>
                <w:szCs w:val="20"/>
              </w:rPr>
            </w:pPr>
            <w:r w:rsidRPr="006828AD">
              <w:rPr>
                <w:rFonts w:ascii="Open Sans" w:hAnsi="Open Sans" w:cs="Open Sans"/>
                <w:b/>
                <w:sz w:val="20"/>
                <w:szCs w:val="20"/>
              </w:rPr>
              <w:t>Debt Waiver Benefits</w:t>
            </w:r>
          </w:p>
          <w:p w14:paraId="0A8089F3" w14:textId="77777777" w:rsidR="00C550CD" w:rsidRPr="006828AD" w:rsidRDefault="00C550CD" w:rsidP="006D406D">
            <w:pPr>
              <w:rPr>
                <w:rFonts w:ascii="Open Sans" w:hAnsi="Open Sans" w:cs="Open Sans"/>
                <w:sz w:val="16"/>
                <w:szCs w:val="16"/>
              </w:rPr>
            </w:pPr>
          </w:p>
          <w:p w14:paraId="282BD869" w14:textId="6145EACE" w:rsidR="00C550CD" w:rsidRDefault="00C550CD" w:rsidP="00C550CD">
            <w:pPr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 xml:space="preserve">Please provide details of each loan </w:t>
            </w:r>
            <w:r w:rsidR="004132DC">
              <w:rPr>
                <w:rFonts w:ascii="Open Sans" w:hAnsi="Open Sans" w:cs="Open Sans"/>
                <w:sz w:val="16"/>
                <w:szCs w:val="16"/>
              </w:rPr>
              <w:t xml:space="preserve">or debt owing </w:t>
            </w:r>
            <w:r w:rsidRPr="006828AD">
              <w:rPr>
                <w:rFonts w:ascii="Open Sans" w:hAnsi="Open Sans" w:cs="Open Sans"/>
                <w:sz w:val="16"/>
                <w:szCs w:val="16"/>
              </w:rPr>
              <w:t xml:space="preserve">provided to an employee or associate that was waived throughout the FBT year: - </w:t>
            </w:r>
          </w:p>
          <w:p w14:paraId="666FE52F" w14:textId="77777777" w:rsidR="002C31E2" w:rsidRPr="006828AD" w:rsidRDefault="002C31E2" w:rsidP="00C550CD">
            <w:pPr>
              <w:rPr>
                <w:rFonts w:ascii="Open Sans" w:hAnsi="Open Sans" w:cs="Open Sans"/>
                <w:sz w:val="16"/>
                <w:szCs w:val="16"/>
              </w:rPr>
            </w:pPr>
          </w:p>
          <w:p w14:paraId="3519EA18" w14:textId="77777777" w:rsidR="00C550CD" w:rsidRPr="006828AD" w:rsidRDefault="00C550CD" w:rsidP="00C550CD">
            <w:pPr>
              <w:numPr>
                <w:ilvl w:val="0"/>
                <w:numId w:val="40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Date loan commenced</w:t>
            </w:r>
          </w:p>
          <w:p w14:paraId="3E366C2B" w14:textId="77777777" w:rsidR="00C550CD" w:rsidRPr="006828AD" w:rsidRDefault="00C550CD" w:rsidP="00C550CD">
            <w:pPr>
              <w:numPr>
                <w:ilvl w:val="0"/>
                <w:numId w:val="40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Date and amount waived</w:t>
            </w:r>
          </w:p>
          <w:p w14:paraId="48E0721B" w14:textId="77777777" w:rsidR="00C550CD" w:rsidRPr="006828AD" w:rsidRDefault="00C550CD" w:rsidP="00C550CD">
            <w:pPr>
              <w:numPr>
                <w:ilvl w:val="0"/>
                <w:numId w:val="40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Who took out the loan</w:t>
            </w:r>
          </w:p>
          <w:p w14:paraId="5108CBD2" w14:textId="38C2E4DC" w:rsidR="0081224B" w:rsidRDefault="00C550CD" w:rsidP="00C550CD">
            <w:pPr>
              <w:numPr>
                <w:ilvl w:val="0"/>
                <w:numId w:val="40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How much was received by the employee in relation to the waiver?</w:t>
            </w:r>
          </w:p>
          <w:p w14:paraId="27D2A90F" w14:textId="579E7184" w:rsidR="00BA1C7E" w:rsidRPr="006828AD" w:rsidRDefault="00BA1C7E" w:rsidP="00C550CD">
            <w:pPr>
              <w:numPr>
                <w:ilvl w:val="0"/>
                <w:numId w:val="40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>
              <w:rPr>
                <w:rFonts w:ascii="Open Sans" w:hAnsi="Open Sans" w:cs="Open Sans"/>
                <w:sz w:val="16"/>
                <w:szCs w:val="16"/>
              </w:rPr>
              <w:t>What efforts been made to recover the outstanding debt?</w:t>
            </w:r>
          </w:p>
          <w:p w14:paraId="2203B06A" w14:textId="77777777" w:rsidR="00C550CD" w:rsidRPr="006828AD" w:rsidRDefault="00C550CD" w:rsidP="006D406D">
            <w:pPr>
              <w:rPr>
                <w:rFonts w:ascii="Open Sans" w:hAnsi="Open Sans" w:cs="Open Sans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0293A72F" w14:textId="77777777" w:rsidR="00C550CD" w:rsidRPr="006828AD" w:rsidRDefault="00C550CD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75815B50" w14:textId="77777777" w:rsidR="00C550CD" w:rsidRPr="006828AD" w:rsidRDefault="00000000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-55546859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550C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7E98F077" w14:textId="77777777" w:rsidR="00C550CD" w:rsidRPr="006828AD" w:rsidRDefault="00C550CD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4C4E056F" w14:textId="77777777" w:rsidR="00C550CD" w:rsidRPr="006828AD" w:rsidRDefault="00000000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-1238935785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550C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68334512" w14:textId="77777777" w:rsidR="00C550CD" w:rsidRPr="006828AD" w:rsidRDefault="00C550CD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11EDA3E6" w14:textId="77777777" w:rsidR="00C550CD" w:rsidRPr="006828AD" w:rsidRDefault="00000000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1612865862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550C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</w:tr>
      <w:tr w:rsidR="00C550CD" w:rsidRPr="006828AD" w14:paraId="7263265C" w14:textId="77777777" w:rsidTr="006D4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tcW w:w="7359" w:type="dxa"/>
            <w:tcBorders>
              <w:top w:val="single" w:sz="4" w:space="0" w:color="auto"/>
              <w:bottom w:val="single" w:sz="4" w:space="0" w:color="auto"/>
            </w:tcBorders>
          </w:tcPr>
          <w:p w14:paraId="6E8FAED6" w14:textId="77777777" w:rsidR="00C550CD" w:rsidRPr="006828AD" w:rsidRDefault="00C550CD" w:rsidP="006D406D">
            <w:pPr>
              <w:rPr>
                <w:rFonts w:ascii="Open Sans" w:hAnsi="Open Sans" w:cs="Open Sans"/>
                <w:sz w:val="16"/>
                <w:szCs w:val="16"/>
              </w:rPr>
            </w:pPr>
          </w:p>
          <w:p w14:paraId="19334267" w14:textId="4C00AF80" w:rsidR="00C550CD" w:rsidRPr="006828AD" w:rsidRDefault="004132DC" w:rsidP="006D406D">
            <w:pPr>
              <w:rPr>
                <w:rFonts w:ascii="Open Sans" w:hAnsi="Open Sans" w:cs="Open Sans"/>
                <w:b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sz w:val="20"/>
                <w:szCs w:val="20"/>
              </w:rPr>
              <w:t>Living Away From Home Benefits (LAFH)</w:t>
            </w:r>
          </w:p>
          <w:p w14:paraId="5E872A3B" w14:textId="77777777" w:rsidR="00C550CD" w:rsidRPr="006828AD" w:rsidRDefault="00C550CD" w:rsidP="006D406D">
            <w:pPr>
              <w:rPr>
                <w:rFonts w:ascii="Open Sans" w:hAnsi="Open Sans" w:cs="Open Sans"/>
                <w:sz w:val="16"/>
                <w:szCs w:val="16"/>
              </w:rPr>
            </w:pPr>
          </w:p>
          <w:p w14:paraId="3B34EAF1" w14:textId="51B4CD01" w:rsidR="00C550CD" w:rsidRDefault="00C550CD" w:rsidP="00C550CD">
            <w:pPr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 xml:space="preserve">Please provide details of any LAFH </w:t>
            </w:r>
            <w:r w:rsidR="004132DC">
              <w:rPr>
                <w:rFonts w:ascii="Open Sans" w:hAnsi="Open Sans" w:cs="Open Sans"/>
                <w:sz w:val="16"/>
                <w:szCs w:val="16"/>
              </w:rPr>
              <w:t>benefits (accommodation and meals) provided</w:t>
            </w:r>
            <w:r w:rsidRPr="006828AD">
              <w:rPr>
                <w:rFonts w:ascii="Open Sans" w:hAnsi="Open Sans" w:cs="Open Sans"/>
                <w:sz w:val="16"/>
                <w:szCs w:val="16"/>
              </w:rPr>
              <w:t xml:space="preserve"> to employees </w:t>
            </w:r>
            <w:r w:rsidR="004132DC">
              <w:rPr>
                <w:rFonts w:ascii="Open Sans" w:hAnsi="Open Sans" w:cs="Open Sans"/>
                <w:sz w:val="16"/>
                <w:szCs w:val="16"/>
              </w:rPr>
              <w:t>and their</w:t>
            </w:r>
            <w:r w:rsidRPr="006828AD">
              <w:rPr>
                <w:rFonts w:ascii="Open Sans" w:hAnsi="Open Sans" w:cs="Open Sans"/>
                <w:sz w:val="16"/>
                <w:szCs w:val="16"/>
              </w:rPr>
              <w:t xml:space="preserve"> associates</w:t>
            </w:r>
            <w:r w:rsidR="004132DC">
              <w:rPr>
                <w:rFonts w:ascii="Open Sans" w:hAnsi="Open Sans" w:cs="Open Sans"/>
                <w:sz w:val="16"/>
                <w:szCs w:val="16"/>
              </w:rPr>
              <w:t xml:space="preserve">. LAFH benefits may have been provided by way of a </w:t>
            </w:r>
            <w:r w:rsidR="00A512BC">
              <w:rPr>
                <w:rFonts w:ascii="Open Sans" w:hAnsi="Open Sans" w:cs="Open Sans"/>
                <w:sz w:val="16"/>
                <w:szCs w:val="16"/>
              </w:rPr>
              <w:t>tax-free</w:t>
            </w:r>
            <w:r w:rsidR="004132DC">
              <w:rPr>
                <w:rFonts w:ascii="Open Sans" w:hAnsi="Open Sans" w:cs="Open Sans"/>
                <w:sz w:val="16"/>
                <w:szCs w:val="16"/>
              </w:rPr>
              <w:t xml:space="preserve"> allowance, reimbursement of an employee’s LAFH expenses or </w:t>
            </w:r>
            <w:r w:rsidRPr="006828AD">
              <w:rPr>
                <w:rFonts w:ascii="Open Sans" w:hAnsi="Open Sans" w:cs="Open Sans"/>
                <w:sz w:val="16"/>
                <w:szCs w:val="16"/>
              </w:rPr>
              <w:t>above the market rate accommodation plus a food component over the statutory allowances (i.e. $42/week for adults and $21 for children under 12 years old):</w:t>
            </w:r>
          </w:p>
          <w:p w14:paraId="4ECB3555" w14:textId="77777777" w:rsidR="002C31E2" w:rsidRPr="006828AD" w:rsidRDefault="002C31E2" w:rsidP="00C550CD">
            <w:pPr>
              <w:rPr>
                <w:rFonts w:ascii="Open Sans" w:hAnsi="Open Sans" w:cs="Open Sans"/>
                <w:sz w:val="16"/>
                <w:szCs w:val="16"/>
              </w:rPr>
            </w:pPr>
          </w:p>
          <w:p w14:paraId="78260586" w14:textId="77777777" w:rsidR="00C550CD" w:rsidRPr="006828AD" w:rsidRDefault="00C550CD" w:rsidP="00C550CD">
            <w:pPr>
              <w:numPr>
                <w:ilvl w:val="0"/>
                <w:numId w:val="41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Employee’s name and family</w:t>
            </w:r>
          </w:p>
          <w:p w14:paraId="4E1E6797" w14:textId="1FD54F62" w:rsidR="00710F73" w:rsidRPr="00710F73" w:rsidRDefault="00C550CD" w:rsidP="00710F73">
            <w:pPr>
              <w:numPr>
                <w:ilvl w:val="0"/>
                <w:numId w:val="41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Amount of Accommodation Allowance Paid, and when</w:t>
            </w:r>
          </w:p>
          <w:p w14:paraId="02EF32AE" w14:textId="77777777" w:rsidR="00C550CD" w:rsidRPr="006828AD" w:rsidRDefault="00C550CD" w:rsidP="00C550CD">
            <w:pPr>
              <w:numPr>
                <w:ilvl w:val="0"/>
                <w:numId w:val="41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Market rate accommodation for the area</w:t>
            </w:r>
          </w:p>
          <w:p w14:paraId="2D77FB67" w14:textId="77777777" w:rsidR="00C550CD" w:rsidRPr="006828AD" w:rsidRDefault="00C550CD" w:rsidP="00C550CD">
            <w:pPr>
              <w:numPr>
                <w:ilvl w:val="0"/>
                <w:numId w:val="41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Total Food Allowance Paid</w:t>
            </w:r>
          </w:p>
          <w:p w14:paraId="0A72E8D0" w14:textId="3C34BD66" w:rsidR="00D63209" w:rsidRPr="00D63209" w:rsidRDefault="00C550CD" w:rsidP="008D018B">
            <w:pPr>
              <w:numPr>
                <w:ilvl w:val="0"/>
                <w:numId w:val="41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D63209">
              <w:rPr>
                <w:rFonts w:ascii="Open Sans" w:hAnsi="Open Sans" w:cs="Open Sans"/>
                <w:sz w:val="16"/>
                <w:szCs w:val="16"/>
              </w:rPr>
              <w:t>Other amounts paid as part of the LAFH</w:t>
            </w:r>
            <w:r w:rsidR="00704EDD" w:rsidRPr="00D63209">
              <w:rPr>
                <w:rFonts w:ascii="Open Sans" w:hAnsi="Open Sans" w:cs="Open Sans"/>
                <w:sz w:val="16"/>
                <w:szCs w:val="16"/>
              </w:rPr>
              <w:t xml:space="preserve"> arrangement</w:t>
            </w:r>
            <w:r w:rsidRPr="00D63209">
              <w:rPr>
                <w:rFonts w:ascii="Open Sans" w:hAnsi="Open Sans" w:cs="Open Sans"/>
                <w:sz w:val="16"/>
                <w:szCs w:val="16"/>
              </w:rPr>
              <w:t>, including those paid by the employee</w:t>
            </w:r>
          </w:p>
          <w:p w14:paraId="3257B46E" w14:textId="77777777" w:rsidR="00C550CD" w:rsidRPr="006828AD" w:rsidRDefault="00C550CD" w:rsidP="00C550CD">
            <w:pPr>
              <w:numPr>
                <w:ilvl w:val="0"/>
                <w:numId w:val="41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Agreement details</w:t>
            </w:r>
          </w:p>
          <w:p w14:paraId="10AB2F6E" w14:textId="34FD8F39" w:rsidR="0084567A" w:rsidRPr="00F912F0" w:rsidRDefault="00C550CD" w:rsidP="00F912F0">
            <w:pPr>
              <w:numPr>
                <w:ilvl w:val="0"/>
                <w:numId w:val="41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Has the LAFH</w:t>
            </w:r>
            <w:r w:rsidR="00704EDD">
              <w:rPr>
                <w:rFonts w:ascii="Open Sans" w:hAnsi="Open Sans" w:cs="Open Sans"/>
                <w:sz w:val="16"/>
                <w:szCs w:val="16"/>
              </w:rPr>
              <w:t xml:space="preserve"> arrangement</w:t>
            </w:r>
            <w:r w:rsidRPr="006828AD">
              <w:rPr>
                <w:rFonts w:ascii="Open Sans" w:hAnsi="Open Sans" w:cs="Open Sans"/>
                <w:sz w:val="16"/>
                <w:szCs w:val="16"/>
              </w:rPr>
              <w:t xml:space="preserve"> been in </w:t>
            </w:r>
            <w:r w:rsidR="00704EDD">
              <w:rPr>
                <w:rFonts w:ascii="Open Sans" w:hAnsi="Open Sans" w:cs="Open Sans"/>
                <w:sz w:val="16"/>
                <w:szCs w:val="16"/>
              </w:rPr>
              <w:t>place</w:t>
            </w:r>
            <w:r w:rsidRPr="006828AD">
              <w:rPr>
                <w:rFonts w:ascii="Open Sans" w:hAnsi="Open Sans" w:cs="Open Sans"/>
                <w:sz w:val="16"/>
                <w:szCs w:val="16"/>
              </w:rPr>
              <w:t xml:space="preserve"> for more than 12 months</w:t>
            </w:r>
            <w:r w:rsidR="000C4B07">
              <w:rPr>
                <w:rFonts w:ascii="Open Sans" w:hAnsi="Open Sans" w:cs="Open Sans"/>
                <w:sz w:val="16"/>
                <w:szCs w:val="16"/>
              </w:rPr>
              <w:t xml:space="preserve"> for this location</w:t>
            </w:r>
            <w:r w:rsidRPr="006828AD">
              <w:rPr>
                <w:rFonts w:ascii="Open Sans" w:hAnsi="Open Sans" w:cs="Open Sans"/>
                <w:sz w:val="16"/>
                <w:szCs w:val="16"/>
              </w:rPr>
              <w:t>?</w:t>
            </w:r>
          </w:p>
          <w:p w14:paraId="030FEE37" w14:textId="6A9BC851" w:rsidR="002C31E2" w:rsidRPr="006828AD" w:rsidRDefault="002C31E2" w:rsidP="006D406D">
            <w:pPr>
              <w:rPr>
                <w:rFonts w:ascii="Open Sans" w:hAnsi="Open Sans" w:cs="Open Sans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1532782C" w14:textId="77777777" w:rsidR="00C550CD" w:rsidRPr="006828AD" w:rsidRDefault="00C550CD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4C38DF55" w14:textId="77777777" w:rsidR="00C550CD" w:rsidRPr="006828AD" w:rsidRDefault="00000000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1103456590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550C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3CDCB0AA" w14:textId="77777777" w:rsidR="00C550CD" w:rsidRPr="006828AD" w:rsidRDefault="00C550CD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797249E3" w14:textId="77777777" w:rsidR="00C550CD" w:rsidRPr="006828AD" w:rsidRDefault="00000000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634999600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550C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30898B64" w14:textId="77777777" w:rsidR="00C550CD" w:rsidRPr="006828AD" w:rsidRDefault="00C550CD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27B553F8" w14:textId="77777777" w:rsidR="00C550CD" w:rsidRPr="006828AD" w:rsidRDefault="00000000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-1095711836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550C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</w:tr>
      <w:tr w:rsidR="00ED7A67" w:rsidRPr="006828AD" w14:paraId="2AF10ED6" w14:textId="77777777" w:rsidTr="004E393E">
        <w:trPr>
          <w:trHeight w:val="397"/>
        </w:trPr>
        <w:tc>
          <w:tcPr>
            <w:tcW w:w="7359" w:type="dxa"/>
            <w:shd w:val="clear" w:color="auto" w:fill="12262F"/>
            <w:vAlign w:val="center"/>
          </w:tcPr>
          <w:p w14:paraId="20E5FA95" w14:textId="77777777" w:rsidR="00ED7A67" w:rsidRPr="006828AD" w:rsidRDefault="00ED7A67" w:rsidP="006D406D">
            <w:pPr>
              <w:rPr>
                <w:rFonts w:ascii="Open Sans" w:hAnsi="Open Sans" w:cs="Open Sans"/>
                <w:spacing w:val="20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color w:val="FFFFFF" w:themeColor="background1"/>
                <w:spacing w:val="20"/>
                <w:sz w:val="16"/>
                <w:szCs w:val="16"/>
              </w:rPr>
              <w:t>ITEM</w:t>
            </w:r>
          </w:p>
        </w:tc>
        <w:tc>
          <w:tcPr>
            <w:tcW w:w="850" w:type="dxa"/>
            <w:shd w:val="clear" w:color="auto" w:fill="12262F"/>
            <w:vAlign w:val="center"/>
          </w:tcPr>
          <w:p w14:paraId="31CAEF7C" w14:textId="77777777" w:rsidR="00ED7A67" w:rsidRPr="006828AD" w:rsidRDefault="00ED7A67" w:rsidP="006D406D">
            <w:pPr>
              <w:jc w:val="center"/>
              <w:rPr>
                <w:rFonts w:ascii="Open Sans" w:hAnsi="Open Sans" w:cs="Open Sans"/>
                <w:color w:val="FFFFFF" w:themeColor="background1"/>
                <w:spacing w:val="20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color w:val="FFFFFF" w:themeColor="background1"/>
                <w:spacing w:val="20"/>
                <w:sz w:val="16"/>
                <w:szCs w:val="16"/>
              </w:rPr>
              <w:t>YES</w:t>
            </w:r>
          </w:p>
        </w:tc>
        <w:tc>
          <w:tcPr>
            <w:tcW w:w="850" w:type="dxa"/>
            <w:shd w:val="clear" w:color="auto" w:fill="12262F"/>
            <w:vAlign w:val="center"/>
          </w:tcPr>
          <w:p w14:paraId="51523B37" w14:textId="77777777" w:rsidR="00ED7A67" w:rsidRPr="006828AD" w:rsidRDefault="00ED7A67" w:rsidP="006D406D">
            <w:pPr>
              <w:jc w:val="center"/>
              <w:rPr>
                <w:rFonts w:ascii="Open Sans" w:hAnsi="Open Sans" w:cs="Open Sans"/>
                <w:color w:val="FFFFFF" w:themeColor="background1"/>
                <w:spacing w:val="20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color w:val="FFFFFF" w:themeColor="background1"/>
                <w:spacing w:val="20"/>
                <w:sz w:val="16"/>
                <w:szCs w:val="16"/>
              </w:rPr>
              <w:t>NO</w:t>
            </w:r>
          </w:p>
        </w:tc>
        <w:tc>
          <w:tcPr>
            <w:tcW w:w="850" w:type="dxa"/>
            <w:shd w:val="clear" w:color="auto" w:fill="12262F"/>
            <w:vAlign w:val="center"/>
          </w:tcPr>
          <w:p w14:paraId="5AB69EA5" w14:textId="77777777" w:rsidR="00ED7A67" w:rsidRPr="006828AD" w:rsidRDefault="00ED7A67" w:rsidP="006D406D">
            <w:pPr>
              <w:jc w:val="center"/>
              <w:rPr>
                <w:rFonts w:ascii="Open Sans" w:hAnsi="Open Sans" w:cs="Open Sans"/>
                <w:color w:val="FFFFFF" w:themeColor="background1"/>
                <w:spacing w:val="20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color w:val="FFFFFF" w:themeColor="background1"/>
                <w:spacing w:val="20"/>
                <w:sz w:val="16"/>
                <w:szCs w:val="16"/>
              </w:rPr>
              <w:t>N/A</w:t>
            </w:r>
          </w:p>
        </w:tc>
      </w:tr>
      <w:tr w:rsidR="00C550CD" w:rsidRPr="006828AD" w14:paraId="50FACA5F" w14:textId="77777777" w:rsidTr="006D4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tcW w:w="7359" w:type="dxa"/>
            <w:tcBorders>
              <w:top w:val="single" w:sz="4" w:space="0" w:color="auto"/>
              <w:bottom w:val="single" w:sz="4" w:space="0" w:color="auto"/>
            </w:tcBorders>
          </w:tcPr>
          <w:p w14:paraId="7A7C8E12" w14:textId="77777777" w:rsidR="00C550CD" w:rsidRPr="006828AD" w:rsidRDefault="00C550CD" w:rsidP="006D406D">
            <w:pPr>
              <w:rPr>
                <w:rFonts w:ascii="Open Sans" w:hAnsi="Open Sans" w:cs="Open Sans"/>
                <w:sz w:val="16"/>
                <w:szCs w:val="16"/>
              </w:rPr>
            </w:pPr>
          </w:p>
          <w:p w14:paraId="17633770" w14:textId="5C7128E5" w:rsidR="00C550CD" w:rsidRPr="006828AD" w:rsidRDefault="00C550CD" w:rsidP="006D406D">
            <w:pPr>
              <w:rPr>
                <w:rFonts w:ascii="Open Sans" w:hAnsi="Open Sans" w:cs="Open Sans"/>
                <w:b/>
                <w:sz w:val="20"/>
                <w:szCs w:val="20"/>
              </w:rPr>
            </w:pPr>
            <w:r w:rsidRPr="006828AD">
              <w:rPr>
                <w:rFonts w:ascii="Open Sans" w:hAnsi="Open Sans" w:cs="Open Sans"/>
                <w:b/>
                <w:sz w:val="20"/>
                <w:szCs w:val="20"/>
              </w:rPr>
              <w:t>Board Benefits</w:t>
            </w:r>
          </w:p>
          <w:p w14:paraId="54527092" w14:textId="77777777" w:rsidR="00C550CD" w:rsidRPr="006828AD" w:rsidRDefault="00C550CD" w:rsidP="006D406D">
            <w:pPr>
              <w:rPr>
                <w:rFonts w:ascii="Open Sans" w:hAnsi="Open Sans" w:cs="Open Sans"/>
                <w:sz w:val="16"/>
                <w:szCs w:val="16"/>
              </w:rPr>
            </w:pPr>
          </w:p>
          <w:p w14:paraId="7DE99923" w14:textId="77777777" w:rsidR="00C550CD" w:rsidRPr="006828AD" w:rsidRDefault="00C550CD" w:rsidP="00C550CD">
            <w:pPr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Please provide details of any board provided to employees or associates:</w:t>
            </w:r>
          </w:p>
          <w:p w14:paraId="05A4BE57" w14:textId="77777777" w:rsidR="00C550CD" w:rsidRPr="006828AD" w:rsidRDefault="00C550CD" w:rsidP="00C550CD">
            <w:pPr>
              <w:numPr>
                <w:ilvl w:val="0"/>
                <w:numId w:val="42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Employee names</w:t>
            </w:r>
          </w:p>
          <w:p w14:paraId="1C26D55E" w14:textId="77777777" w:rsidR="00C550CD" w:rsidRPr="006828AD" w:rsidRDefault="00C550CD" w:rsidP="00C550CD">
            <w:pPr>
              <w:numPr>
                <w:ilvl w:val="0"/>
                <w:numId w:val="42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Number of days board provided</w:t>
            </w:r>
          </w:p>
          <w:p w14:paraId="18D42EBF" w14:textId="46EF5E63" w:rsidR="00C550CD" w:rsidRPr="006828AD" w:rsidRDefault="00C550CD" w:rsidP="00C550CD">
            <w:pPr>
              <w:numPr>
                <w:ilvl w:val="0"/>
                <w:numId w:val="42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Number of meals provided</w:t>
            </w:r>
            <w:r w:rsidR="00704EDD">
              <w:rPr>
                <w:rFonts w:ascii="Open Sans" w:hAnsi="Open Sans" w:cs="Open Sans"/>
                <w:sz w:val="16"/>
                <w:szCs w:val="16"/>
              </w:rPr>
              <w:t xml:space="preserve"> to Adults and Children</w:t>
            </w:r>
          </w:p>
          <w:p w14:paraId="79B5634F" w14:textId="1F1226B0" w:rsidR="00C550CD" w:rsidRPr="006828AD" w:rsidRDefault="00C550CD" w:rsidP="00C550CD">
            <w:pPr>
              <w:numPr>
                <w:ilvl w:val="0"/>
                <w:numId w:val="42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Any payments employees made towards board</w:t>
            </w:r>
          </w:p>
          <w:p w14:paraId="3EAFB879" w14:textId="77777777" w:rsidR="00C550CD" w:rsidRPr="006828AD" w:rsidRDefault="00C550CD" w:rsidP="006D406D">
            <w:pPr>
              <w:rPr>
                <w:rFonts w:ascii="Open Sans" w:hAnsi="Open Sans" w:cs="Open Sans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7644CDA6" w14:textId="77777777" w:rsidR="00C550CD" w:rsidRPr="006828AD" w:rsidRDefault="00C550CD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48925563" w14:textId="77777777" w:rsidR="00C550CD" w:rsidRPr="006828AD" w:rsidRDefault="00000000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-1048145446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550C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30E28903" w14:textId="77777777" w:rsidR="00C550CD" w:rsidRPr="006828AD" w:rsidRDefault="00C550CD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7DAF0DF4" w14:textId="77777777" w:rsidR="00C550CD" w:rsidRPr="006828AD" w:rsidRDefault="00000000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-1292893753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550C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3FB74FFD" w14:textId="77777777" w:rsidR="00C550CD" w:rsidRPr="006828AD" w:rsidRDefault="00C550CD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76846A9C" w14:textId="77777777" w:rsidR="00C550CD" w:rsidRPr="006828AD" w:rsidRDefault="00000000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1847901820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550C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</w:tr>
      <w:tr w:rsidR="00C550CD" w:rsidRPr="006828AD" w14:paraId="0D9C0C5B" w14:textId="77777777" w:rsidTr="006D406D">
        <w:trPr>
          <w:trHeight w:val="567"/>
        </w:trPr>
        <w:tc>
          <w:tcPr>
            <w:tcW w:w="7359" w:type="dxa"/>
            <w:tcBorders>
              <w:top w:val="single" w:sz="4" w:space="0" w:color="auto"/>
              <w:bottom w:val="single" w:sz="4" w:space="0" w:color="auto"/>
            </w:tcBorders>
          </w:tcPr>
          <w:p w14:paraId="5CCE6F21" w14:textId="77777777" w:rsidR="00C550CD" w:rsidRPr="006828AD" w:rsidRDefault="00C550CD" w:rsidP="006D406D">
            <w:pPr>
              <w:rPr>
                <w:rFonts w:ascii="Open Sans" w:hAnsi="Open Sans" w:cs="Open Sans"/>
                <w:sz w:val="16"/>
                <w:szCs w:val="16"/>
              </w:rPr>
            </w:pPr>
          </w:p>
          <w:p w14:paraId="768A3B13" w14:textId="30F00758" w:rsidR="00C550CD" w:rsidRPr="006828AD" w:rsidRDefault="00C550CD" w:rsidP="006D406D">
            <w:pPr>
              <w:rPr>
                <w:rFonts w:ascii="Open Sans" w:hAnsi="Open Sans" w:cs="Open Sans"/>
                <w:b/>
                <w:sz w:val="20"/>
                <w:szCs w:val="20"/>
              </w:rPr>
            </w:pPr>
            <w:r w:rsidRPr="006828AD">
              <w:rPr>
                <w:rFonts w:ascii="Open Sans" w:hAnsi="Open Sans" w:cs="Open Sans"/>
                <w:b/>
                <w:sz w:val="20"/>
                <w:szCs w:val="20"/>
              </w:rPr>
              <w:t>Car Park Benefits</w:t>
            </w:r>
          </w:p>
          <w:p w14:paraId="300942F0" w14:textId="77777777" w:rsidR="00C550CD" w:rsidRPr="006828AD" w:rsidRDefault="00C550CD" w:rsidP="006D406D">
            <w:pPr>
              <w:rPr>
                <w:rFonts w:ascii="Open Sans" w:hAnsi="Open Sans" w:cs="Open Sans"/>
                <w:sz w:val="16"/>
                <w:szCs w:val="16"/>
              </w:rPr>
            </w:pPr>
          </w:p>
          <w:p w14:paraId="685B2E7A" w14:textId="77777777" w:rsidR="00C550CD" w:rsidRPr="006828AD" w:rsidRDefault="00C550CD" w:rsidP="00C550CD">
            <w:pPr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Please provide details of any car parking benefits (or facilities) provided to employees or associates (including directors):</w:t>
            </w:r>
          </w:p>
          <w:p w14:paraId="671650D0" w14:textId="77777777" w:rsidR="00704EDD" w:rsidRDefault="00704EDD" w:rsidP="00FB2817">
            <w:pPr>
              <w:numPr>
                <w:ilvl w:val="0"/>
                <w:numId w:val="43"/>
              </w:numPr>
              <w:rPr>
                <w:rFonts w:ascii="Open Sans" w:hAnsi="Open Sans" w:cs="Open Sans"/>
                <w:sz w:val="16"/>
                <w:szCs w:val="16"/>
              </w:rPr>
            </w:pPr>
            <w:r>
              <w:rPr>
                <w:rFonts w:ascii="Open Sans" w:hAnsi="Open Sans" w:cs="Open Sans"/>
                <w:sz w:val="16"/>
                <w:szCs w:val="16"/>
              </w:rPr>
              <w:t>Number of car parking spaces owned or leased</w:t>
            </w:r>
          </w:p>
          <w:p w14:paraId="0D12EE6B" w14:textId="6D54BE52" w:rsidR="00C550CD" w:rsidRPr="006828AD" w:rsidRDefault="00C550CD" w:rsidP="00FB2817">
            <w:pPr>
              <w:numPr>
                <w:ilvl w:val="0"/>
                <w:numId w:val="43"/>
              </w:numPr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Employee name</w:t>
            </w:r>
          </w:p>
          <w:p w14:paraId="2A512829" w14:textId="77777777" w:rsidR="00C550CD" w:rsidRPr="006828AD" w:rsidRDefault="00C550CD" w:rsidP="00FB2817">
            <w:pPr>
              <w:numPr>
                <w:ilvl w:val="0"/>
                <w:numId w:val="43"/>
              </w:numPr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Date and place vehicle parked</w:t>
            </w:r>
          </w:p>
          <w:p w14:paraId="067E6399" w14:textId="651E7E16" w:rsidR="00C550CD" w:rsidRDefault="00C550CD" w:rsidP="00FB2817">
            <w:pPr>
              <w:numPr>
                <w:ilvl w:val="0"/>
                <w:numId w:val="43"/>
              </w:numPr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Nature of journey to and from car park (e.g. to and from work)</w:t>
            </w:r>
          </w:p>
          <w:p w14:paraId="5DD7F9EB" w14:textId="107EF3FE" w:rsidR="00704EDD" w:rsidRPr="006828AD" w:rsidRDefault="00704EDD" w:rsidP="00FB2817">
            <w:pPr>
              <w:numPr>
                <w:ilvl w:val="0"/>
                <w:numId w:val="43"/>
              </w:numPr>
              <w:rPr>
                <w:rFonts w:ascii="Open Sans" w:hAnsi="Open Sans" w:cs="Open Sans"/>
                <w:sz w:val="16"/>
                <w:szCs w:val="16"/>
              </w:rPr>
            </w:pPr>
            <w:r>
              <w:rPr>
                <w:rFonts w:ascii="Open Sans" w:hAnsi="Open Sans" w:cs="Open Sans"/>
                <w:sz w:val="16"/>
                <w:szCs w:val="16"/>
              </w:rPr>
              <w:t>Whether the parking spaces are part of the business lease or leased separately</w:t>
            </w:r>
          </w:p>
          <w:p w14:paraId="39BF88A0" w14:textId="22DD60FE" w:rsidR="00C550CD" w:rsidRPr="006828AD" w:rsidRDefault="00704EDD" w:rsidP="00FB2817">
            <w:pPr>
              <w:numPr>
                <w:ilvl w:val="0"/>
                <w:numId w:val="43"/>
              </w:numPr>
              <w:rPr>
                <w:rFonts w:ascii="Open Sans" w:hAnsi="Open Sans" w:cs="Open Sans"/>
                <w:sz w:val="16"/>
                <w:szCs w:val="16"/>
              </w:rPr>
            </w:pPr>
            <w:r>
              <w:rPr>
                <w:rFonts w:ascii="Open Sans" w:hAnsi="Open Sans" w:cs="Open Sans"/>
                <w:sz w:val="16"/>
                <w:szCs w:val="16"/>
              </w:rPr>
              <w:t>In terms of employee usage, whether employees park most days, ad</w:t>
            </w:r>
            <w:r w:rsidR="0052610B">
              <w:rPr>
                <w:rFonts w:ascii="Open Sans" w:hAnsi="Open Sans" w:cs="Open Sans"/>
                <w:sz w:val="16"/>
                <w:szCs w:val="16"/>
              </w:rPr>
              <w:t>-</w:t>
            </w:r>
            <w:r>
              <w:rPr>
                <w:rFonts w:ascii="Open Sans" w:hAnsi="Open Sans" w:cs="Open Sans"/>
                <w:sz w:val="16"/>
                <w:szCs w:val="16"/>
              </w:rPr>
              <w:t>hoc (1-2 days per week) or rarely park</w:t>
            </w:r>
          </w:p>
          <w:p w14:paraId="270CF672" w14:textId="5AB62457" w:rsidR="00FB2817" w:rsidRPr="004E3BB4" w:rsidRDefault="00C550CD" w:rsidP="001A42DB">
            <w:pPr>
              <w:numPr>
                <w:ilvl w:val="0"/>
                <w:numId w:val="43"/>
              </w:numPr>
              <w:rPr>
                <w:rFonts w:ascii="Arial" w:eastAsia="MS Gothic" w:hAnsi="Arial"/>
                <w:sz w:val="17"/>
                <w:szCs w:val="17"/>
                <w:lang w:eastAsia="en-US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Collective days parked</w:t>
            </w:r>
          </w:p>
          <w:p w14:paraId="220DCE2D" w14:textId="77777777" w:rsidR="00C550CD" w:rsidRPr="006828AD" w:rsidRDefault="00C550CD" w:rsidP="00FB2817">
            <w:pPr>
              <w:numPr>
                <w:ilvl w:val="0"/>
                <w:numId w:val="43"/>
              </w:numPr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Employee payments towards the parking</w:t>
            </w:r>
          </w:p>
          <w:p w14:paraId="06AB6221" w14:textId="77777777" w:rsidR="00C550CD" w:rsidRPr="006828AD" w:rsidRDefault="00C550CD" w:rsidP="00C550CD">
            <w:pPr>
              <w:rPr>
                <w:rFonts w:ascii="Open Sans" w:hAnsi="Open Sans" w:cs="Open Sans"/>
                <w:sz w:val="16"/>
                <w:szCs w:val="16"/>
              </w:rPr>
            </w:pPr>
          </w:p>
          <w:p w14:paraId="6E59AE8D" w14:textId="69521F92" w:rsidR="00C550CD" w:rsidRPr="006828AD" w:rsidRDefault="00C550CD" w:rsidP="00C550CD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b/>
                <w:sz w:val="16"/>
                <w:szCs w:val="16"/>
              </w:rPr>
              <w:t>Not required if your business income is less than $</w:t>
            </w:r>
            <w:r w:rsidR="002C57CB">
              <w:rPr>
                <w:rFonts w:ascii="Open Sans" w:hAnsi="Open Sans" w:cs="Open Sans"/>
                <w:b/>
                <w:sz w:val="16"/>
                <w:szCs w:val="16"/>
              </w:rPr>
              <w:t>5</w:t>
            </w:r>
            <w:r w:rsidRPr="006828AD">
              <w:rPr>
                <w:rFonts w:ascii="Open Sans" w:hAnsi="Open Sans" w:cs="Open Sans"/>
                <w:b/>
                <w:sz w:val="16"/>
                <w:szCs w:val="16"/>
              </w:rPr>
              <w:t>0 million and the car park provided is not a commercial car park station</w:t>
            </w:r>
          </w:p>
          <w:p w14:paraId="018A4E5D" w14:textId="77777777" w:rsidR="00C550CD" w:rsidRPr="006828AD" w:rsidRDefault="00C550CD" w:rsidP="006D406D">
            <w:pPr>
              <w:rPr>
                <w:rFonts w:ascii="Open Sans" w:hAnsi="Open Sans" w:cs="Open Sans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31ECF212" w14:textId="77777777" w:rsidR="00C550CD" w:rsidRPr="006828AD" w:rsidRDefault="00C550CD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6A0F5D6D" w14:textId="77777777" w:rsidR="00C550CD" w:rsidRPr="006828AD" w:rsidRDefault="00000000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-2140873988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550C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6A800F7A" w14:textId="77777777" w:rsidR="00C550CD" w:rsidRPr="006828AD" w:rsidRDefault="00C550CD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4DDE9AA1" w14:textId="77777777" w:rsidR="00C550CD" w:rsidRPr="006828AD" w:rsidRDefault="00000000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1760560633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550C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6FDEEE1F" w14:textId="77777777" w:rsidR="00C550CD" w:rsidRPr="006828AD" w:rsidRDefault="00C550CD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56622115" w14:textId="77777777" w:rsidR="00C550CD" w:rsidRPr="006828AD" w:rsidRDefault="00000000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1539244956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550C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</w:tr>
      <w:tr w:rsidR="00C550CD" w:rsidRPr="006828AD" w14:paraId="09CB91F5" w14:textId="77777777" w:rsidTr="006D4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tcW w:w="7359" w:type="dxa"/>
            <w:tcBorders>
              <w:top w:val="single" w:sz="4" w:space="0" w:color="auto"/>
              <w:bottom w:val="single" w:sz="4" w:space="0" w:color="auto"/>
            </w:tcBorders>
          </w:tcPr>
          <w:p w14:paraId="37A01EF3" w14:textId="77777777" w:rsidR="00C550CD" w:rsidRPr="006828AD" w:rsidRDefault="00C550CD" w:rsidP="006D406D">
            <w:pPr>
              <w:rPr>
                <w:rFonts w:ascii="Open Sans" w:hAnsi="Open Sans" w:cs="Open Sans"/>
                <w:sz w:val="16"/>
                <w:szCs w:val="16"/>
              </w:rPr>
            </w:pPr>
          </w:p>
          <w:p w14:paraId="14D01909" w14:textId="00024925" w:rsidR="00C550CD" w:rsidRPr="006828AD" w:rsidRDefault="00C550CD" w:rsidP="006D406D">
            <w:pPr>
              <w:rPr>
                <w:rFonts w:ascii="Open Sans" w:hAnsi="Open Sans" w:cs="Open Sans"/>
                <w:b/>
                <w:sz w:val="20"/>
                <w:szCs w:val="20"/>
              </w:rPr>
            </w:pPr>
            <w:r w:rsidRPr="006828AD">
              <w:rPr>
                <w:rFonts w:ascii="Open Sans" w:hAnsi="Open Sans" w:cs="Open Sans"/>
                <w:b/>
                <w:sz w:val="20"/>
                <w:szCs w:val="20"/>
              </w:rPr>
              <w:t>Airline Transport Benefits</w:t>
            </w:r>
          </w:p>
          <w:p w14:paraId="0E5D300F" w14:textId="77777777" w:rsidR="00C550CD" w:rsidRPr="006828AD" w:rsidRDefault="00C550CD" w:rsidP="006D406D">
            <w:pPr>
              <w:rPr>
                <w:rFonts w:ascii="Open Sans" w:hAnsi="Open Sans" w:cs="Open Sans"/>
                <w:sz w:val="16"/>
                <w:szCs w:val="16"/>
              </w:rPr>
            </w:pPr>
          </w:p>
          <w:p w14:paraId="2809755C" w14:textId="069D721C" w:rsidR="00C550CD" w:rsidRPr="006828AD" w:rsidRDefault="00C550CD" w:rsidP="006D406D">
            <w:pPr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Please provide details of any free or discounted airline travel provided to employees or associates. Only applies to businesses in the Travel Industry</w:t>
            </w:r>
          </w:p>
          <w:p w14:paraId="0DE80FF5" w14:textId="77777777" w:rsidR="00C550CD" w:rsidRPr="006828AD" w:rsidRDefault="00C550CD" w:rsidP="006D406D">
            <w:pPr>
              <w:rPr>
                <w:rFonts w:ascii="Open Sans" w:hAnsi="Open Sans" w:cs="Open Sans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1AB8F310" w14:textId="77777777" w:rsidR="00C550CD" w:rsidRPr="006828AD" w:rsidRDefault="00C550CD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4451641C" w14:textId="77777777" w:rsidR="00C550CD" w:rsidRPr="006828AD" w:rsidRDefault="00000000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1831169299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550C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017A61F7" w14:textId="77777777" w:rsidR="00C550CD" w:rsidRPr="006828AD" w:rsidRDefault="00C550CD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4F0CE166" w14:textId="77777777" w:rsidR="00C550CD" w:rsidRPr="006828AD" w:rsidRDefault="00000000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-752808216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550C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3C2FE763" w14:textId="77777777" w:rsidR="00C550CD" w:rsidRPr="006828AD" w:rsidRDefault="00C550CD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14CCA466" w14:textId="77777777" w:rsidR="00C550CD" w:rsidRPr="006828AD" w:rsidRDefault="00000000" w:rsidP="006D406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349759853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C550C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</w:tr>
      <w:tr w:rsidR="00D560ED" w:rsidRPr="006828AD" w14:paraId="18A6D795" w14:textId="77777777" w:rsidTr="006D406D">
        <w:trPr>
          <w:trHeight w:val="567"/>
        </w:trPr>
        <w:tc>
          <w:tcPr>
            <w:tcW w:w="7359" w:type="dxa"/>
            <w:tcBorders>
              <w:top w:val="single" w:sz="4" w:space="0" w:color="auto"/>
              <w:bottom w:val="single" w:sz="4" w:space="0" w:color="auto"/>
            </w:tcBorders>
          </w:tcPr>
          <w:p w14:paraId="1AB3264E" w14:textId="77777777" w:rsidR="00D560ED" w:rsidRPr="006828AD" w:rsidRDefault="00D560ED" w:rsidP="00D560ED">
            <w:pPr>
              <w:rPr>
                <w:rFonts w:ascii="Open Sans" w:hAnsi="Open Sans" w:cs="Open Sans"/>
                <w:sz w:val="16"/>
                <w:szCs w:val="16"/>
              </w:rPr>
            </w:pPr>
          </w:p>
          <w:p w14:paraId="65D14F7B" w14:textId="7D078E4E" w:rsidR="00D560ED" w:rsidRPr="006828AD" w:rsidRDefault="00D560ED" w:rsidP="00D560ED">
            <w:pPr>
              <w:rPr>
                <w:rFonts w:ascii="Open Sans" w:hAnsi="Open Sans" w:cs="Open Sans"/>
                <w:b/>
                <w:sz w:val="20"/>
                <w:szCs w:val="20"/>
              </w:rPr>
            </w:pPr>
            <w:r w:rsidRPr="006828AD">
              <w:rPr>
                <w:rFonts w:ascii="Open Sans" w:hAnsi="Open Sans" w:cs="Open Sans"/>
                <w:b/>
                <w:sz w:val="20"/>
                <w:szCs w:val="20"/>
              </w:rPr>
              <w:t>Property Benefits</w:t>
            </w:r>
          </w:p>
          <w:p w14:paraId="29E31706" w14:textId="77777777" w:rsidR="00D560ED" w:rsidRPr="006828AD" w:rsidRDefault="00D560ED" w:rsidP="00D560ED">
            <w:pPr>
              <w:rPr>
                <w:rFonts w:ascii="Open Sans" w:hAnsi="Open Sans" w:cs="Open Sans"/>
                <w:sz w:val="16"/>
                <w:szCs w:val="16"/>
              </w:rPr>
            </w:pPr>
          </w:p>
          <w:p w14:paraId="07F705E5" w14:textId="4B7BBC2F" w:rsidR="00D560ED" w:rsidRPr="006828AD" w:rsidRDefault="00D560ED" w:rsidP="00D560ED">
            <w:pPr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 xml:space="preserve">Please provide details of any property provided to employees or associates free or at a discount </w:t>
            </w:r>
            <w:r w:rsidR="000A03F5" w:rsidRPr="006828AD">
              <w:rPr>
                <w:rFonts w:ascii="Open Sans" w:hAnsi="Open Sans" w:cs="Open Sans"/>
                <w:sz w:val="16"/>
                <w:szCs w:val="16"/>
              </w:rPr>
              <w:t>price.</w:t>
            </w:r>
            <w:r w:rsidRPr="006828AD">
              <w:rPr>
                <w:rFonts w:ascii="Open Sans" w:hAnsi="Open Sans" w:cs="Open Sans"/>
                <w:sz w:val="16"/>
                <w:szCs w:val="16"/>
              </w:rPr>
              <w:t xml:space="preserve"> If YES, please complete an </w:t>
            </w:r>
            <w:r w:rsidRPr="006828AD">
              <w:rPr>
                <w:rFonts w:ascii="Open Sans" w:hAnsi="Open Sans" w:cs="Open Sans"/>
                <w:b/>
                <w:sz w:val="16"/>
                <w:szCs w:val="16"/>
              </w:rPr>
              <w:t xml:space="preserve">Expense Benefits </w:t>
            </w:r>
            <w:r w:rsidR="00A512BC" w:rsidRPr="006828AD">
              <w:rPr>
                <w:rFonts w:ascii="Open Sans" w:hAnsi="Open Sans" w:cs="Open Sans"/>
                <w:b/>
                <w:sz w:val="16"/>
                <w:szCs w:val="16"/>
              </w:rPr>
              <w:t>Schedule</w:t>
            </w:r>
            <w:r w:rsidR="00A512BC" w:rsidRPr="006828AD">
              <w:rPr>
                <w:rFonts w:ascii="Open Sans" w:hAnsi="Open Sans" w:cs="Open Sans"/>
                <w:sz w:val="16"/>
                <w:szCs w:val="16"/>
              </w:rPr>
              <w:t>,</w:t>
            </w:r>
            <w:r w:rsidRPr="006828AD">
              <w:rPr>
                <w:rFonts w:ascii="Open Sans" w:hAnsi="Open Sans" w:cs="Open Sans"/>
                <w:sz w:val="16"/>
                <w:szCs w:val="16"/>
              </w:rPr>
              <w:t xml:space="preserve"> OR</w:t>
            </w:r>
          </w:p>
          <w:p w14:paraId="075F4BDC" w14:textId="6DEDEF6A" w:rsidR="00D560ED" w:rsidRPr="006828AD" w:rsidRDefault="00D560ED" w:rsidP="00D560ED">
            <w:pPr>
              <w:rPr>
                <w:rFonts w:ascii="Open Sans" w:hAnsi="Open Sans" w:cs="Open Sans"/>
                <w:sz w:val="16"/>
                <w:szCs w:val="16"/>
              </w:rPr>
            </w:pPr>
          </w:p>
          <w:p w14:paraId="60389973" w14:textId="546FADB4" w:rsidR="00D560ED" w:rsidRPr="006828AD" w:rsidRDefault="00D560ED" w:rsidP="00D560ED">
            <w:pPr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 xml:space="preserve">Please provide a </w:t>
            </w:r>
            <w:r w:rsidR="00A512BC" w:rsidRPr="006828AD">
              <w:rPr>
                <w:rFonts w:ascii="Open Sans" w:hAnsi="Open Sans" w:cs="Open Sans"/>
                <w:sz w:val="16"/>
                <w:szCs w:val="16"/>
              </w:rPr>
              <w:t>printout</w:t>
            </w:r>
            <w:r w:rsidRPr="006828AD">
              <w:rPr>
                <w:rFonts w:ascii="Open Sans" w:hAnsi="Open Sans" w:cs="Open Sans"/>
                <w:sz w:val="16"/>
                <w:szCs w:val="16"/>
              </w:rPr>
              <w:t xml:space="preserve"> from your computerised accounts with the following additional information noted:</w:t>
            </w:r>
          </w:p>
          <w:p w14:paraId="7663C37D" w14:textId="77777777" w:rsidR="00D560ED" w:rsidRPr="006828AD" w:rsidRDefault="00D560ED" w:rsidP="00D560ED">
            <w:pPr>
              <w:numPr>
                <w:ilvl w:val="0"/>
                <w:numId w:val="44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Who received the benefit</w:t>
            </w:r>
          </w:p>
          <w:p w14:paraId="6C4F9622" w14:textId="2FA5FF90" w:rsidR="00D560ED" w:rsidRDefault="00D560ED" w:rsidP="00D560ED">
            <w:pPr>
              <w:numPr>
                <w:ilvl w:val="0"/>
                <w:numId w:val="44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Details of product, including type of property provided</w:t>
            </w:r>
          </w:p>
          <w:p w14:paraId="0E4A0DB5" w14:textId="53011930" w:rsidR="00704EDD" w:rsidRPr="006828AD" w:rsidRDefault="00704EDD" w:rsidP="00D560ED">
            <w:pPr>
              <w:numPr>
                <w:ilvl w:val="0"/>
                <w:numId w:val="44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>
              <w:rPr>
                <w:rFonts w:ascii="Open Sans" w:hAnsi="Open Sans" w:cs="Open Sans"/>
                <w:sz w:val="16"/>
                <w:szCs w:val="16"/>
              </w:rPr>
              <w:t>Whether the product is usually sold in your business (In-House benefit)</w:t>
            </w:r>
          </w:p>
          <w:p w14:paraId="443F7CC7" w14:textId="77777777" w:rsidR="00D560ED" w:rsidRPr="006828AD" w:rsidRDefault="00D560ED" w:rsidP="00D560ED">
            <w:pPr>
              <w:numPr>
                <w:ilvl w:val="0"/>
                <w:numId w:val="44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Date benefit received</w:t>
            </w:r>
          </w:p>
          <w:p w14:paraId="52A2C3D2" w14:textId="77777777" w:rsidR="00D560ED" w:rsidRPr="006828AD" w:rsidRDefault="00D560ED" w:rsidP="00D560ED">
            <w:pPr>
              <w:numPr>
                <w:ilvl w:val="0"/>
                <w:numId w:val="44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Business related %</w:t>
            </w:r>
          </w:p>
          <w:p w14:paraId="493F2DD9" w14:textId="77777777" w:rsidR="00D560ED" w:rsidRPr="006828AD" w:rsidRDefault="00D560ED" w:rsidP="00D560ED">
            <w:pPr>
              <w:numPr>
                <w:ilvl w:val="0"/>
                <w:numId w:val="44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Cost of Benefit (including GST)</w:t>
            </w:r>
          </w:p>
          <w:p w14:paraId="5C06B40F" w14:textId="17CEC084" w:rsidR="00D560ED" w:rsidRPr="006828AD" w:rsidRDefault="00D560ED" w:rsidP="00D560ED">
            <w:pPr>
              <w:numPr>
                <w:ilvl w:val="0"/>
                <w:numId w:val="44"/>
              </w:numPr>
              <w:ind w:left="601"/>
              <w:rPr>
                <w:rFonts w:ascii="Open Sans" w:hAnsi="Open Sans" w:cs="Open Sans"/>
                <w:sz w:val="16"/>
                <w:szCs w:val="16"/>
              </w:rPr>
            </w:pPr>
            <w:r w:rsidRPr="006828AD">
              <w:rPr>
                <w:rFonts w:ascii="Open Sans" w:hAnsi="Open Sans" w:cs="Open Sans"/>
                <w:sz w:val="16"/>
                <w:szCs w:val="16"/>
              </w:rPr>
              <w:t>If given under a salary sacrifice arrangement provide the market value and after-tax employee contribution amounts.</w:t>
            </w:r>
          </w:p>
          <w:p w14:paraId="2AA9C4F6" w14:textId="77777777" w:rsidR="00D560ED" w:rsidRPr="006828AD" w:rsidRDefault="00D560ED" w:rsidP="00D560ED">
            <w:pPr>
              <w:rPr>
                <w:rFonts w:ascii="Open Sans" w:hAnsi="Open Sans" w:cs="Open Sans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27395760" w14:textId="77777777" w:rsidR="00D560ED" w:rsidRPr="006828AD" w:rsidRDefault="00D560ED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5DD9C355" w14:textId="77777777" w:rsidR="00D560ED" w:rsidRPr="006828AD" w:rsidRDefault="00D560ED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20"/>
                <w:szCs w:val="20"/>
                <w:lang w:val="en-NZ"/>
              </w:rPr>
            </w:pPr>
          </w:p>
          <w:p w14:paraId="06277C55" w14:textId="77777777" w:rsidR="00D560ED" w:rsidRPr="006828AD" w:rsidRDefault="00D560ED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33D9844C" w14:textId="77777777" w:rsidR="00D560ED" w:rsidRPr="006828AD" w:rsidRDefault="00000000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20"/>
                <w:szCs w:val="20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1281309701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560E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  <w:p w14:paraId="3AB53306" w14:textId="77777777" w:rsidR="00D560ED" w:rsidRPr="006828AD" w:rsidRDefault="00D560ED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389F3CB4" w14:textId="77777777" w:rsidR="00D560ED" w:rsidRPr="006828AD" w:rsidRDefault="00D560ED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6A2B5184" w14:textId="1CDB0CED" w:rsidR="00D560ED" w:rsidRPr="006828AD" w:rsidRDefault="00000000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20"/>
                <w:szCs w:val="20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-414548486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560E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4442AF6E" w14:textId="77777777" w:rsidR="00D560ED" w:rsidRPr="006828AD" w:rsidRDefault="00D560ED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4D50F2FD" w14:textId="77777777" w:rsidR="00D560ED" w:rsidRPr="006828AD" w:rsidRDefault="00D560ED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20"/>
                <w:szCs w:val="20"/>
                <w:lang w:val="en-NZ"/>
              </w:rPr>
            </w:pPr>
          </w:p>
          <w:p w14:paraId="3586C08F" w14:textId="77777777" w:rsidR="00D560ED" w:rsidRPr="006828AD" w:rsidRDefault="00D560ED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0D95EFF7" w14:textId="77777777" w:rsidR="00D560ED" w:rsidRPr="006828AD" w:rsidRDefault="00000000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20"/>
                <w:szCs w:val="20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-5448170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560E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  <w:p w14:paraId="4C238B2E" w14:textId="77777777" w:rsidR="00D560ED" w:rsidRPr="006828AD" w:rsidRDefault="00D560ED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0A9F4340" w14:textId="77777777" w:rsidR="00D560ED" w:rsidRPr="006828AD" w:rsidRDefault="00D560ED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16B7F105" w14:textId="1AE39211" w:rsidR="00D560ED" w:rsidRPr="006828AD" w:rsidRDefault="00000000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20"/>
                <w:szCs w:val="20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1299182301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560E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2FF1E00C" w14:textId="77777777" w:rsidR="00D560ED" w:rsidRPr="006828AD" w:rsidRDefault="00D560ED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6D2CF33D" w14:textId="77777777" w:rsidR="00D560ED" w:rsidRPr="006828AD" w:rsidRDefault="00D560ED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20"/>
                <w:szCs w:val="20"/>
                <w:lang w:val="en-NZ"/>
              </w:rPr>
            </w:pPr>
          </w:p>
          <w:p w14:paraId="707C64EA" w14:textId="77777777" w:rsidR="00D560ED" w:rsidRPr="006828AD" w:rsidRDefault="00D560ED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6F386BA7" w14:textId="77777777" w:rsidR="00D560ED" w:rsidRPr="006828AD" w:rsidRDefault="00000000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20"/>
                <w:szCs w:val="20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639393716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560E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  <w:p w14:paraId="6286CF3D" w14:textId="77777777" w:rsidR="00D560ED" w:rsidRPr="006828AD" w:rsidRDefault="00D560ED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68C954D0" w14:textId="77777777" w:rsidR="00D560ED" w:rsidRPr="006828AD" w:rsidRDefault="00D560ED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NZ"/>
              </w:rPr>
            </w:pPr>
          </w:p>
          <w:p w14:paraId="62C77380" w14:textId="0EC7A0DB" w:rsidR="00D560ED" w:rsidRPr="006828AD" w:rsidRDefault="00000000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20"/>
                <w:szCs w:val="20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-506977520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560E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</w:tr>
      <w:tr w:rsidR="00D560ED" w:rsidRPr="006828AD" w14:paraId="10D3EC41" w14:textId="77777777" w:rsidTr="006D40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tcW w:w="7359" w:type="dxa"/>
            <w:tcBorders>
              <w:top w:val="single" w:sz="4" w:space="0" w:color="auto"/>
              <w:bottom w:val="single" w:sz="4" w:space="0" w:color="auto"/>
            </w:tcBorders>
          </w:tcPr>
          <w:p w14:paraId="34D75616" w14:textId="77777777" w:rsidR="00D560ED" w:rsidRPr="006828AD" w:rsidRDefault="00D560ED" w:rsidP="00D560ED">
            <w:pPr>
              <w:rPr>
                <w:rFonts w:ascii="Open Sans" w:hAnsi="Open Sans" w:cs="Open Sans"/>
                <w:sz w:val="20"/>
                <w:szCs w:val="20"/>
              </w:rPr>
            </w:pPr>
          </w:p>
          <w:p w14:paraId="440E4FE6" w14:textId="03D3F559" w:rsidR="00D560ED" w:rsidRPr="006828AD" w:rsidRDefault="00D560ED" w:rsidP="00D560ED">
            <w:pPr>
              <w:rPr>
                <w:rFonts w:ascii="Open Sans" w:hAnsi="Open Sans" w:cs="Open Sans"/>
                <w:b/>
                <w:sz w:val="20"/>
                <w:szCs w:val="20"/>
              </w:rPr>
            </w:pPr>
            <w:r w:rsidRPr="006828AD">
              <w:rPr>
                <w:rFonts w:ascii="Open Sans" w:hAnsi="Open Sans" w:cs="Open Sans"/>
                <w:b/>
                <w:sz w:val="20"/>
                <w:szCs w:val="20"/>
              </w:rPr>
              <w:t>Other Benefits</w:t>
            </w:r>
          </w:p>
          <w:p w14:paraId="741C1673" w14:textId="77777777" w:rsidR="00D560ED" w:rsidRPr="006828AD" w:rsidRDefault="00D560ED" w:rsidP="00D560ED">
            <w:pPr>
              <w:rPr>
                <w:rFonts w:ascii="Open Sans" w:hAnsi="Open Sans" w:cs="Open Sans"/>
                <w:sz w:val="20"/>
                <w:szCs w:val="20"/>
              </w:rPr>
            </w:pPr>
          </w:p>
          <w:p w14:paraId="74962931" w14:textId="483DE725" w:rsidR="00D560ED" w:rsidRPr="0090573C" w:rsidRDefault="00D560ED" w:rsidP="00D560ED">
            <w:pPr>
              <w:rPr>
                <w:rFonts w:ascii="Open Sans" w:hAnsi="Open Sans" w:cs="Open Sans"/>
                <w:sz w:val="16"/>
                <w:szCs w:val="16"/>
              </w:rPr>
            </w:pPr>
            <w:r w:rsidRPr="0090573C">
              <w:rPr>
                <w:rFonts w:ascii="Open Sans" w:hAnsi="Open Sans" w:cs="Open Sans"/>
                <w:sz w:val="16"/>
                <w:szCs w:val="16"/>
              </w:rPr>
              <w:t>Please provide details of any other benefits provided to employees or associates outside the course of usual employment (e.g. payments of bills on their behalf)</w:t>
            </w:r>
          </w:p>
          <w:p w14:paraId="6C32566A" w14:textId="77777777" w:rsidR="00D560ED" w:rsidRDefault="00D560ED" w:rsidP="00D560ED">
            <w:pPr>
              <w:rPr>
                <w:rFonts w:ascii="Open Sans" w:hAnsi="Open Sans" w:cs="Open Sans"/>
                <w:sz w:val="20"/>
                <w:szCs w:val="20"/>
              </w:rPr>
            </w:pPr>
          </w:p>
          <w:p w14:paraId="04BA1D5B" w14:textId="77777777" w:rsidR="008F38CB" w:rsidRDefault="008F38CB" w:rsidP="00D560ED">
            <w:pPr>
              <w:rPr>
                <w:rFonts w:ascii="Open Sans" w:hAnsi="Open Sans" w:cs="Open Sans"/>
                <w:sz w:val="20"/>
                <w:szCs w:val="20"/>
              </w:rPr>
            </w:pPr>
          </w:p>
          <w:p w14:paraId="3FB740E6" w14:textId="77777777" w:rsidR="008F38CB" w:rsidRPr="006828AD" w:rsidRDefault="008F38CB" w:rsidP="00D560ED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74419A62" w14:textId="77777777" w:rsidR="00D560ED" w:rsidRPr="00DF320A" w:rsidRDefault="00D560ED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20"/>
                <w:szCs w:val="20"/>
                <w:lang w:val="en-NZ"/>
              </w:rPr>
            </w:pPr>
          </w:p>
          <w:p w14:paraId="13CC91D9" w14:textId="096CF625" w:rsidR="00D560ED" w:rsidRPr="00DF320A" w:rsidRDefault="00000000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20"/>
                <w:szCs w:val="20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-1487847915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F320A">
                  <w:rPr>
                    <w:rFonts w:ascii="MS Gothic" w:eastAsia="MS Gothic" w:hAnsi="MS Gothic" w:cs="Open Sans" w:hint="eastAsia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2A03E935" w14:textId="77777777" w:rsidR="00D560ED" w:rsidRPr="006828AD" w:rsidRDefault="00D560ED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20"/>
                <w:szCs w:val="20"/>
                <w:lang w:val="en-NZ"/>
              </w:rPr>
            </w:pPr>
          </w:p>
          <w:p w14:paraId="731652A5" w14:textId="77777777" w:rsidR="00D560ED" w:rsidRPr="006828AD" w:rsidRDefault="00000000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20"/>
                <w:szCs w:val="20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232123095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560E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3A6D6D37" w14:textId="77777777" w:rsidR="00D560ED" w:rsidRPr="006828AD" w:rsidRDefault="00D560ED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20"/>
                <w:szCs w:val="20"/>
                <w:lang w:val="en-NZ"/>
              </w:rPr>
            </w:pPr>
          </w:p>
          <w:p w14:paraId="1303B8C4" w14:textId="77777777" w:rsidR="00D560ED" w:rsidRPr="006828AD" w:rsidRDefault="00000000" w:rsidP="00D560ED">
            <w:pPr>
              <w:pStyle w:val="ListParagraph"/>
              <w:ind w:left="0"/>
              <w:contextualSpacing/>
              <w:jc w:val="center"/>
              <w:rPr>
                <w:rFonts w:ascii="Open Sans" w:hAnsi="Open Sans" w:cs="Open Sans"/>
                <w:color w:val="000000"/>
                <w:sz w:val="20"/>
                <w:szCs w:val="20"/>
                <w:lang w:val="en-NZ"/>
              </w:rPr>
            </w:pPr>
            <w:sdt>
              <w:sdtPr>
                <w:rPr>
                  <w:rFonts w:ascii="Open Sans" w:hAnsi="Open Sans" w:cs="Open Sans"/>
                  <w:color w:val="000000"/>
                  <w:sz w:val="20"/>
                  <w:szCs w:val="20"/>
                  <w:lang w:val="en-NZ"/>
                </w:rPr>
                <w:tag w:val="motor"/>
                <w:id w:val="-1606412446"/>
                <w15:color w:val="000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560ED" w:rsidRPr="006828AD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NZ"/>
                  </w:rPr>
                  <w:t>☐</w:t>
                </w:r>
              </w:sdtContent>
            </w:sdt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7077"/>
      </w:tblGrid>
      <w:tr w:rsidR="00F62FC7" w:rsidRPr="006828AD" w14:paraId="0C80C99F" w14:textId="77777777" w:rsidTr="005209D4">
        <w:trPr>
          <w:trHeight w:val="397"/>
        </w:trPr>
        <w:tc>
          <w:tcPr>
            <w:tcW w:w="2835" w:type="dxa"/>
            <w:vAlign w:val="center"/>
          </w:tcPr>
          <w:p w14:paraId="6238600F" w14:textId="1A92FD44" w:rsidR="00F62FC7" w:rsidRPr="006828AD" w:rsidRDefault="00F62FC7" w:rsidP="006D406D">
            <w:pPr>
              <w:rPr>
                <w:rFonts w:ascii="Open Sans" w:hAnsi="Open Sans" w:cs="Open Sans"/>
                <w:b/>
                <w:color w:val="000000"/>
                <w:spacing w:val="20"/>
                <w:sz w:val="20"/>
                <w:szCs w:val="20"/>
                <w:lang w:val="en-US" w:eastAsia="en-US"/>
              </w:rPr>
            </w:pPr>
            <w:r w:rsidRPr="006828AD">
              <w:rPr>
                <w:rFonts w:ascii="Open Sans" w:hAnsi="Open Sans" w:cs="Open Sans"/>
                <w:b/>
                <w:color w:val="000000"/>
                <w:spacing w:val="20"/>
                <w:sz w:val="20"/>
                <w:szCs w:val="20"/>
                <w:lang w:val="en-US" w:eastAsia="en-US"/>
              </w:rPr>
              <w:t>OTHER INFORMATION</w:t>
            </w:r>
          </w:p>
        </w:tc>
        <w:tc>
          <w:tcPr>
            <w:tcW w:w="7077" w:type="dxa"/>
            <w:vAlign w:val="center"/>
          </w:tcPr>
          <w:p w14:paraId="27CA0724" w14:textId="795BA62F" w:rsidR="0090573C" w:rsidRPr="006828AD" w:rsidRDefault="00F62FC7" w:rsidP="006D406D">
            <w:pPr>
              <w:rPr>
                <w:rFonts w:ascii="Open Sans" w:hAnsi="Open Sans" w:cs="Open Sans"/>
                <w:color w:val="000000"/>
                <w:sz w:val="20"/>
                <w:szCs w:val="20"/>
                <w:lang w:val="en-US" w:eastAsia="en-US"/>
              </w:rPr>
            </w:pPr>
            <w:r w:rsidRPr="006828AD">
              <w:rPr>
                <w:rFonts w:ascii="Open Sans" w:hAnsi="Open Sans" w:cs="Open Sans"/>
                <w:color w:val="000000"/>
                <w:sz w:val="20"/>
                <w:szCs w:val="20"/>
                <w:lang w:val="en-US" w:eastAsia="en-US"/>
              </w:rPr>
              <w:t>Please list any other information that you believe may assist us</w:t>
            </w:r>
            <w:r w:rsidR="0090573C">
              <w:rPr>
                <w:rFonts w:ascii="Open Sans" w:hAnsi="Open Sans" w:cs="Open Sans"/>
                <w:color w:val="000000"/>
                <w:sz w:val="20"/>
                <w:szCs w:val="20"/>
                <w:lang w:val="en-US" w:eastAsia="en-US"/>
              </w:rPr>
              <w:t xml:space="preserve"> below:</w:t>
            </w:r>
          </w:p>
        </w:tc>
      </w:tr>
      <w:tr w:rsidR="00F62FC7" w:rsidRPr="006828AD" w14:paraId="736B5C4A" w14:textId="77777777" w:rsidTr="005209D4">
        <w:trPr>
          <w:trHeight w:val="397"/>
        </w:trPr>
        <w:tc>
          <w:tcPr>
            <w:tcW w:w="2835" w:type="dxa"/>
            <w:vAlign w:val="center"/>
          </w:tcPr>
          <w:p w14:paraId="346B2EB3" w14:textId="77777777" w:rsidR="00F62FC7" w:rsidRPr="006828AD" w:rsidRDefault="00F62FC7" w:rsidP="006D406D">
            <w:pPr>
              <w:rPr>
                <w:rFonts w:ascii="Open Sans" w:hAnsi="Open Sans" w:cs="Open Sans"/>
                <w:b/>
                <w:color w:val="000000"/>
                <w:spacing w:val="20"/>
                <w:sz w:val="20"/>
                <w:szCs w:val="20"/>
                <w:lang w:val="en-US" w:eastAsia="en-US"/>
              </w:rPr>
            </w:pPr>
          </w:p>
        </w:tc>
        <w:tc>
          <w:tcPr>
            <w:tcW w:w="7077" w:type="dxa"/>
            <w:vAlign w:val="center"/>
          </w:tcPr>
          <w:p w14:paraId="0EEB4965" w14:textId="77777777" w:rsidR="00F62FC7" w:rsidRPr="006828AD" w:rsidRDefault="00F62FC7" w:rsidP="006D406D">
            <w:pPr>
              <w:rPr>
                <w:rFonts w:ascii="Open Sans" w:hAnsi="Open Sans" w:cs="Open Sans"/>
                <w:color w:val="000000"/>
                <w:sz w:val="20"/>
                <w:szCs w:val="20"/>
                <w:lang w:val="en-US" w:eastAsia="en-US"/>
              </w:rPr>
            </w:pPr>
          </w:p>
        </w:tc>
      </w:tr>
      <w:tr w:rsidR="00F62FC7" w:rsidRPr="006828AD" w14:paraId="207D9581" w14:textId="77777777" w:rsidTr="005209D4">
        <w:trPr>
          <w:trHeight w:val="397"/>
        </w:trPr>
        <w:tc>
          <w:tcPr>
            <w:tcW w:w="2835" w:type="dxa"/>
            <w:vAlign w:val="center"/>
          </w:tcPr>
          <w:p w14:paraId="506C2E6D" w14:textId="77777777" w:rsidR="00F62FC7" w:rsidRPr="006828AD" w:rsidRDefault="00F62FC7" w:rsidP="006D406D">
            <w:pPr>
              <w:rPr>
                <w:rFonts w:ascii="Open Sans" w:hAnsi="Open Sans" w:cs="Open Sans"/>
                <w:b/>
                <w:color w:val="000000"/>
                <w:spacing w:val="20"/>
                <w:sz w:val="20"/>
                <w:szCs w:val="20"/>
                <w:lang w:val="en-US" w:eastAsia="en-US"/>
              </w:rPr>
            </w:pPr>
          </w:p>
        </w:tc>
        <w:tc>
          <w:tcPr>
            <w:tcW w:w="7077" w:type="dxa"/>
            <w:vAlign w:val="center"/>
          </w:tcPr>
          <w:p w14:paraId="613DF219" w14:textId="77777777" w:rsidR="00F62FC7" w:rsidRPr="006828AD" w:rsidRDefault="00F62FC7" w:rsidP="006D406D">
            <w:pPr>
              <w:rPr>
                <w:rFonts w:ascii="Open Sans" w:hAnsi="Open Sans" w:cs="Open Sans"/>
                <w:color w:val="000000"/>
                <w:sz w:val="20"/>
                <w:szCs w:val="20"/>
                <w:lang w:val="en-US" w:eastAsia="en-US"/>
              </w:rPr>
            </w:pPr>
          </w:p>
        </w:tc>
      </w:tr>
      <w:tr w:rsidR="00F62FC7" w:rsidRPr="006828AD" w14:paraId="292C4A4A" w14:textId="77777777" w:rsidTr="005209D4">
        <w:trPr>
          <w:trHeight w:val="397"/>
        </w:trPr>
        <w:tc>
          <w:tcPr>
            <w:tcW w:w="2835" w:type="dxa"/>
            <w:vAlign w:val="center"/>
          </w:tcPr>
          <w:p w14:paraId="315ADC7F" w14:textId="77777777" w:rsidR="00F62FC7" w:rsidRPr="006828AD" w:rsidRDefault="00F62FC7" w:rsidP="006D406D">
            <w:pPr>
              <w:rPr>
                <w:rFonts w:ascii="Open Sans" w:hAnsi="Open Sans" w:cs="Open Sans"/>
                <w:b/>
                <w:color w:val="000000"/>
                <w:spacing w:val="20"/>
                <w:sz w:val="20"/>
                <w:szCs w:val="20"/>
                <w:lang w:val="en-US" w:eastAsia="en-US"/>
              </w:rPr>
            </w:pPr>
          </w:p>
        </w:tc>
        <w:tc>
          <w:tcPr>
            <w:tcW w:w="7077" w:type="dxa"/>
            <w:vAlign w:val="center"/>
          </w:tcPr>
          <w:p w14:paraId="05C9C8E2" w14:textId="77777777" w:rsidR="00F62FC7" w:rsidRPr="006828AD" w:rsidRDefault="00F62FC7" w:rsidP="006D406D">
            <w:pPr>
              <w:rPr>
                <w:rFonts w:ascii="Open Sans" w:hAnsi="Open Sans" w:cs="Open Sans"/>
                <w:color w:val="000000"/>
                <w:sz w:val="20"/>
                <w:szCs w:val="20"/>
                <w:lang w:val="en-US" w:eastAsia="en-US"/>
              </w:rPr>
            </w:pPr>
          </w:p>
        </w:tc>
      </w:tr>
      <w:tr w:rsidR="005209D4" w:rsidRPr="006828AD" w14:paraId="6F6ED308" w14:textId="77777777" w:rsidTr="005209D4">
        <w:trPr>
          <w:trHeight w:val="397"/>
        </w:trPr>
        <w:tc>
          <w:tcPr>
            <w:tcW w:w="2835" w:type="dxa"/>
            <w:vAlign w:val="center"/>
          </w:tcPr>
          <w:p w14:paraId="51985AAE" w14:textId="77777777" w:rsidR="005209D4" w:rsidRPr="006828AD" w:rsidRDefault="005209D4" w:rsidP="006D406D">
            <w:pPr>
              <w:rPr>
                <w:rFonts w:ascii="Open Sans" w:hAnsi="Open Sans" w:cs="Open Sans"/>
                <w:b/>
                <w:color w:val="000000"/>
                <w:spacing w:val="20"/>
                <w:sz w:val="20"/>
                <w:szCs w:val="20"/>
                <w:lang w:val="en-US" w:eastAsia="en-US"/>
              </w:rPr>
            </w:pPr>
          </w:p>
        </w:tc>
        <w:tc>
          <w:tcPr>
            <w:tcW w:w="7077" w:type="dxa"/>
            <w:vAlign w:val="center"/>
          </w:tcPr>
          <w:p w14:paraId="5CDB984E" w14:textId="77777777" w:rsidR="005209D4" w:rsidRPr="006828AD" w:rsidRDefault="005209D4" w:rsidP="006D406D">
            <w:pPr>
              <w:rPr>
                <w:rFonts w:ascii="Open Sans" w:hAnsi="Open Sans" w:cs="Open Sans"/>
                <w:color w:val="000000"/>
                <w:sz w:val="20"/>
                <w:szCs w:val="20"/>
                <w:lang w:val="en-US" w:eastAsia="en-US"/>
              </w:rPr>
            </w:pPr>
          </w:p>
        </w:tc>
      </w:tr>
      <w:tr w:rsidR="005209D4" w:rsidRPr="006828AD" w14:paraId="6A41E2D1" w14:textId="77777777" w:rsidTr="005209D4">
        <w:trPr>
          <w:trHeight w:val="397"/>
        </w:trPr>
        <w:tc>
          <w:tcPr>
            <w:tcW w:w="2835" w:type="dxa"/>
            <w:vAlign w:val="center"/>
          </w:tcPr>
          <w:p w14:paraId="18368BFA" w14:textId="77777777" w:rsidR="005209D4" w:rsidRPr="006828AD" w:rsidRDefault="005209D4" w:rsidP="006D406D">
            <w:pPr>
              <w:rPr>
                <w:rFonts w:ascii="Open Sans" w:hAnsi="Open Sans" w:cs="Open Sans"/>
                <w:b/>
                <w:color w:val="000000"/>
                <w:spacing w:val="20"/>
                <w:sz w:val="20"/>
                <w:szCs w:val="20"/>
                <w:lang w:val="en-US" w:eastAsia="en-US"/>
              </w:rPr>
            </w:pPr>
          </w:p>
        </w:tc>
        <w:tc>
          <w:tcPr>
            <w:tcW w:w="7077" w:type="dxa"/>
            <w:vAlign w:val="center"/>
          </w:tcPr>
          <w:p w14:paraId="7FA4A459" w14:textId="77777777" w:rsidR="005209D4" w:rsidRPr="006828AD" w:rsidRDefault="005209D4" w:rsidP="006D406D">
            <w:pPr>
              <w:rPr>
                <w:rFonts w:ascii="Open Sans" w:hAnsi="Open Sans" w:cs="Open Sans"/>
                <w:color w:val="000000"/>
                <w:sz w:val="20"/>
                <w:szCs w:val="20"/>
                <w:lang w:val="en-US" w:eastAsia="en-US"/>
              </w:rPr>
            </w:pPr>
          </w:p>
        </w:tc>
      </w:tr>
    </w:tbl>
    <w:p w14:paraId="1A634639" w14:textId="77777777" w:rsidR="00673192" w:rsidRPr="006828AD" w:rsidRDefault="00673192" w:rsidP="00F62FC7">
      <w:pPr>
        <w:spacing w:after="0" w:line="240" w:lineRule="auto"/>
        <w:rPr>
          <w:rFonts w:ascii="Open Sans" w:hAnsi="Open Sans" w:cs="Open Sans"/>
          <w:sz w:val="20"/>
          <w:szCs w:val="20"/>
        </w:rPr>
      </w:pPr>
    </w:p>
    <w:p w14:paraId="0B681765" w14:textId="77777777" w:rsidR="00F62FC7" w:rsidRPr="006828AD" w:rsidRDefault="00F62FC7" w:rsidP="00F62FC7">
      <w:p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NZ" w:eastAsia="en-US"/>
        </w:rPr>
      </w:pPr>
    </w:p>
    <w:p w14:paraId="0589268F" w14:textId="77777777" w:rsidR="00F62FC7" w:rsidRPr="006828AD" w:rsidRDefault="00F62FC7" w:rsidP="00F62FC7">
      <w:pPr>
        <w:spacing w:after="0" w:line="240" w:lineRule="auto"/>
        <w:jc w:val="both"/>
        <w:rPr>
          <w:rFonts w:ascii="Open Sans" w:hAnsi="Open Sans" w:cs="Open Sans"/>
          <w:b/>
          <w:color w:val="000000"/>
          <w:sz w:val="32"/>
          <w:szCs w:val="32"/>
          <w:lang w:val="en-NZ" w:eastAsia="en-US"/>
        </w:rPr>
      </w:pPr>
      <w:r w:rsidRPr="006828AD">
        <w:rPr>
          <w:rFonts w:ascii="Open Sans" w:hAnsi="Open Sans" w:cs="Open Sans"/>
          <w:b/>
          <w:color w:val="000000"/>
          <w:sz w:val="32"/>
          <w:szCs w:val="32"/>
          <w:lang w:val="en-NZ" w:eastAsia="en-US"/>
        </w:rPr>
        <w:t>AUTHORISATION</w:t>
      </w:r>
    </w:p>
    <w:p w14:paraId="7998EF6C" w14:textId="77777777" w:rsidR="00F62FC7" w:rsidRPr="006828AD" w:rsidRDefault="00F62FC7" w:rsidP="00F62FC7">
      <w:p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GB" w:eastAsia="en-US"/>
        </w:rPr>
      </w:pPr>
    </w:p>
    <w:p w14:paraId="7B25FA44" w14:textId="2C57C881" w:rsidR="00F62FC7" w:rsidRDefault="00F62FC7" w:rsidP="00F62FC7">
      <w:p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GB" w:eastAsia="en-US"/>
        </w:rPr>
      </w:pPr>
      <w:r w:rsidRPr="006828AD">
        <w:rPr>
          <w:rFonts w:ascii="Open Sans" w:hAnsi="Open Sans" w:cs="Open Sans"/>
          <w:color w:val="000000"/>
          <w:sz w:val="20"/>
          <w:szCs w:val="20"/>
          <w:lang w:val="en-GB" w:eastAsia="en-US"/>
        </w:rPr>
        <w:t xml:space="preserve">I/We authorise </w:t>
      </w:r>
      <w:r w:rsidR="00260783" w:rsidRPr="00260783">
        <w:rPr>
          <w:rFonts w:ascii="Open Sans" w:hAnsi="Open Sans" w:cs="Open Sans"/>
          <w:b/>
          <w:bCs/>
          <w:sz w:val="20"/>
          <w:szCs w:val="20"/>
          <w:lang w:val="en-GB" w:eastAsia="en-US"/>
        </w:rPr>
        <w:t>Success Accounting Group</w:t>
      </w:r>
      <w:r w:rsidRPr="006828AD">
        <w:rPr>
          <w:rFonts w:ascii="Open Sans" w:hAnsi="Open Sans" w:cs="Open Sans"/>
          <w:color w:val="000000"/>
          <w:sz w:val="20"/>
          <w:szCs w:val="20"/>
          <w:lang w:val="en-GB" w:eastAsia="en-US"/>
        </w:rPr>
        <w:t xml:space="preserve"> to complete the preparation of Fringe Benefits Tax Returns for me/us for the </w:t>
      </w:r>
      <w:r w:rsidR="00D66E74">
        <w:rPr>
          <w:rFonts w:ascii="Open Sans" w:hAnsi="Open Sans" w:cs="Open Sans"/>
          <w:color w:val="000000"/>
          <w:sz w:val="20"/>
          <w:szCs w:val="20"/>
          <w:lang w:val="en-GB" w:eastAsia="en-US"/>
        </w:rPr>
        <w:t>2025</w:t>
      </w:r>
      <w:r w:rsidRPr="006828AD">
        <w:rPr>
          <w:rFonts w:ascii="Open Sans" w:hAnsi="Open Sans" w:cs="Open Sans"/>
          <w:color w:val="000000"/>
          <w:sz w:val="20"/>
          <w:szCs w:val="20"/>
          <w:lang w:val="en-GB" w:eastAsia="en-US"/>
        </w:rPr>
        <w:t xml:space="preserve"> FBT year.  I/We understand that the preparation is based on the financial information supplied by me/us and does not involve the verification of that information. I/We do not require </w:t>
      </w:r>
      <w:r w:rsidR="00260783" w:rsidRPr="00260783">
        <w:rPr>
          <w:rFonts w:ascii="Open Sans" w:hAnsi="Open Sans" w:cs="Open Sans"/>
          <w:b/>
          <w:bCs/>
          <w:sz w:val="20"/>
          <w:szCs w:val="20"/>
          <w:lang w:val="en-GB" w:eastAsia="en-US"/>
        </w:rPr>
        <w:t>Success Accounting Group</w:t>
      </w:r>
      <w:r w:rsidR="00260783" w:rsidRPr="006828AD">
        <w:rPr>
          <w:rFonts w:ascii="Open Sans" w:hAnsi="Open Sans" w:cs="Open Sans"/>
          <w:color w:val="000000"/>
          <w:sz w:val="20"/>
          <w:szCs w:val="20"/>
          <w:lang w:val="en-GB" w:eastAsia="en-US"/>
        </w:rPr>
        <w:t xml:space="preserve"> </w:t>
      </w:r>
      <w:r w:rsidRPr="006828AD">
        <w:rPr>
          <w:rFonts w:ascii="Open Sans" w:hAnsi="Open Sans" w:cs="Open Sans"/>
          <w:color w:val="000000"/>
          <w:sz w:val="20"/>
          <w:szCs w:val="20"/>
          <w:lang w:val="en-GB" w:eastAsia="en-US"/>
        </w:rPr>
        <w:t xml:space="preserve">to carry out an audit or a review assignment on the information provided. </w:t>
      </w:r>
    </w:p>
    <w:p w14:paraId="7FFA3B71" w14:textId="3DC75F61" w:rsidR="00527083" w:rsidRDefault="00527083" w:rsidP="00F62FC7">
      <w:p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GB" w:eastAsia="en-US"/>
        </w:rPr>
      </w:pPr>
    </w:p>
    <w:p w14:paraId="24A2D359" w14:textId="60F37E45" w:rsidR="00527083" w:rsidRPr="006828AD" w:rsidRDefault="00527083" w:rsidP="00F62FC7">
      <w:p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GB" w:eastAsia="en-US"/>
        </w:rPr>
      </w:pPr>
      <w:r>
        <w:rPr>
          <w:rFonts w:ascii="Open Sans" w:hAnsi="Open Sans" w:cs="Open Sans"/>
          <w:color w:val="000000"/>
          <w:sz w:val="20"/>
          <w:szCs w:val="20"/>
          <w:lang w:val="en-GB" w:eastAsia="en-US"/>
        </w:rPr>
        <w:t xml:space="preserve">I/We acknowledge that </w:t>
      </w:r>
      <w:r w:rsidR="005D69A7">
        <w:rPr>
          <w:rFonts w:ascii="Open Sans" w:hAnsi="Open Sans" w:cs="Open Sans"/>
          <w:color w:val="000000"/>
          <w:sz w:val="20"/>
          <w:szCs w:val="20"/>
          <w:lang w:val="en-GB" w:eastAsia="en-US"/>
        </w:rPr>
        <w:t xml:space="preserve">I/we have understood and answered each of the above questions correctly and completely. I/we also acknowledge that the employer may be liable to penalties for incomplete </w:t>
      </w:r>
      <w:r w:rsidR="0090573C">
        <w:rPr>
          <w:rFonts w:ascii="Open Sans" w:hAnsi="Open Sans" w:cs="Open Sans"/>
          <w:color w:val="000000"/>
          <w:sz w:val="20"/>
          <w:szCs w:val="20"/>
          <w:lang w:val="en-GB" w:eastAsia="en-US"/>
        </w:rPr>
        <w:t>or inaccurate FBT Returns.</w:t>
      </w:r>
    </w:p>
    <w:p w14:paraId="7AFF029A" w14:textId="77777777" w:rsidR="00F62FC7" w:rsidRPr="006828AD" w:rsidRDefault="00F62FC7" w:rsidP="00F62FC7">
      <w:pPr>
        <w:spacing w:after="0" w:line="240" w:lineRule="auto"/>
        <w:jc w:val="both"/>
        <w:rPr>
          <w:rFonts w:ascii="Open Sans" w:hAnsi="Open Sans" w:cs="Open Sans"/>
          <w:color w:val="000000"/>
          <w:sz w:val="20"/>
          <w:szCs w:val="20"/>
          <w:lang w:val="en-GB" w:eastAsia="en-US"/>
        </w:rPr>
      </w:pPr>
    </w:p>
    <w:p w14:paraId="6EBD8B34" w14:textId="77777777" w:rsidR="005209D4" w:rsidRPr="006828AD" w:rsidRDefault="005209D4" w:rsidP="00E85517">
      <w:pPr>
        <w:tabs>
          <w:tab w:val="right" w:pos="10429"/>
        </w:tabs>
        <w:spacing w:after="0" w:line="240" w:lineRule="auto"/>
        <w:jc w:val="both"/>
        <w:rPr>
          <w:rFonts w:ascii="Open Sans" w:eastAsia="Calibri" w:hAnsi="Open Sans" w:cs="Open Sans"/>
          <w:sz w:val="18"/>
          <w:szCs w:val="20"/>
          <w:lang w:eastAsia="en-US"/>
        </w:rPr>
      </w:pPr>
    </w:p>
    <w:p w14:paraId="0F26B1CF" w14:textId="77777777" w:rsidR="00E85517" w:rsidRPr="006828AD" w:rsidRDefault="00E85517" w:rsidP="00E85517">
      <w:pPr>
        <w:spacing w:after="0" w:line="240" w:lineRule="auto"/>
        <w:rPr>
          <w:rFonts w:ascii="Open Sans" w:hAnsi="Open Sans" w:cs="Open Sans"/>
          <w:sz w:val="24"/>
          <w:szCs w:val="20"/>
        </w:rPr>
      </w:pPr>
      <w:r w:rsidRPr="006828AD">
        <w:rPr>
          <w:rFonts w:ascii="Open Sans" w:hAnsi="Open Sans" w:cs="Open Sans"/>
          <w:sz w:val="24"/>
          <w:szCs w:val="20"/>
        </w:rPr>
        <w:t>AUTHORISED SIGNATURE(S)</w:t>
      </w:r>
    </w:p>
    <w:p w14:paraId="5A801423" w14:textId="77777777" w:rsidR="00E85517" w:rsidRPr="006828AD" w:rsidRDefault="00E85517" w:rsidP="00E85517">
      <w:pPr>
        <w:spacing w:after="0" w:line="240" w:lineRule="auto"/>
        <w:rPr>
          <w:rFonts w:ascii="Open Sans" w:hAnsi="Open Sans" w:cs="Open Sans"/>
          <w:sz w:val="20"/>
          <w:szCs w:val="20"/>
        </w:rPr>
      </w:pPr>
    </w:p>
    <w:p w14:paraId="7E91568E" w14:textId="77777777" w:rsidR="00E85517" w:rsidRPr="006828AD" w:rsidRDefault="00E85517" w:rsidP="00E85517">
      <w:pPr>
        <w:spacing w:after="0" w:line="240" w:lineRule="auto"/>
        <w:rPr>
          <w:rFonts w:ascii="Open Sans" w:hAnsi="Open Sans" w:cs="Open Sans"/>
          <w:sz w:val="20"/>
          <w:szCs w:val="20"/>
        </w:rPr>
      </w:pPr>
    </w:p>
    <w:p w14:paraId="28B28F9B" w14:textId="77777777" w:rsidR="00E85517" w:rsidRPr="006828AD" w:rsidRDefault="00E85517" w:rsidP="00E85517">
      <w:pPr>
        <w:spacing w:after="0" w:line="240" w:lineRule="auto"/>
        <w:rPr>
          <w:rFonts w:ascii="Open Sans" w:hAnsi="Open Sans" w:cs="Open Sans"/>
          <w:sz w:val="20"/>
          <w:szCs w:val="20"/>
        </w:rPr>
      </w:pPr>
    </w:p>
    <w:p w14:paraId="653BF743" w14:textId="77777777" w:rsidR="00E85517" w:rsidRPr="006828AD" w:rsidRDefault="00E85517" w:rsidP="00E85517">
      <w:pPr>
        <w:spacing w:after="0" w:line="240" w:lineRule="auto"/>
        <w:rPr>
          <w:rFonts w:ascii="Open Sans" w:hAnsi="Open Sans" w:cs="Open Sans"/>
          <w:sz w:val="20"/>
          <w:szCs w:val="20"/>
        </w:rPr>
      </w:pPr>
      <w:r w:rsidRPr="006828AD">
        <w:rPr>
          <w:rFonts w:ascii="Open Sans" w:hAnsi="Open Sans" w:cs="Open Sans"/>
          <w:sz w:val="20"/>
          <w:szCs w:val="20"/>
        </w:rPr>
        <w:t>____________________________________________</w:t>
      </w:r>
      <w:r w:rsidRPr="006828AD">
        <w:rPr>
          <w:rFonts w:ascii="Open Sans" w:hAnsi="Open Sans" w:cs="Open Sans"/>
          <w:sz w:val="20"/>
          <w:szCs w:val="20"/>
        </w:rPr>
        <w:tab/>
      </w:r>
      <w:r w:rsidRPr="006828AD">
        <w:rPr>
          <w:rFonts w:ascii="Open Sans" w:hAnsi="Open Sans" w:cs="Open Sans"/>
          <w:sz w:val="20"/>
          <w:szCs w:val="20"/>
        </w:rPr>
        <w:tab/>
        <w:t>____________________________________________</w:t>
      </w:r>
    </w:p>
    <w:p w14:paraId="4889A9E5" w14:textId="77777777" w:rsidR="00E85517" w:rsidRPr="006828AD" w:rsidRDefault="00E85517" w:rsidP="00E85517">
      <w:pPr>
        <w:spacing w:after="0" w:line="240" w:lineRule="auto"/>
        <w:rPr>
          <w:rFonts w:ascii="Open Sans" w:hAnsi="Open Sans" w:cs="Open Sans"/>
          <w:sz w:val="20"/>
          <w:szCs w:val="20"/>
        </w:rPr>
      </w:pPr>
    </w:p>
    <w:p w14:paraId="146A8BEB" w14:textId="07C99D75" w:rsidR="00AC1D72" w:rsidRDefault="00AC1D72" w:rsidP="00E85517">
      <w:pPr>
        <w:spacing w:after="0" w:line="240" w:lineRule="auto"/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>Name:</w:t>
      </w:r>
      <w:r>
        <w:rPr>
          <w:rFonts w:ascii="Open Sans" w:hAnsi="Open Sans" w:cs="Open Sans"/>
          <w:sz w:val="20"/>
          <w:szCs w:val="20"/>
        </w:rPr>
        <w:tab/>
      </w:r>
      <w:r>
        <w:rPr>
          <w:rFonts w:ascii="Open Sans" w:hAnsi="Open Sans" w:cs="Open Sans"/>
          <w:sz w:val="20"/>
          <w:szCs w:val="20"/>
        </w:rPr>
        <w:tab/>
      </w:r>
      <w:r>
        <w:rPr>
          <w:rFonts w:ascii="Open Sans" w:hAnsi="Open Sans" w:cs="Open Sans"/>
          <w:sz w:val="20"/>
          <w:szCs w:val="20"/>
        </w:rPr>
        <w:tab/>
      </w:r>
      <w:r>
        <w:rPr>
          <w:rFonts w:ascii="Open Sans" w:hAnsi="Open Sans" w:cs="Open Sans"/>
          <w:sz w:val="20"/>
          <w:szCs w:val="20"/>
        </w:rPr>
        <w:tab/>
      </w:r>
      <w:r>
        <w:rPr>
          <w:rFonts w:ascii="Open Sans" w:hAnsi="Open Sans" w:cs="Open Sans"/>
          <w:sz w:val="20"/>
          <w:szCs w:val="20"/>
        </w:rPr>
        <w:tab/>
      </w:r>
      <w:r>
        <w:rPr>
          <w:rFonts w:ascii="Open Sans" w:hAnsi="Open Sans" w:cs="Open Sans"/>
          <w:sz w:val="20"/>
          <w:szCs w:val="20"/>
        </w:rPr>
        <w:tab/>
      </w:r>
      <w:r>
        <w:rPr>
          <w:rFonts w:ascii="Open Sans" w:hAnsi="Open Sans" w:cs="Open Sans"/>
          <w:sz w:val="20"/>
          <w:szCs w:val="20"/>
        </w:rPr>
        <w:tab/>
        <w:t>Name:</w:t>
      </w:r>
    </w:p>
    <w:p w14:paraId="7D527E9B" w14:textId="1849746D" w:rsidR="00AC1D72" w:rsidRDefault="00AC1D72" w:rsidP="00E85517">
      <w:pPr>
        <w:spacing w:after="0" w:line="240" w:lineRule="auto"/>
        <w:rPr>
          <w:rFonts w:ascii="Open Sans" w:hAnsi="Open Sans" w:cs="Open Sans"/>
          <w:sz w:val="20"/>
          <w:szCs w:val="20"/>
        </w:rPr>
      </w:pPr>
    </w:p>
    <w:p w14:paraId="550425A8" w14:textId="77777777" w:rsidR="00AC1D72" w:rsidRDefault="00AC1D72" w:rsidP="00E85517">
      <w:pPr>
        <w:spacing w:after="0" w:line="240" w:lineRule="auto"/>
        <w:rPr>
          <w:rFonts w:ascii="Open Sans" w:hAnsi="Open Sans" w:cs="Open Sans"/>
          <w:sz w:val="20"/>
          <w:szCs w:val="20"/>
        </w:rPr>
      </w:pPr>
    </w:p>
    <w:p w14:paraId="644786E3" w14:textId="6205D288" w:rsidR="00E85517" w:rsidRPr="006828AD" w:rsidRDefault="00E85517" w:rsidP="00E85517">
      <w:pPr>
        <w:spacing w:after="0" w:line="240" w:lineRule="auto"/>
        <w:rPr>
          <w:rFonts w:ascii="Open Sans" w:hAnsi="Open Sans" w:cs="Open Sans"/>
          <w:sz w:val="20"/>
          <w:szCs w:val="20"/>
        </w:rPr>
      </w:pPr>
      <w:r w:rsidRPr="006828AD">
        <w:rPr>
          <w:rFonts w:ascii="Open Sans" w:hAnsi="Open Sans" w:cs="Open Sans"/>
          <w:sz w:val="20"/>
          <w:szCs w:val="20"/>
        </w:rPr>
        <w:t>Date:</w:t>
      </w:r>
      <w:r w:rsidRPr="006828AD">
        <w:rPr>
          <w:rFonts w:ascii="Open Sans" w:hAnsi="Open Sans" w:cs="Open Sans"/>
          <w:sz w:val="20"/>
          <w:szCs w:val="20"/>
        </w:rPr>
        <w:tab/>
      </w:r>
      <w:r w:rsidRPr="006828AD">
        <w:rPr>
          <w:rFonts w:ascii="Open Sans" w:hAnsi="Open Sans" w:cs="Open Sans"/>
          <w:sz w:val="20"/>
          <w:szCs w:val="20"/>
        </w:rPr>
        <w:tab/>
      </w:r>
      <w:r w:rsidRPr="006828AD">
        <w:rPr>
          <w:rFonts w:ascii="Open Sans" w:hAnsi="Open Sans" w:cs="Open Sans"/>
          <w:sz w:val="20"/>
          <w:szCs w:val="20"/>
        </w:rPr>
        <w:tab/>
      </w:r>
      <w:r w:rsidRPr="006828AD">
        <w:rPr>
          <w:rFonts w:ascii="Open Sans" w:hAnsi="Open Sans" w:cs="Open Sans"/>
          <w:sz w:val="20"/>
          <w:szCs w:val="20"/>
        </w:rPr>
        <w:tab/>
      </w:r>
      <w:r w:rsidRPr="006828AD">
        <w:rPr>
          <w:rFonts w:ascii="Open Sans" w:hAnsi="Open Sans" w:cs="Open Sans"/>
          <w:sz w:val="20"/>
          <w:szCs w:val="20"/>
        </w:rPr>
        <w:tab/>
      </w:r>
      <w:r w:rsidRPr="006828AD">
        <w:rPr>
          <w:rFonts w:ascii="Open Sans" w:hAnsi="Open Sans" w:cs="Open Sans"/>
          <w:sz w:val="20"/>
          <w:szCs w:val="20"/>
        </w:rPr>
        <w:tab/>
      </w:r>
      <w:r w:rsidRPr="006828AD">
        <w:rPr>
          <w:rFonts w:ascii="Open Sans" w:hAnsi="Open Sans" w:cs="Open Sans"/>
          <w:sz w:val="20"/>
          <w:szCs w:val="20"/>
        </w:rPr>
        <w:tab/>
        <w:t>Date:</w:t>
      </w:r>
    </w:p>
    <w:sectPr w:rsidR="00E85517" w:rsidRPr="006828AD" w:rsidSect="00ED7FA4">
      <w:headerReference w:type="default" r:id="rId11"/>
      <w:footerReference w:type="default" r:id="rId12"/>
      <w:headerReference w:type="first" r:id="rId13"/>
      <w:pgSz w:w="11906" w:h="16838" w:code="9"/>
      <w:pgMar w:top="447" w:right="991" w:bottom="993" w:left="993" w:header="720" w:footer="24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317FAC" w14:textId="77777777" w:rsidR="006D6131" w:rsidRDefault="006D6131" w:rsidP="00360B4A">
      <w:pPr>
        <w:spacing w:after="0" w:line="240" w:lineRule="auto"/>
      </w:pPr>
      <w:r>
        <w:separator/>
      </w:r>
    </w:p>
  </w:endnote>
  <w:endnote w:type="continuationSeparator" w:id="0">
    <w:p w14:paraId="2DBD761C" w14:textId="77777777" w:rsidR="006D6131" w:rsidRDefault="006D6131" w:rsidP="00360B4A">
      <w:pPr>
        <w:spacing w:after="0" w:line="240" w:lineRule="auto"/>
      </w:pPr>
      <w:r>
        <w:continuationSeparator/>
      </w:r>
    </w:p>
  </w:endnote>
  <w:endnote w:type="continuationNotice" w:id="1">
    <w:p w14:paraId="4A5C787B" w14:textId="77777777" w:rsidR="006D6131" w:rsidRDefault="006D613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4388D7" w14:textId="4DFE9291" w:rsidR="0071431C" w:rsidRPr="009F4281" w:rsidRDefault="00ED7FA4" w:rsidP="0071431C">
    <w:pPr>
      <w:pStyle w:val="Footer"/>
      <w:jc w:val="right"/>
      <w:rPr>
        <w:rFonts w:ascii="Segoe UI" w:hAnsi="Segoe UI" w:cs="Segoe UI"/>
        <w:b/>
        <w:spacing w:val="20"/>
        <w:sz w:val="16"/>
        <w:szCs w:val="16"/>
      </w:rPr>
    </w:pPr>
    <w:r>
      <w:rPr>
        <w:rFonts w:ascii="Segoe UI" w:hAnsi="Segoe UI" w:cs="Segoe UI"/>
        <w:noProof/>
        <w:color w:val="ED7D31" w:themeColor="accent2"/>
        <w:spacing w:val="20"/>
        <w:sz w:val="20"/>
        <w:szCs w:val="20"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A49A5DC" wp14:editId="6D9269FE">
              <wp:simplePos x="0" y="0"/>
              <wp:positionH relativeFrom="column">
                <wp:posOffset>0</wp:posOffset>
              </wp:positionH>
              <wp:positionV relativeFrom="paragraph">
                <wp:posOffset>-84455</wp:posOffset>
              </wp:positionV>
              <wp:extent cx="6339840" cy="15240"/>
              <wp:effectExtent l="0" t="0" r="22860" b="22860"/>
              <wp:wrapNone/>
              <wp:docPr id="377795261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339840" cy="15240"/>
                      </a:xfrm>
                      <a:prstGeom prst="line">
                        <a:avLst/>
                      </a:prstGeom>
                      <a:ln w="3175">
                        <a:solidFill>
                          <a:schemeClr val="accent2"/>
                        </a:solidFill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3B7EBA2" id="Straight Connector 3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6.65pt" to="499.2pt,-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" strokecolor="#ed7d31 [3205]" strokeweight=".25pt">
              <v:stroke joinstyle="miter"/>
            </v:line>
          </w:pict>
        </mc:Fallback>
      </mc:AlternateContent>
    </w:r>
    <w:r w:rsidR="0071431C" w:rsidRPr="009F4281">
      <w:rPr>
        <w:rFonts w:ascii="Segoe UI" w:hAnsi="Segoe UI" w:cs="Segoe UI"/>
        <w:b/>
        <w:spacing w:val="20"/>
        <w:sz w:val="16"/>
        <w:szCs w:val="16"/>
      </w:rPr>
      <w:t>P</w:t>
    </w:r>
    <w:r w:rsidR="0071431C">
      <w:rPr>
        <w:rFonts w:ascii="Segoe UI" w:hAnsi="Segoe UI" w:cs="Segoe UI"/>
        <w:b/>
        <w:spacing w:val="20"/>
        <w:sz w:val="16"/>
        <w:szCs w:val="16"/>
      </w:rPr>
      <w:t>age</w:t>
    </w:r>
    <w:r w:rsidR="0071431C" w:rsidRPr="009F4281">
      <w:rPr>
        <w:rFonts w:ascii="Segoe UI" w:hAnsi="Segoe UI" w:cs="Segoe UI"/>
        <w:b/>
        <w:spacing w:val="20"/>
        <w:sz w:val="16"/>
        <w:szCs w:val="16"/>
      </w:rPr>
      <w:t xml:space="preserve"> </w:t>
    </w:r>
    <w:r w:rsidR="0071431C">
      <w:rPr>
        <w:rFonts w:ascii="Segoe UI" w:hAnsi="Segoe UI" w:cs="Segoe UI"/>
        <w:b/>
        <w:spacing w:val="20"/>
        <w:sz w:val="16"/>
        <w:szCs w:val="16"/>
      </w:rPr>
      <w:fldChar w:fldCharType="begin"/>
    </w:r>
    <w:r w:rsidR="0071431C">
      <w:rPr>
        <w:rFonts w:ascii="Segoe UI" w:hAnsi="Segoe UI" w:cs="Segoe UI"/>
        <w:b/>
        <w:spacing w:val="20"/>
        <w:sz w:val="16"/>
        <w:szCs w:val="16"/>
      </w:rPr>
      <w:instrText xml:space="preserve"> PAGE   \* MERGEFORMAT </w:instrText>
    </w:r>
    <w:r w:rsidR="0071431C">
      <w:rPr>
        <w:rFonts w:ascii="Segoe UI" w:hAnsi="Segoe UI" w:cs="Segoe UI"/>
        <w:b/>
        <w:spacing w:val="20"/>
        <w:sz w:val="16"/>
        <w:szCs w:val="16"/>
      </w:rPr>
      <w:fldChar w:fldCharType="separate"/>
    </w:r>
    <w:r w:rsidR="0071431C">
      <w:rPr>
        <w:rFonts w:ascii="Segoe UI" w:hAnsi="Segoe UI" w:cs="Segoe UI"/>
        <w:b/>
        <w:spacing w:val="20"/>
        <w:sz w:val="16"/>
        <w:szCs w:val="16"/>
      </w:rPr>
      <w:t>1</w:t>
    </w:r>
    <w:r w:rsidR="0071431C">
      <w:rPr>
        <w:rFonts w:ascii="Segoe UI" w:hAnsi="Segoe UI" w:cs="Segoe UI"/>
        <w:b/>
        <w:spacing w:val="20"/>
        <w:sz w:val="16"/>
        <w:szCs w:val="16"/>
      </w:rPr>
      <w:fldChar w:fldCharType="end"/>
    </w:r>
  </w:p>
  <w:p w14:paraId="71E5608B" w14:textId="77777777" w:rsidR="0071431C" w:rsidRPr="009F4281" w:rsidRDefault="0071431C" w:rsidP="0071431C">
    <w:pPr>
      <w:pStyle w:val="Footer"/>
      <w:jc w:val="right"/>
      <w:rPr>
        <w:rFonts w:ascii="Segoe UI" w:hAnsi="Segoe UI" w:cs="Segoe UI"/>
        <w:sz w:val="16"/>
        <w:szCs w:val="16"/>
      </w:rPr>
    </w:pPr>
  </w:p>
  <w:p w14:paraId="07B5966E" w14:textId="180E8797" w:rsidR="002D79FC" w:rsidRPr="006828AD" w:rsidRDefault="004063E2" w:rsidP="0071431C">
    <w:pPr>
      <w:pStyle w:val="Footer"/>
      <w:jc w:val="right"/>
      <w:rPr>
        <w:rFonts w:ascii="Open Sans" w:hAnsi="Open Sans" w:cs="Open Sans"/>
        <w:sz w:val="12"/>
        <w:szCs w:val="16"/>
      </w:rPr>
    </w:pPr>
    <w:r w:rsidRPr="006828AD">
      <w:rPr>
        <w:rFonts w:ascii="Open Sans" w:hAnsi="Open Sans" w:cs="Open Sans"/>
        <w:sz w:val="12"/>
        <w:szCs w:val="16"/>
      </w:rPr>
      <w:t xml:space="preserve">© </w:t>
    </w:r>
    <w:r w:rsidR="00D66E74">
      <w:rPr>
        <w:rFonts w:ascii="Open Sans" w:hAnsi="Open Sans" w:cs="Open Sans"/>
        <w:sz w:val="12"/>
        <w:szCs w:val="16"/>
      </w:rPr>
      <w:t>2025</w:t>
    </w:r>
    <w:r w:rsidRPr="006828AD">
      <w:rPr>
        <w:rFonts w:ascii="Open Sans" w:hAnsi="Open Sans" w:cs="Open Sans"/>
        <w:sz w:val="12"/>
        <w:szCs w:val="16"/>
      </w:rPr>
      <w:t xml:space="preserve"> </w:t>
    </w:r>
    <w:r w:rsidR="006D5464">
      <w:rPr>
        <w:rFonts w:ascii="Open Sans" w:hAnsi="Open Sans" w:cs="Open Sans"/>
        <w:sz w:val="12"/>
        <w:szCs w:val="16"/>
      </w:rPr>
      <w:t>Success Accounting Group</w:t>
    </w:r>
    <w:r w:rsidRPr="006828AD">
      <w:rPr>
        <w:rFonts w:ascii="Open Sans" w:hAnsi="Open Sans" w:cs="Open Sans"/>
        <w:sz w:val="12"/>
        <w:szCs w:val="16"/>
      </w:rPr>
      <w:t xml:space="preserve"> | Last Updated </w:t>
    </w:r>
    <w:r w:rsidR="0019543D">
      <w:rPr>
        <w:rFonts w:ascii="Open Sans" w:hAnsi="Open Sans" w:cs="Open Sans"/>
        <w:sz w:val="12"/>
        <w:szCs w:val="16"/>
      </w:rPr>
      <w:fldChar w:fldCharType="begin"/>
    </w:r>
    <w:r w:rsidR="0019543D">
      <w:rPr>
        <w:rFonts w:ascii="Open Sans" w:hAnsi="Open Sans" w:cs="Open Sans"/>
        <w:sz w:val="12"/>
        <w:szCs w:val="16"/>
      </w:rPr>
      <w:instrText xml:space="preserve"> DATE \@ "d MMMM yyyy" </w:instrText>
    </w:r>
    <w:r w:rsidR="0019543D">
      <w:rPr>
        <w:rFonts w:ascii="Open Sans" w:hAnsi="Open Sans" w:cs="Open Sans"/>
        <w:sz w:val="12"/>
        <w:szCs w:val="16"/>
      </w:rPr>
      <w:fldChar w:fldCharType="separate"/>
    </w:r>
    <w:r w:rsidR="00260783">
      <w:rPr>
        <w:rFonts w:ascii="Open Sans" w:hAnsi="Open Sans" w:cs="Open Sans"/>
        <w:noProof/>
        <w:sz w:val="12"/>
        <w:szCs w:val="16"/>
      </w:rPr>
      <w:t>25 March 2025</w:t>
    </w:r>
    <w:r w:rsidR="0019543D">
      <w:rPr>
        <w:rFonts w:ascii="Open Sans" w:hAnsi="Open Sans" w:cs="Open Sans"/>
        <w:sz w:val="12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28CDA4" w14:textId="77777777" w:rsidR="006D6131" w:rsidRDefault="006D6131" w:rsidP="00360B4A">
      <w:pPr>
        <w:spacing w:after="0" w:line="240" w:lineRule="auto"/>
      </w:pPr>
      <w:r>
        <w:separator/>
      </w:r>
    </w:p>
  </w:footnote>
  <w:footnote w:type="continuationSeparator" w:id="0">
    <w:p w14:paraId="50287E53" w14:textId="77777777" w:rsidR="006D6131" w:rsidRDefault="006D6131" w:rsidP="00360B4A">
      <w:pPr>
        <w:spacing w:after="0" w:line="240" w:lineRule="auto"/>
      </w:pPr>
      <w:r>
        <w:continuationSeparator/>
      </w:r>
    </w:p>
  </w:footnote>
  <w:footnote w:type="continuationNotice" w:id="1">
    <w:p w14:paraId="0DEC13B6" w14:textId="77777777" w:rsidR="006D6131" w:rsidRDefault="006D613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98F357" w14:textId="64173D03" w:rsidR="003D1B2C" w:rsidRPr="006828AD" w:rsidRDefault="006D5464" w:rsidP="003D1B2C">
    <w:pPr>
      <w:pStyle w:val="Header"/>
      <w:jc w:val="right"/>
      <w:rPr>
        <w:rFonts w:ascii="Open Sans" w:hAnsi="Open Sans" w:cs="Open Sans"/>
        <w:b/>
        <w:spacing w:val="20"/>
        <w:sz w:val="16"/>
        <w:szCs w:val="16"/>
        <w:lang w:val="en-US"/>
      </w:rPr>
    </w:pPr>
    <w:r>
      <w:rPr>
        <w:rFonts w:ascii="Open Sans" w:hAnsi="Open Sans" w:cs="Open Sans"/>
        <w:noProof/>
        <w:spacing w:val="20"/>
        <w:sz w:val="16"/>
        <w:szCs w:val="16"/>
        <w:lang w:val="en-US"/>
      </w:rPr>
      <w:drawing>
        <wp:anchor distT="0" distB="0" distL="114300" distR="114300" simplePos="0" relativeHeight="251659264" behindDoc="0" locked="0" layoutInCell="1" allowOverlap="1" wp14:anchorId="6A8C8D61" wp14:editId="43D4A2C5">
          <wp:simplePos x="0" y="0"/>
          <wp:positionH relativeFrom="margin">
            <wp:align>left</wp:align>
          </wp:positionH>
          <wp:positionV relativeFrom="paragraph">
            <wp:posOffset>-297180</wp:posOffset>
          </wp:positionV>
          <wp:extent cx="1104900" cy="519266"/>
          <wp:effectExtent l="0" t="0" r="0" b="0"/>
          <wp:wrapNone/>
          <wp:docPr id="122494414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24944149" name="Picture 122494414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1630" cy="5224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2A09" w:rsidRPr="006828AD">
      <w:rPr>
        <w:rFonts w:ascii="Open Sans" w:hAnsi="Open Sans" w:cs="Open Sans"/>
        <w:spacing w:val="20"/>
        <w:sz w:val="16"/>
        <w:szCs w:val="16"/>
        <w:lang w:val="en-US"/>
      </w:rPr>
      <w:t>QUESTIONNAIRE</w:t>
    </w:r>
    <w:r w:rsidR="003D1B2C" w:rsidRPr="006828AD">
      <w:rPr>
        <w:rFonts w:ascii="Open Sans" w:hAnsi="Open Sans" w:cs="Open Sans"/>
        <w:spacing w:val="20"/>
        <w:sz w:val="16"/>
        <w:szCs w:val="16"/>
        <w:lang w:val="en-US"/>
      </w:rPr>
      <w:t xml:space="preserve"> | </w:t>
    </w:r>
    <w:r w:rsidR="00D66E74">
      <w:rPr>
        <w:rFonts w:ascii="Open Sans" w:hAnsi="Open Sans" w:cs="Open Sans"/>
        <w:b/>
        <w:spacing w:val="20"/>
        <w:sz w:val="16"/>
        <w:szCs w:val="16"/>
        <w:lang w:val="en-US"/>
      </w:rPr>
      <w:t>2025</w:t>
    </w:r>
    <w:r w:rsidR="00350E6A">
      <w:rPr>
        <w:rFonts w:ascii="Open Sans" w:hAnsi="Open Sans" w:cs="Open Sans"/>
        <w:b/>
        <w:spacing w:val="20"/>
        <w:sz w:val="16"/>
        <w:szCs w:val="16"/>
        <w:lang w:val="en-US"/>
      </w:rPr>
      <w:t xml:space="preserve"> F</w:t>
    </w:r>
    <w:r w:rsidR="00242A09" w:rsidRPr="006828AD">
      <w:rPr>
        <w:rFonts w:ascii="Open Sans" w:hAnsi="Open Sans" w:cs="Open Sans"/>
        <w:b/>
        <w:spacing w:val="20"/>
        <w:sz w:val="16"/>
        <w:szCs w:val="16"/>
        <w:lang w:val="en-US"/>
      </w:rPr>
      <w:t>ringe Benefits Tax</w:t>
    </w:r>
  </w:p>
  <w:p w14:paraId="213F2C85" w14:textId="611DD99D" w:rsidR="006D5464" w:rsidRPr="006D5464" w:rsidRDefault="006D5464" w:rsidP="00352907">
    <w:pPr>
      <w:pStyle w:val="Header"/>
      <w:pBdr>
        <w:between w:val="single" w:sz="12" w:space="1" w:color="7DDD00"/>
      </w:pBdr>
      <w:rPr>
        <w:rFonts w:ascii="Segoe UI" w:hAnsi="Segoe UI" w:cs="Segoe UI"/>
        <w:color w:val="ED7D31" w:themeColor="accent2"/>
        <w:spacing w:val="20"/>
        <w:sz w:val="20"/>
        <w:szCs w:val="20"/>
        <w:lang w:val="en-US"/>
      </w:rPr>
    </w:pPr>
    <w:r>
      <w:rPr>
        <w:rFonts w:ascii="Segoe UI" w:hAnsi="Segoe UI" w:cs="Segoe UI"/>
        <w:noProof/>
        <w:color w:val="ED7D31" w:themeColor="accent2"/>
        <w:spacing w:val="20"/>
        <w:sz w:val="20"/>
        <w:szCs w:val="2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132436F" wp14:editId="7D39032E">
              <wp:simplePos x="0" y="0"/>
              <wp:positionH relativeFrom="column">
                <wp:posOffset>9525</wp:posOffset>
              </wp:positionH>
              <wp:positionV relativeFrom="paragraph">
                <wp:posOffset>158750</wp:posOffset>
              </wp:positionV>
              <wp:extent cx="6339840" cy="15240"/>
              <wp:effectExtent l="0" t="0" r="22860" b="22860"/>
              <wp:wrapNone/>
              <wp:docPr id="44217412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339840" cy="15240"/>
                      </a:xfrm>
                      <a:prstGeom prst="line">
                        <a:avLst/>
                      </a:prstGeom>
                      <a:ln w="3175">
                        <a:solidFill>
                          <a:schemeClr val="accent2"/>
                        </a:solidFill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A228A71" id="Straight Connector 3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2.5pt" to="499.95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" strokecolor="#ed7d31 [3205]" strokeweight=".25pt">
              <v:stroke joinstyle="miter"/>
            </v:line>
          </w:pict>
        </mc:Fallback>
      </mc:AlternateContent>
    </w:r>
  </w:p>
  <w:p w14:paraId="4006284E" w14:textId="77777777" w:rsidR="0071431C" w:rsidRPr="00F232A0" w:rsidRDefault="0071431C" w:rsidP="0071431C">
    <w:pPr>
      <w:pStyle w:val="Header"/>
      <w:rPr>
        <w:rFonts w:ascii="Segoe UI" w:hAnsi="Segoe UI" w:cs="Segoe UI"/>
        <w:spacing w:val="20"/>
        <w:sz w:val="20"/>
        <w:szCs w:val="20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585875" w14:textId="77777777" w:rsidR="002D79FC" w:rsidRDefault="002D79F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B30F3E2" wp14:editId="2009223C">
              <wp:simplePos x="0" y="0"/>
              <wp:positionH relativeFrom="column">
                <wp:posOffset>930312</wp:posOffset>
              </wp:positionH>
              <wp:positionV relativeFrom="paragraph">
                <wp:posOffset>-497205</wp:posOffset>
              </wp:positionV>
              <wp:extent cx="5994736" cy="10730753"/>
              <wp:effectExtent l="0" t="0" r="635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94736" cy="10730753"/>
                      </a:xfrm>
                      <a:prstGeom prst="rect">
                        <a:avLst/>
                      </a:prstGeom>
                      <a:solidFill>
                        <a:schemeClr val="accent3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9D2C2E5" id="Rectangle 3" o:spid="_x0000_s1026" style="position:absolute;margin-left:73.25pt;margin-top:-39.15pt;width:472.05pt;height:844.95pt;z-index:-25166131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" fillcolor="#ededed [66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94638"/>
    <w:multiLevelType w:val="hybridMultilevel"/>
    <w:tmpl w:val="17DE1E3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9179E"/>
    <w:multiLevelType w:val="hybridMultilevel"/>
    <w:tmpl w:val="8A1851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45489"/>
    <w:multiLevelType w:val="hybridMultilevel"/>
    <w:tmpl w:val="82E631A0"/>
    <w:lvl w:ilvl="0" w:tplc="0C090001">
      <w:start w:val="1"/>
      <w:numFmt w:val="bullet"/>
      <w:lvlText w:val=""/>
      <w:lvlJc w:val="left"/>
      <w:pPr>
        <w:ind w:left="39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70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42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14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86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58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30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02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741" w:hanging="360"/>
      </w:pPr>
      <w:rPr>
        <w:rFonts w:ascii="Wingdings" w:hAnsi="Wingdings" w:hint="default"/>
      </w:rPr>
    </w:lvl>
  </w:abstractNum>
  <w:abstractNum w:abstractNumId="3" w15:restartNumberingAfterBreak="0">
    <w:nsid w:val="0B992BAF"/>
    <w:multiLevelType w:val="hybridMultilevel"/>
    <w:tmpl w:val="33EA02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D3304"/>
    <w:multiLevelType w:val="hybridMultilevel"/>
    <w:tmpl w:val="D256E8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05B9D"/>
    <w:multiLevelType w:val="hybridMultilevel"/>
    <w:tmpl w:val="A88816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4C48EE"/>
    <w:multiLevelType w:val="hybridMultilevel"/>
    <w:tmpl w:val="085C2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A251DF"/>
    <w:multiLevelType w:val="hybridMultilevel"/>
    <w:tmpl w:val="50C034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626AE3"/>
    <w:multiLevelType w:val="hybridMultilevel"/>
    <w:tmpl w:val="A67E9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36188D"/>
    <w:multiLevelType w:val="hybridMultilevel"/>
    <w:tmpl w:val="2FD8E1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F514FC"/>
    <w:multiLevelType w:val="hybridMultilevel"/>
    <w:tmpl w:val="889EBC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814E12"/>
    <w:multiLevelType w:val="hybridMultilevel"/>
    <w:tmpl w:val="874CC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091F6A"/>
    <w:multiLevelType w:val="hybridMultilevel"/>
    <w:tmpl w:val="DB6C783A"/>
    <w:lvl w:ilvl="0" w:tplc="0C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13" w15:restartNumberingAfterBreak="0">
    <w:nsid w:val="1DDB1810"/>
    <w:multiLevelType w:val="hybridMultilevel"/>
    <w:tmpl w:val="A57899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C948FC"/>
    <w:multiLevelType w:val="hybridMultilevel"/>
    <w:tmpl w:val="6B24B782"/>
    <w:lvl w:ilvl="0" w:tplc="0C090001">
      <w:start w:val="1"/>
      <w:numFmt w:val="bullet"/>
      <w:lvlText w:val=""/>
      <w:lvlJc w:val="left"/>
      <w:pPr>
        <w:ind w:left="39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70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42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14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86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58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30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02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741" w:hanging="360"/>
      </w:pPr>
      <w:rPr>
        <w:rFonts w:ascii="Wingdings" w:hAnsi="Wingdings" w:hint="default"/>
      </w:rPr>
    </w:lvl>
  </w:abstractNum>
  <w:abstractNum w:abstractNumId="15" w15:restartNumberingAfterBreak="0">
    <w:nsid w:val="25AC7B84"/>
    <w:multiLevelType w:val="hybridMultilevel"/>
    <w:tmpl w:val="6F6038B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CB61E1"/>
    <w:multiLevelType w:val="hybridMultilevel"/>
    <w:tmpl w:val="95A0ABD2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29DF0979"/>
    <w:multiLevelType w:val="hybridMultilevel"/>
    <w:tmpl w:val="2B94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467F5C"/>
    <w:multiLevelType w:val="hybridMultilevel"/>
    <w:tmpl w:val="124C57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C6278B"/>
    <w:multiLevelType w:val="hybridMultilevel"/>
    <w:tmpl w:val="8068B6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3533D0"/>
    <w:multiLevelType w:val="hybridMultilevel"/>
    <w:tmpl w:val="C7D82E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677A92"/>
    <w:multiLevelType w:val="hybridMultilevel"/>
    <w:tmpl w:val="1FA41F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693AB2"/>
    <w:multiLevelType w:val="hybridMultilevel"/>
    <w:tmpl w:val="FDAA123E"/>
    <w:lvl w:ilvl="0" w:tplc="0C090001">
      <w:start w:val="1"/>
      <w:numFmt w:val="bullet"/>
      <w:lvlText w:val=""/>
      <w:lvlJc w:val="left"/>
      <w:pPr>
        <w:ind w:left="39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70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42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14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86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58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30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02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741" w:hanging="360"/>
      </w:pPr>
      <w:rPr>
        <w:rFonts w:ascii="Wingdings" w:hAnsi="Wingdings" w:hint="default"/>
      </w:rPr>
    </w:lvl>
  </w:abstractNum>
  <w:abstractNum w:abstractNumId="23" w15:restartNumberingAfterBreak="0">
    <w:nsid w:val="49906D8A"/>
    <w:multiLevelType w:val="hybridMultilevel"/>
    <w:tmpl w:val="0BE6CB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8723A0"/>
    <w:multiLevelType w:val="hybridMultilevel"/>
    <w:tmpl w:val="DA4E6F66"/>
    <w:lvl w:ilvl="0" w:tplc="0C09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25" w15:restartNumberingAfterBreak="0">
    <w:nsid w:val="4C8E1FA2"/>
    <w:multiLevelType w:val="hybridMultilevel"/>
    <w:tmpl w:val="3ABA5F4C"/>
    <w:lvl w:ilvl="0" w:tplc="B210C484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  <w:sz w:val="14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EB21EA"/>
    <w:multiLevelType w:val="hybridMultilevel"/>
    <w:tmpl w:val="975079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904781"/>
    <w:multiLevelType w:val="hybridMultilevel"/>
    <w:tmpl w:val="E8943C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D0F32"/>
    <w:multiLevelType w:val="hybridMultilevel"/>
    <w:tmpl w:val="46E2B67E"/>
    <w:lvl w:ilvl="0" w:tplc="0C090001">
      <w:start w:val="1"/>
      <w:numFmt w:val="bullet"/>
      <w:lvlText w:val=""/>
      <w:lvlJc w:val="left"/>
      <w:pPr>
        <w:ind w:left="39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70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42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14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86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58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30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02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741" w:hanging="360"/>
      </w:pPr>
      <w:rPr>
        <w:rFonts w:ascii="Wingdings" w:hAnsi="Wingdings" w:hint="default"/>
      </w:rPr>
    </w:lvl>
  </w:abstractNum>
  <w:abstractNum w:abstractNumId="29" w15:restartNumberingAfterBreak="0">
    <w:nsid w:val="57F171AC"/>
    <w:multiLevelType w:val="hybridMultilevel"/>
    <w:tmpl w:val="3586E4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A33E1B"/>
    <w:multiLevelType w:val="hybridMultilevel"/>
    <w:tmpl w:val="89CCFD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DC541A"/>
    <w:multiLevelType w:val="hybridMultilevel"/>
    <w:tmpl w:val="4100F1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6225B0"/>
    <w:multiLevelType w:val="hybridMultilevel"/>
    <w:tmpl w:val="249CCE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0B6E6D"/>
    <w:multiLevelType w:val="hybridMultilevel"/>
    <w:tmpl w:val="2A64C8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9E44E8"/>
    <w:multiLevelType w:val="hybridMultilevel"/>
    <w:tmpl w:val="8C983C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C62EB0"/>
    <w:multiLevelType w:val="hybridMultilevel"/>
    <w:tmpl w:val="9DA44E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4E642C"/>
    <w:multiLevelType w:val="hybridMultilevel"/>
    <w:tmpl w:val="7CECF6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AE2474"/>
    <w:multiLevelType w:val="hybridMultilevel"/>
    <w:tmpl w:val="4DFE5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B5E84"/>
    <w:multiLevelType w:val="hybridMultilevel"/>
    <w:tmpl w:val="894A6B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B25832"/>
    <w:multiLevelType w:val="hybridMultilevel"/>
    <w:tmpl w:val="6B7845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645F38"/>
    <w:multiLevelType w:val="hybridMultilevel"/>
    <w:tmpl w:val="6F8E0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066228"/>
    <w:multiLevelType w:val="hybridMultilevel"/>
    <w:tmpl w:val="BBD0AED6"/>
    <w:lvl w:ilvl="0" w:tplc="148454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180C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3F881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AEAA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526C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BA3D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F8CD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36D8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D862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6C4351"/>
    <w:multiLevelType w:val="hybridMultilevel"/>
    <w:tmpl w:val="9F90E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FC4849"/>
    <w:multiLevelType w:val="hybridMultilevel"/>
    <w:tmpl w:val="056405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CE5EEE"/>
    <w:multiLevelType w:val="hybridMultilevel"/>
    <w:tmpl w:val="32B47804"/>
    <w:lvl w:ilvl="0" w:tplc="0C09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num w:numId="1" w16cid:durableId="1335034410">
    <w:abstractNumId w:val="18"/>
  </w:num>
  <w:num w:numId="2" w16cid:durableId="667824628">
    <w:abstractNumId w:val="0"/>
  </w:num>
  <w:num w:numId="3" w16cid:durableId="706761303">
    <w:abstractNumId w:val="31"/>
  </w:num>
  <w:num w:numId="4" w16cid:durableId="993873220">
    <w:abstractNumId w:val="15"/>
  </w:num>
  <w:num w:numId="5" w16cid:durableId="1872766651">
    <w:abstractNumId w:val="33"/>
  </w:num>
  <w:num w:numId="6" w16cid:durableId="2099594825">
    <w:abstractNumId w:val="21"/>
  </w:num>
  <w:num w:numId="7" w16cid:durableId="376006465">
    <w:abstractNumId w:val="39"/>
  </w:num>
  <w:num w:numId="8" w16cid:durableId="1671634833">
    <w:abstractNumId w:val="9"/>
  </w:num>
  <w:num w:numId="9" w16cid:durableId="841705950">
    <w:abstractNumId w:val="26"/>
  </w:num>
  <w:num w:numId="10" w16cid:durableId="720714436">
    <w:abstractNumId w:val="19"/>
  </w:num>
  <w:num w:numId="11" w16cid:durableId="1487550668">
    <w:abstractNumId w:val="22"/>
  </w:num>
  <w:num w:numId="12" w16cid:durableId="334499834">
    <w:abstractNumId w:val="2"/>
  </w:num>
  <w:num w:numId="13" w16cid:durableId="2047632438">
    <w:abstractNumId w:val="14"/>
  </w:num>
  <w:num w:numId="14" w16cid:durableId="1570454916">
    <w:abstractNumId w:val="28"/>
  </w:num>
  <w:num w:numId="15" w16cid:durableId="963924343">
    <w:abstractNumId w:val="43"/>
  </w:num>
  <w:num w:numId="16" w16cid:durableId="2026592132">
    <w:abstractNumId w:val="40"/>
  </w:num>
  <w:num w:numId="17" w16cid:durableId="1654679813">
    <w:abstractNumId w:val="24"/>
  </w:num>
  <w:num w:numId="18" w16cid:durableId="1767917351">
    <w:abstractNumId w:val="44"/>
  </w:num>
  <w:num w:numId="19" w16cid:durableId="1742561507">
    <w:abstractNumId w:val="29"/>
  </w:num>
  <w:num w:numId="20" w16cid:durableId="1297030217">
    <w:abstractNumId w:val="5"/>
  </w:num>
  <w:num w:numId="21" w16cid:durableId="45641875">
    <w:abstractNumId w:val="6"/>
  </w:num>
  <w:num w:numId="22" w16cid:durableId="122623639">
    <w:abstractNumId w:val="4"/>
  </w:num>
  <w:num w:numId="23" w16cid:durableId="1308707481">
    <w:abstractNumId w:val="42"/>
  </w:num>
  <w:num w:numId="24" w16cid:durableId="1647588887">
    <w:abstractNumId w:val="12"/>
  </w:num>
  <w:num w:numId="25" w16cid:durableId="591167025">
    <w:abstractNumId w:val="16"/>
  </w:num>
  <w:num w:numId="26" w16cid:durableId="744185358">
    <w:abstractNumId w:val="30"/>
  </w:num>
  <w:num w:numId="27" w16cid:durableId="447285462">
    <w:abstractNumId w:val="17"/>
  </w:num>
  <w:num w:numId="28" w16cid:durableId="1408183795">
    <w:abstractNumId w:val="10"/>
  </w:num>
  <w:num w:numId="29" w16cid:durableId="1348632467">
    <w:abstractNumId w:val="3"/>
  </w:num>
  <w:num w:numId="30" w16cid:durableId="1347093783">
    <w:abstractNumId w:val="7"/>
  </w:num>
  <w:num w:numId="31" w16cid:durableId="850029806">
    <w:abstractNumId w:val="1"/>
  </w:num>
  <w:num w:numId="32" w16cid:durableId="813718958">
    <w:abstractNumId w:val="23"/>
  </w:num>
  <w:num w:numId="33" w16cid:durableId="406073427">
    <w:abstractNumId w:val="11"/>
  </w:num>
  <w:num w:numId="34" w16cid:durableId="429738765">
    <w:abstractNumId w:val="13"/>
  </w:num>
  <w:num w:numId="35" w16cid:durableId="1503739140">
    <w:abstractNumId w:val="34"/>
  </w:num>
  <w:num w:numId="36" w16cid:durableId="855466318">
    <w:abstractNumId w:val="20"/>
  </w:num>
  <w:num w:numId="37" w16cid:durableId="643629506">
    <w:abstractNumId w:val="41"/>
  </w:num>
  <w:num w:numId="38" w16cid:durableId="286740816">
    <w:abstractNumId w:val="27"/>
  </w:num>
  <w:num w:numId="39" w16cid:durableId="363792768">
    <w:abstractNumId w:val="37"/>
  </w:num>
  <w:num w:numId="40" w16cid:durableId="1336491863">
    <w:abstractNumId w:val="35"/>
  </w:num>
  <w:num w:numId="41" w16cid:durableId="222330638">
    <w:abstractNumId w:val="32"/>
  </w:num>
  <w:num w:numId="42" w16cid:durableId="855533556">
    <w:abstractNumId w:val="8"/>
  </w:num>
  <w:num w:numId="43" w16cid:durableId="1950160791">
    <w:abstractNumId w:val="36"/>
  </w:num>
  <w:num w:numId="44" w16cid:durableId="491020895">
    <w:abstractNumId w:val="38"/>
  </w:num>
  <w:num w:numId="45" w16cid:durableId="203523192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Nzc1szC0sDQxNLZU0lEKTi0uzszPAykwrgUAj25u9ywAAAA="/>
  </w:docVars>
  <w:rsids>
    <w:rsidRoot w:val="00242A09"/>
    <w:rsid w:val="00017685"/>
    <w:rsid w:val="00024D4C"/>
    <w:rsid w:val="00033222"/>
    <w:rsid w:val="00033D20"/>
    <w:rsid w:val="000375B9"/>
    <w:rsid w:val="000414E7"/>
    <w:rsid w:val="000502D1"/>
    <w:rsid w:val="00072C37"/>
    <w:rsid w:val="0007401C"/>
    <w:rsid w:val="00077508"/>
    <w:rsid w:val="00082698"/>
    <w:rsid w:val="00083ECD"/>
    <w:rsid w:val="00092B55"/>
    <w:rsid w:val="000A03F5"/>
    <w:rsid w:val="000A0BDC"/>
    <w:rsid w:val="000A2D61"/>
    <w:rsid w:val="000A5DD4"/>
    <w:rsid w:val="000B432A"/>
    <w:rsid w:val="000B4A48"/>
    <w:rsid w:val="000C4B07"/>
    <w:rsid w:val="000D1D41"/>
    <w:rsid w:val="000D5E56"/>
    <w:rsid w:val="00107733"/>
    <w:rsid w:val="001117EF"/>
    <w:rsid w:val="00114A76"/>
    <w:rsid w:val="001312DB"/>
    <w:rsid w:val="001323B2"/>
    <w:rsid w:val="0015562F"/>
    <w:rsid w:val="0017217B"/>
    <w:rsid w:val="00184268"/>
    <w:rsid w:val="0019514B"/>
    <w:rsid w:val="0019543D"/>
    <w:rsid w:val="001A42DB"/>
    <w:rsid w:val="001C5C31"/>
    <w:rsid w:val="001D5980"/>
    <w:rsid w:val="001D66FE"/>
    <w:rsid w:val="001E5456"/>
    <w:rsid w:val="001E7CCB"/>
    <w:rsid w:val="001E7F08"/>
    <w:rsid w:val="0020133E"/>
    <w:rsid w:val="00213F30"/>
    <w:rsid w:val="002140DF"/>
    <w:rsid w:val="00215819"/>
    <w:rsid w:val="00217580"/>
    <w:rsid w:val="00242A09"/>
    <w:rsid w:val="0025763F"/>
    <w:rsid w:val="00260783"/>
    <w:rsid w:val="00266198"/>
    <w:rsid w:val="00267FCF"/>
    <w:rsid w:val="00290A1B"/>
    <w:rsid w:val="002B7637"/>
    <w:rsid w:val="002C31E2"/>
    <w:rsid w:val="002C57CB"/>
    <w:rsid w:val="002D0051"/>
    <w:rsid w:val="002D79FC"/>
    <w:rsid w:val="002F296C"/>
    <w:rsid w:val="0030570A"/>
    <w:rsid w:val="003072E4"/>
    <w:rsid w:val="00315C36"/>
    <w:rsid w:val="00315DDB"/>
    <w:rsid w:val="003207FE"/>
    <w:rsid w:val="00330C62"/>
    <w:rsid w:val="00334065"/>
    <w:rsid w:val="0033592B"/>
    <w:rsid w:val="00347EB3"/>
    <w:rsid w:val="00350E6A"/>
    <w:rsid w:val="00352907"/>
    <w:rsid w:val="00360B4A"/>
    <w:rsid w:val="003834A3"/>
    <w:rsid w:val="00393633"/>
    <w:rsid w:val="00395DBF"/>
    <w:rsid w:val="003A1C42"/>
    <w:rsid w:val="003D0017"/>
    <w:rsid w:val="003D1242"/>
    <w:rsid w:val="003D1B2C"/>
    <w:rsid w:val="003D3FC4"/>
    <w:rsid w:val="003D7C21"/>
    <w:rsid w:val="004063E2"/>
    <w:rsid w:val="004132DC"/>
    <w:rsid w:val="0041470F"/>
    <w:rsid w:val="004409AA"/>
    <w:rsid w:val="00464482"/>
    <w:rsid w:val="00470EE2"/>
    <w:rsid w:val="00473516"/>
    <w:rsid w:val="004B1947"/>
    <w:rsid w:val="004B63BA"/>
    <w:rsid w:val="004C4B9C"/>
    <w:rsid w:val="004C6571"/>
    <w:rsid w:val="004D3DF3"/>
    <w:rsid w:val="004D535C"/>
    <w:rsid w:val="004D584C"/>
    <w:rsid w:val="004D6B8B"/>
    <w:rsid w:val="004E2CC1"/>
    <w:rsid w:val="004E393E"/>
    <w:rsid w:val="004E3BB4"/>
    <w:rsid w:val="004F2030"/>
    <w:rsid w:val="004F6BE5"/>
    <w:rsid w:val="005059CC"/>
    <w:rsid w:val="00507D9E"/>
    <w:rsid w:val="005108DF"/>
    <w:rsid w:val="00517253"/>
    <w:rsid w:val="00520495"/>
    <w:rsid w:val="005209D4"/>
    <w:rsid w:val="0052610B"/>
    <w:rsid w:val="00527083"/>
    <w:rsid w:val="0053032A"/>
    <w:rsid w:val="005413BB"/>
    <w:rsid w:val="00542473"/>
    <w:rsid w:val="00552F8E"/>
    <w:rsid w:val="005573D3"/>
    <w:rsid w:val="00585596"/>
    <w:rsid w:val="00591C2D"/>
    <w:rsid w:val="005921C6"/>
    <w:rsid w:val="005B3437"/>
    <w:rsid w:val="005B5D73"/>
    <w:rsid w:val="005B6864"/>
    <w:rsid w:val="005C3591"/>
    <w:rsid w:val="005D69A7"/>
    <w:rsid w:val="005F3A04"/>
    <w:rsid w:val="00600EB7"/>
    <w:rsid w:val="00611BCE"/>
    <w:rsid w:val="00612BCB"/>
    <w:rsid w:val="00614D66"/>
    <w:rsid w:val="0062281A"/>
    <w:rsid w:val="006265C4"/>
    <w:rsid w:val="00635B6F"/>
    <w:rsid w:val="00661621"/>
    <w:rsid w:val="00663A07"/>
    <w:rsid w:val="00673192"/>
    <w:rsid w:val="00680847"/>
    <w:rsid w:val="006828AD"/>
    <w:rsid w:val="00694B28"/>
    <w:rsid w:val="006970CF"/>
    <w:rsid w:val="006A3B0C"/>
    <w:rsid w:val="006B11D1"/>
    <w:rsid w:val="006B50D6"/>
    <w:rsid w:val="006C4F97"/>
    <w:rsid w:val="006C6D2A"/>
    <w:rsid w:val="006D514A"/>
    <w:rsid w:val="006D5464"/>
    <w:rsid w:val="006D6131"/>
    <w:rsid w:val="006E4CAA"/>
    <w:rsid w:val="006E7481"/>
    <w:rsid w:val="006F1C94"/>
    <w:rsid w:val="007008F0"/>
    <w:rsid w:val="00704147"/>
    <w:rsid w:val="00704EDD"/>
    <w:rsid w:val="007061E0"/>
    <w:rsid w:val="00710F73"/>
    <w:rsid w:val="0071431C"/>
    <w:rsid w:val="00725EA0"/>
    <w:rsid w:val="00734E2F"/>
    <w:rsid w:val="007629A5"/>
    <w:rsid w:val="00775F83"/>
    <w:rsid w:val="00777604"/>
    <w:rsid w:val="0079176C"/>
    <w:rsid w:val="007946A1"/>
    <w:rsid w:val="007B167E"/>
    <w:rsid w:val="007C4138"/>
    <w:rsid w:val="007D275F"/>
    <w:rsid w:val="007E6F5A"/>
    <w:rsid w:val="007F0BCA"/>
    <w:rsid w:val="00800716"/>
    <w:rsid w:val="00806790"/>
    <w:rsid w:val="0081026A"/>
    <w:rsid w:val="0081224B"/>
    <w:rsid w:val="00826DE4"/>
    <w:rsid w:val="0084567A"/>
    <w:rsid w:val="00852644"/>
    <w:rsid w:val="00861543"/>
    <w:rsid w:val="00876569"/>
    <w:rsid w:val="008800BF"/>
    <w:rsid w:val="00885935"/>
    <w:rsid w:val="0089555E"/>
    <w:rsid w:val="008A1403"/>
    <w:rsid w:val="008A59A1"/>
    <w:rsid w:val="008A7701"/>
    <w:rsid w:val="008B2323"/>
    <w:rsid w:val="008B7CB2"/>
    <w:rsid w:val="008D36F3"/>
    <w:rsid w:val="008F38CB"/>
    <w:rsid w:val="0090212E"/>
    <w:rsid w:val="009055B0"/>
    <w:rsid w:val="0090573C"/>
    <w:rsid w:val="00914C1D"/>
    <w:rsid w:val="00916C92"/>
    <w:rsid w:val="009244FB"/>
    <w:rsid w:val="00957BD1"/>
    <w:rsid w:val="00964968"/>
    <w:rsid w:val="00980B73"/>
    <w:rsid w:val="00984B7A"/>
    <w:rsid w:val="009921EF"/>
    <w:rsid w:val="009A7571"/>
    <w:rsid w:val="009D65CE"/>
    <w:rsid w:val="009E600A"/>
    <w:rsid w:val="009F4281"/>
    <w:rsid w:val="00A03300"/>
    <w:rsid w:val="00A240E4"/>
    <w:rsid w:val="00A250F6"/>
    <w:rsid w:val="00A27CEB"/>
    <w:rsid w:val="00A358B5"/>
    <w:rsid w:val="00A512BC"/>
    <w:rsid w:val="00A52C21"/>
    <w:rsid w:val="00A61938"/>
    <w:rsid w:val="00A655D2"/>
    <w:rsid w:val="00A709AB"/>
    <w:rsid w:val="00A77890"/>
    <w:rsid w:val="00A856CD"/>
    <w:rsid w:val="00AC1D72"/>
    <w:rsid w:val="00AF71A5"/>
    <w:rsid w:val="00B22152"/>
    <w:rsid w:val="00B2361D"/>
    <w:rsid w:val="00B44E0E"/>
    <w:rsid w:val="00B52F57"/>
    <w:rsid w:val="00B61D36"/>
    <w:rsid w:val="00B64E53"/>
    <w:rsid w:val="00B6552D"/>
    <w:rsid w:val="00B940BE"/>
    <w:rsid w:val="00BA18C4"/>
    <w:rsid w:val="00BA1C7E"/>
    <w:rsid w:val="00BA7A02"/>
    <w:rsid w:val="00BC1CAD"/>
    <w:rsid w:val="00BD359B"/>
    <w:rsid w:val="00BD5B1D"/>
    <w:rsid w:val="00BE0125"/>
    <w:rsid w:val="00BE6743"/>
    <w:rsid w:val="00BF1C43"/>
    <w:rsid w:val="00BF35A0"/>
    <w:rsid w:val="00C05695"/>
    <w:rsid w:val="00C05C47"/>
    <w:rsid w:val="00C13D35"/>
    <w:rsid w:val="00C3461B"/>
    <w:rsid w:val="00C550CD"/>
    <w:rsid w:val="00C56C83"/>
    <w:rsid w:val="00C93B45"/>
    <w:rsid w:val="00CA6F82"/>
    <w:rsid w:val="00CE7FCE"/>
    <w:rsid w:val="00D01891"/>
    <w:rsid w:val="00D25E3B"/>
    <w:rsid w:val="00D310AF"/>
    <w:rsid w:val="00D375C1"/>
    <w:rsid w:val="00D42298"/>
    <w:rsid w:val="00D43FFA"/>
    <w:rsid w:val="00D560ED"/>
    <w:rsid w:val="00D63209"/>
    <w:rsid w:val="00D63F30"/>
    <w:rsid w:val="00D65759"/>
    <w:rsid w:val="00D66E74"/>
    <w:rsid w:val="00D73614"/>
    <w:rsid w:val="00D739DE"/>
    <w:rsid w:val="00D81DA6"/>
    <w:rsid w:val="00D87068"/>
    <w:rsid w:val="00D923F0"/>
    <w:rsid w:val="00D93BBA"/>
    <w:rsid w:val="00DA0DF9"/>
    <w:rsid w:val="00DC1017"/>
    <w:rsid w:val="00DD38AB"/>
    <w:rsid w:val="00DE0860"/>
    <w:rsid w:val="00DE2481"/>
    <w:rsid w:val="00DF320A"/>
    <w:rsid w:val="00DF798F"/>
    <w:rsid w:val="00E007EA"/>
    <w:rsid w:val="00E13EFF"/>
    <w:rsid w:val="00E149ED"/>
    <w:rsid w:val="00E16292"/>
    <w:rsid w:val="00E3724E"/>
    <w:rsid w:val="00E5153B"/>
    <w:rsid w:val="00E51DC7"/>
    <w:rsid w:val="00E63D71"/>
    <w:rsid w:val="00E65DEB"/>
    <w:rsid w:val="00E67407"/>
    <w:rsid w:val="00E73782"/>
    <w:rsid w:val="00E8118E"/>
    <w:rsid w:val="00E85517"/>
    <w:rsid w:val="00E9591B"/>
    <w:rsid w:val="00EA7423"/>
    <w:rsid w:val="00EB1B49"/>
    <w:rsid w:val="00EB2DE4"/>
    <w:rsid w:val="00EC07EA"/>
    <w:rsid w:val="00EC56BC"/>
    <w:rsid w:val="00ED6939"/>
    <w:rsid w:val="00ED7A67"/>
    <w:rsid w:val="00ED7FA4"/>
    <w:rsid w:val="00EE3681"/>
    <w:rsid w:val="00EF01F5"/>
    <w:rsid w:val="00F21D05"/>
    <w:rsid w:val="00F262B9"/>
    <w:rsid w:val="00F2770D"/>
    <w:rsid w:val="00F62FC7"/>
    <w:rsid w:val="00F63141"/>
    <w:rsid w:val="00F70F79"/>
    <w:rsid w:val="00F80025"/>
    <w:rsid w:val="00F810A0"/>
    <w:rsid w:val="00F912F0"/>
    <w:rsid w:val="00FA046D"/>
    <w:rsid w:val="00FB2817"/>
    <w:rsid w:val="00FB648C"/>
    <w:rsid w:val="00FB708B"/>
    <w:rsid w:val="00FC3C95"/>
    <w:rsid w:val="00FD512B"/>
    <w:rsid w:val="00FE683D"/>
    <w:rsid w:val="00FF0371"/>
    <w:rsid w:val="00FF6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7E3756"/>
  <w15:chartTrackingRefBased/>
  <w15:docId w15:val="{2C7309E1-D69D-44FB-87A7-F53BB33CA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="Times New Roman" w:cs="Times New Roman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473"/>
  </w:style>
  <w:style w:type="paragraph" w:styleId="Heading4">
    <w:name w:val="heading 4"/>
    <w:basedOn w:val="Normal"/>
    <w:link w:val="Heading4Char"/>
    <w:uiPriority w:val="9"/>
    <w:qFormat/>
    <w:rsid w:val="00980B73"/>
    <w:pPr>
      <w:spacing w:before="100" w:beforeAutospacing="1" w:after="100" w:afterAutospacing="1" w:line="240" w:lineRule="auto"/>
      <w:outlineLvl w:val="3"/>
    </w:pPr>
    <w:rPr>
      <w:rFonts w:asci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0B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0B4A"/>
  </w:style>
  <w:style w:type="paragraph" w:styleId="Footer">
    <w:name w:val="footer"/>
    <w:basedOn w:val="Normal"/>
    <w:link w:val="FooterChar"/>
    <w:uiPriority w:val="99"/>
    <w:unhideWhenUsed/>
    <w:rsid w:val="00360B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0B4A"/>
  </w:style>
  <w:style w:type="character" w:styleId="Hyperlink">
    <w:name w:val="Hyperlink"/>
    <w:basedOn w:val="DefaultParagraphFont"/>
    <w:uiPriority w:val="99"/>
    <w:unhideWhenUsed/>
    <w:rsid w:val="0058559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5596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5413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14A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4A7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80B73"/>
    <w:pPr>
      <w:spacing w:before="100" w:beforeAutospacing="1" w:after="100" w:afterAutospacing="1" w:line="240" w:lineRule="auto"/>
    </w:pPr>
    <w:rPr>
      <w:rFonts w:ascii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80B73"/>
    <w:rPr>
      <w:rFonts w:ascii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980B73"/>
    <w:rPr>
      <w:b/>
      <w:bCs/>
    </w:rPr>
  </w:style>
  <w:style w:type="table" w:customStyle="1" w:styleId="TableGrid1">
    <w:name w:val="Table Grid1"/>
    <w:basedOn w:val="TableNormal"/>
    <w:next w:val="TableGrid"/>
    <w:uiPriority w:val="39"/>
    <w:rsid w:val="000B43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1B2C"/>
    <w:pPr>
      <w:spacing w:after="0" w:line="240" w:lineRule="auto"/>
      <w:ind w:left="720"/>
    </w:pPr>
    <w:rPr>
      <w:rFonts w:ascii="Verdana" w:hAnsi="Verdana"/>
      <w:sz w:val="18"/>
      <w:szCs w:val="24"/>
      <w:lang w:val="en-US" w:eastAsia="en-US"/>
    </w:rPr>
  </w:style>
  <w:style w:type="table" w:styleId="PlainTable2">
    <w:name w:val="Plain Table 2"/>
    <w:basedOn w:val="TableNormal"/>
    <w:uiPriority w:val="42"/>
    <w:rsid w:val="00E149E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E149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41470F"/>
    <w:pPr>
      <w:spacing w:after="0" w:line="240" w:lineRule="auto"/>
    </w:pPr>
  </w:style>
  <w:style w:type="paragraph" w:customStyle="1" w:styleId="TableBullet">
    <w:name w:val="_Table Bullet"/>
    <w:basedOn w:val="Normal"/>
    <w:rsid w:val="0041470F"/>
    <w:pPr>
      <w:numPr>
        <w:numId w:val="45"/>
      </w:numPr>
      <w:tabs>
        <w:tab w:val="left" w:pos="170"/>
      </w:tabs>
      <w:spacing w:before="60" w:after="60" w:line="240" w:lineRule="auto"/>
    </w:pPr>
    <w:rPr>
      <w:rFonts w:ascii="Arial" w:eastAsia="MS Gothic" w:hAnsi="Arial"/>
      <w:sz w:val="16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6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2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2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3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xtReleaseDeadline xmlns="95e88972-f8c5-4ac5-9edb-72f263caaf0b" xsi:nil="true"/>
    <DocumentType xmlns="95e88972-f8c5-4ac5-9edb-72f263caaf0b">
      <Value>Client Questionnaire</Value>
    </DocumentType>
    <Status xmlns="95e88972-f8c5-4ac5-9edb-72f263caaf0b">Published</Status>
    <UpdateTiming xmlns="95e88972-f8c5-4ac5-9edb-72f263caaf0b">
      <Value>Q1</Value>
    </UpdateTiming>
    <Tags xmlns="95e88972-f8c5-4ac5-9edb-72f263caaf0b">
      <Value>FBT</Value>
    </Tags>
    <LastUpdated xmlns="95e88972-f8c5-4ac5-9edb-72f263caaf0b" xsi:nil="true"/>
    <ResourceCategory xmlns="95e88972-f8c5-4ac5-9edb-72f263caaf0b" xsi:nil="true"/>
    <TaxCatchAll xmlns="d85aba5d-417f-4f9f-a9f1-a4f34ba15a91" xsi:nil="true"/>
    <lcf76f155ced4ddcb4097134ff3c332f xmlns="95e88972-f8c5-4ac5-9edb-72f263caaf0b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357AF2A9F4C74BADDE0F2D76A5A20B" ma:contentTypeVersion="25" ma:contentTypeDescription="Create a new document." ma:contentTypeScope="" ma:versionID="48f1650c2bba7771bae4b940e2fce489">
  <xsd:schema xmlns:xsd="http://www.w3.org/2001/XMLSchema" xmlns:xs="http://www.w3.org/2001/XMLSchema" xmlns:p="http://schemas.microsoft.com/office/2006/metadata/properties" xmlns:ns2="95e88972-f8c5-4ac5-9edb-72f263caaf0b" xmlns:ns3="d85aba5d-417f-4f9f-a9f1-a4f34ba15a91" targetNamespace="http://schemas.microsoft.com/office/2006/metadata/properties" ma:root="true" ma:fieldsID="3753b50f9ef283264c635b9eece08779" ns2:_="" ns3:_="">
    <xsd:import namespace="95e88972-f8c5-4ac5-9edb-72f263caaf0b"/>
    <xsd:import namespace="d85aba5d-417f-4f9f-a9f1-a4f34ba15a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UpdateTiming" minOccurs="0"/>
                <xsd:element ref="ns2:Tags" minOccurs="0"/>
                <xsd:element ref="ns2:Status" minOccurs="0"/>
                <xsd:element ref="ns2:DocumentType" minOccurs="0"/>
                <xsd:element ref="ns2:NextReleaseDeadline" minOccurs="0"/>
                <xsd:element ref="ns2:LastUpdated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ResourceCategory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e88972-f8c5-4ac5-9edb-72f263caaf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7" nillable="true" ma:displayName="MediaServiceEventHashCode" ma:hidden="true" ma:internalName="MediaServiceEventHashCode" ma:readOnly="true">
      <xsd:simpleType>
        <xsd:restriction base="dms:Text"/>
      </xsd:simpleType>
    </xsd:element>
    <xsd:element name="UpdateTiming" ma:index="10" nillable="true" ma:displayName="Update Schedule" ma:internalName="UpdateTiming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Q1"/>
                    <xsd:enumeration value="Q2"/>
                    <xsd:enumeration value="Q3"/>
                    <xsd:enumeration value="Q4"/>
                    <xsd:enumeration value="Not Defined"/>
                    <xsd:enumeration value="Annually"/>
                  </xsd:restriction>
                </xsd:simpleType>
              </xsd:element>
            </xsd:sequence>
          </xsd:extension>
        </xsd:complexContent>
      </xsd:complexType>
    </xsd:element>
    <xsd:element name="Tags" ma:index="11" nillable="true" ma:displayName="Tags" ma:internalName="Tag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Engagement &amp; Onboarding"/>
                        <xsd:enumeration value="Practice Management"/>
                        <xsd:enumeration value="Business Advice"/>
                        <xsd:enumeration value="SMSF &amp; Super"/>
                        <xsd:enumeration value="Billing &amp; Fees"/>
                        <xsd:enumeration value="Estate Planning"/>
                        <xsd:enumeration value="Trusts"/>
                        <xsd:enumeration value="Compliance"/>
                        <xsd:enumeration value="Tax Planning"/>
                        <xsd:enumeration value="Tax Returns"/>
                        <xsd:enumeration value="FBT"/>
                        <xsd:enumeration value="Structure Advice"/>
                        <xsd:enumeration value="Action Plan"/>
                        <xsd:enumeration value="Meetings"/>
                        <xsd:enumeration value="Team Training"/>
                        <xsd:enumeration value="Team Management"/>
                        <xsd:enumeration value="Internal Doc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Status" ma:index="12" nillable="true" ma:displayName="Update Status" ma:description="Update Status Tags" ma:format="Dropdown" ma:internalName="Status" ma:readOnly="false">
      <xsd:simpleType>
        <xsd:restriction base="dms:Choice">
          <xsd:enumeration value="Published"/>
          <xsd:enumeration value="Draft"/>
          <xsd:enumeration value="Updates Required"/>
          <xsd:enumeration value="Awaiting Approval"/>
          <xsd:enumeration value="To Be Archived"/>
          <xsd:enumeration value="Archived"/>
          <xsd:enumeration value="Not Applicable"/>
        </xsd:restriction>
      </xsd:simpleType>
    </xsd:element>
    <xsd:element name="DocumentType" ma:index="13" nillable="true" ma:displayName="Document Type" ma:internalName="Document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VPP &amp; Client Emails"/>
                        <xsd:enumeration value="Client Letter (Merge)"/>
                        <xsd:enumeration value="System"/>
                        <xsd:enumeration value="Workpapers &amp; Calculators"/>
                        <xsd:enumeration value="Client Resources"/>
                        <xsd:enumeration value="Practice Tools"/>
                        <xsd:enumeration value="Other"/>
                        <xsd:enumeration value="Internal Only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NextReleaseDeadline" ma:index="14" nillable="true" ma:displayName="Next Review Date" ma:format="DateOnly" ma:internalName="NextReleaseDeadline" ma:readOnly="false">
      <xsd:simpleType>
        <xsd:restriction base="dms:DateTime"/>
      </xsd:simpleType>
    </xsd:element>
    <xsd:element name="LastUpdated" ma:index="15" nillable="true" ma:displayName="Last Updated" ma:description="Date of last update" ma:internalName="LastUpdated" ma:readOnly="false">
      <xsd:simpleType>
        <xsd:restriction base="dms:Text">
          <xsd:maxLength value="255"/>
        </xsd:restriction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ResourceCategory" ma:index="20" nillable="true" ma:displayName="Resource Category" ma:format="Dropdown" ma:internalName="ResourceCategory" ma:readOnly="false">
      <xsd:simpleType>
        <xsd:union memberTypes="dms:Text">
          <xsd:simpleType>
            <xsd:restriction base="dms:Choice">
              <xsd:enumeration value="Pricing &amp; Strategy"/>
              <xsd:enumeration value="Advisory"/>
              <xsd:enumeration value="Compliance"/>
              <xsd:enumeration value="Year End"/>
              <xsd:enumeration value="Client Management"/>
              <xsd:enumeration value="Practice Management"/>
            </xsd:restriction>
          </xsd:simpleType>
        </xsd:union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f2477613-7fc0-409e-9ee1-263a05e8da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5aba5d-417f-4f9f-a9f1-a4f34ba15a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397103af-2bd9-4205-b001-1ee7d10eb2bf}" ma:internalName="TaxCatchAll" ma:showField="CatchAllData" ma:web="d85aba5d-417f-4f9f-a9f1-a4f34ba15a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A1C480-F951-43D3-A9BD-5C803F14C3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7A1803-D506-40E0-82F6-B6F7C3F3ACE5}">
  <ds:schemaRefs>
    <ds:schemaRef ds:uri="http://schemas.microsoft.com/office/2006/metadata/properties"/>
    <ds:schemaRef ds:uri="http://schemas.microsoft.com/office/infopath/2007/PartnerControls"/>
    <ds:schemaRef ds:uri="95e88972-f8c5-4ac5-9edb-72f263caaf0b"/>
    <ds:schemaRef ds:uri="d85aba5d-417f-4f9f-a9f1-a4f34ba15a91"/>
  </ds:schemaRefs>
</ds:datastoreItem>
</file>

<file path=customXml/itemProps3.xml><?xml version="1.0" encoding="utf-8"?>
<ds:datastoreItem xmlns:ds="http://schemas.openxmlformats.org/officeDocument/2006/customXml" ds:itemID="{415E8919-BCC8-44BD-A4EE-A26E90570A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D0C1F8D-8652-4D63-B86D-D1726E5AF4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e88972-f8c5-4ac5-9edb-72f263caaf0b"/>
    <ds:schemaRef ds:uri="d85aba5d-417f-4f9f-a9f1-a4f34ba15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085</Words>
  <Characters>618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eGPS</dc:creator>
  <cp:keywords/>
  <dc:description/>
  <cp:lastModifiedBy>melodie balangue</cp:lastModifiedBy>
  <cp:revision>9</cp:revision>
  <cp:lastPrinted>2017-09-23T06:29:00Z</cp:lastPrinted>
  <dcterms:created xsi:type="dcterms:W3CDTF">2025-03-25T14:35:00Z</dcterms:created>
  <dcterms:modified xsi:type="dcterms:W3CDTF">2025-03-25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357AF2A9F4C74BADDE0F2D76A5A20B</vt:lpwstr>
  </property>
  <property fmtid="{D5CDD505-2E9C-101B-9397-08002B2CF9AE}" pid="3" name="MediaServiceImageTags">
    <vt:lpwstr/>
  </property>
  <property fmtid="{D5CDD505-2E9C-101B-9397-08002B2CF9AE}" pid="4" name="_ExtendedDescription">
    <vt:lpwstr/>
  </property>
</Properties>
</file>